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C1A3B" w:rsidRDefault="00252196" w:rsidP="00DC1A3B">
      <w:pPr>
        <w:spacing w:before="240"/>
        <w:ind w:firstLine="0"/>
        <w:jc w:val="center"/>
      </w:pPr>
      <w:bookmarkStart w:id="0" w:name="OLE_LINK9"/>
      <w:bookmarkStart w:id="1" w:name="OLE_LINK10"/>
      <w:bookmarkStart w:id="2" w:name="_Toc163277125"/>
      <w:bookmarkStart w:id="3" w:name="_Toc163359074"/>
      <w:bookmarkStart w:id="4" w:name="_Toc171958698"/>
      <w:bookmarkStart w:id="5" w:name="_Toc179926691"/>
      <w:r w:rsidRPr="00DC1A3B">
        <w:t>TRƯỜNG ĐẠI HỌC KINH TẾ</w:t>
      </w:r>
    </w:p>
    <w:p w14:paraId="3DA919C4" w14:textId="77777777" w:rsidR="00252196" w:rsidRPr="00DC1A3B" w:rsidRDefault="00252196" w:rsidP="00DC1A3B">
      <w:pPr>
        <w:spacing w:before="60" w:after="0"/>
        <w:ind w:firstLine="0"/>
        <w:jc w:val="center"/>
        <w:rPr>
          <w:b/>
        </w:rPr>
      </w:pPr>
      <w:r w:rsidRPr="00DC1A3B">
        <w:rPr>
          <w:b/>
        </w:rPr>
        <w:t>KHOA THỐNG KÊ – TIN HỌC</w:t>
      </w:r>
    </w:p>
    <w:p w14:paraId="1B4E4E32" w14:textId="77777777" w:rsidR="00252196" w:rsidRPr="00DC1A3B" w:rsidRDefault="00252196" w:rsidP="00DC1A3B">
      <w:pPr>
        <w:spacing w:before="0"/>
        <w:ind w:firstLine="0"/>
        <w:jc w:val="center"/>
      </w:pPr>
      <w:r w:rsidRPr="00DC1A3B">
        <w:t>–––––––––––––––––––––––––––––––</w:t>
      </w:r>
    </w:p>
    <w:p w14:paraId="14587DF4" w14:textId="77777777" w:rsidR="008625CB" w:rsidRPr="00DC1A3B" w:rsidRDefault="008625CB" w:rsidP="00DC1A3B">
      <w:pPr>
        <w:spacing w:before="0"/>
        <w:ind w:firstLine="0"/>
        <w:jc w:val="center"/>
      </w:pPr>
    </w:p>
    <w:p w14:paraId="63AFC64A" w14:textId="4D3F66D3" w:rsidR="00252196" w:rsidRPr="00DC1A3B" w:rsidRDefault="008625CB" w:rsidP="00DC1A3B">
      <w:pPr>
        <w:spacing w:before="0"/>
        <w:ind w:firstLine="0"/>
        <w:jc w:val="center"/>
      </w:pPr>
      <w:r w:rsidRPr="00DC1A3B">
        <w:rPr>
          <w:noProof/>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DC1A3B" w:rsidRDefault="00252196" w:rsidP="00DC1A3B">
      <w:pPr>
        <w:spacing w:before="0"/>
        <w:ind w:firstLine="0"/>
        <w:jc w:val="center"/>
      </w:pPr>
    </w:p>
    <w:p w14:paraId="6D91CF71" w14:textId="77777777" w:rsidR="00C4239D" w:rsidRPr="00DC1A3B" w:rsidRDefault="00C4239D" w:rsidP="00DC1A3B">
      <w:pPr>
        <w:spacing w:before="0"/>
        <w:ind w:firstLine="0"/>
        <w:jc w:val="center"/>
      </w:pPr>
    </w:p>
    <w:p w14:paraId="26476350" w14:textId="77777777" w:rsidR="00E22FFC" w:rsidRPr="00DC1A3B" w:rsidRDefault="00E22FFC" w:rsidP="00DC1A3B">
      <w:pPr>
        <w:spacing w:before="0"/>
        <w:ind w:firstLine="0"/>
        <w:jc w:val="center"/>
      </w:pPr>
    </w:p>
    <w:p w14:paraId="3BC217A1" w14:textId="57FB915F" w:rsidR="00252196" w:rsidRPr="00DC1A3B" w:rsidRDefault="00252196" w:rsidP="00DC1A3B">
      <w:pPr>
        <w:spacing w:before="60" w:after="0"/>
        <w:ind w:firstLine="0"/>
        <w:jc w:val="center"/>
        <w:rPr>
          <w:b/>
        </w:rPr>
      </w:pPr>
      <w:r w:rsidRPr="00DC1A3B">
        <w:rPr>
          <w:b/>
        </w:rPr>
        <w:t xml:space="preserve">BÁO CÁO </w:t>
      </w:r>
      <w:r w:rsidR="008625CB" w:rsidRPr="00DC1A3B">
        <w:rPr>
          <w:b/>
        </w:rPr>
        <w:t>T</w:t>
      </w:r>
      <w:r w:rsidR="00E5678A" w:rsidRPr="00DC1A3B">
        <w:rPr>
          <w:b/>
        </w:rPr>
        <w:t xml:space="preserve">HỰC TẬP NGHỀ </w:t>
      </w:r>
      <w:r w:rsidR="00E22FFC" w:rsidRPr="00DC1A3B">
        <w:rPr>
          <w:b/>
        </w:rPr>
        <w:t>NGHIỆP</w:t>
      </w:r>
    </w:p>
    <w:p w14:paraId="6A5A3891" w14:textId="3F46FE66" w:rsidR="00772E6D" w:rsidRPr="00DC1A3B" w:rsidRDefault="00772E6D" w:rsidP="00DC1A3B">
      <w:pPr>
        <w:spacing w:before="600" w:after="0"/>
        <w:ind w:firstLine="0"/>
        <w:jc w:val="center"/>
        <w:rPr>
          <w:b/>
        </w:rPr>
      </w:pPr>
      <w:r w:rsidRPr="00DC1A3B">
        <w:rPr>
          <w:b/>
        </w:rPr>
        <w:t>NGÀNH HỆ THỐNG THÔNG TIN QUẢN LÝ</w:t>
      </w:r>
    </w:p>
    <w:p w14:paraId="3A506C57" w14:textId="635F3E69" w:rsidR="00093E33" w:rsidRPr="00DC1A3B" w:rsidRDefault="00772E6D" w:rsidP="00DC1A3B">
      <w:pPr>
        <w:spacing w:before="240"/>
        <w:ind w:firstLine="0"/>
        <w:jc w:val="center"/>
        <w:rPr>
          <w:b/>
        </w:rPr>
      </w:pPr>
      <w:r w:rsidRPr="00DC1A3B">
        <w:rPr>
          <w:b/>
        </w:rPr>
        <w:t>CHUYÊN NGÀNH</w:t>
      </w:r>
      <w:r w:rsidR="004B7023" w:rsidRPr="00DC1A3B">
        <w:rPr>
          <w:b/>
        </w:rPr>
        <w:t xml:space="preserve"> </w:t>
      </w:r>
      <w:r w:rsidR="00C4239D" w:rsidRPr="00DC1A3B">
        <w:rPr>
          <w:b/>
        </w:rPr>
        <w:t>QUẢN TRỊ HỆ THỐNG THÔNG TIN</w:t>
      </w:r>
      <w:r w:rsidR="00093E33" w:rsidRPr="00DC1A3B">
        <w:rPr>
          <w:b/>
        </w:rPr>
        <w:t xml:space="preserve"> </w:t>
      </w:r>
    </w:p>
    <w:p w14:paraId="67940F7B" w14:textId="640D4616" w:rsidR="00252196" w:rsidRPr="00DC1A3B" w:rsidRDefault="00252196" w:rsidP="00DC1A3B">
      <w:pPr>
        <w:spacing w:after="120"/>
        <w:ind w:firstLine="0"/>
        <w:jc w:val="center"/>
        <w:rPr>
          <w:b/>
          <w:bCs/>
        </w:rPr>
      </w:pPr>
      <w:r w:rsidRPr="00DC1A3B">
        <w:rPr>
          <w:b/>
          <w:bCs/>
        </w:rPr>
        <w:t>&lt;</w:t>
      </w:r>
      <w:r w:rsidR="008625CB" w:rsidRPr="00DC1A3B">
        <w:rPr>
          <w:b/>
          <w:bCs/>
        </w:rPr>
        <w:t>TÊN ĐỀ TÀI</w:t>
      </w:r>
      <w:r w:rsidRPr="00DC1A3B">
        <w:rPr>
          <w:b/>
          <w:bCs/>
        </w:rPr>
        <w:t>&gt;</w:t>
      </w:r>
    </w:p>
    <w:p w14:paraId="3622D8F8" w14:textId="77777777" w:rsidR="00252196" w:rsidRPr="00DC1A3B" w:rsidRDefault="00252196" w:rsidP="00DC1A3B">
      <w:pPr>
        <w:spacing w:before="0"/>
        <w:ind w:firstLine="0"/>
        <w:jc w:val="center"/>
      </w:pPr>
    </w:p>
    <w:p w14:paraId="71EA8286" w14:textId="1002F6E2" w:rsidR="00252196" w:rsidRPr="00DC1A3B" w:rsidRDefault="00252196" w:rsidP="00DC1A3B">
      <w:pPr>
        <w:spacing w:before="0"/>
        <w:ind w:firstLine="0"/>
        <w:jc w:val="center"/>
      </w:pPr>
    </w:p>
    <w:p w14:paraId="6DA5E304" w14:textId="77777777" w:rsidR="00772E6D" w:rsidRPr="00DC1A3B" w:rsidRDefault="00772E6D" w:rsidP="00DC1A3B">
      <w:pPr>
        <w:spacing w:before="0"/>
        <w:ind w:firstLine="0"/>
        <w:jc w:val="center"/>
      </w:pPr>
    </w:p>
    <w:p w14:paraId="26553D44" w14:textId="4325336B" w:rsidR="008625CB" w:rsidRPr="00DC1A3B" w:rsidRDefault="008625CB" w:rsidP="00DC1A3B">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DC1A3B">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DC1A3B">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DC1A3B">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32125EC5" w14:textId="0EF164A9" w:rsidR="00252196" w:rsidRPr="00DC1A3B" w:rsidRDefault="00252196" w:rsidP="00DC1A3B">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05CA8A48" w14:textId="77777777" w:rsidR="00252196" w:rsidRPr="00DC1A3B" w:rsidRDefault="00252196" w:rsidP="00DC1A3B">
      <w:pPr>
        <w:spacing w:before="0"/>
        <w:ind w:firstLine="0"/>
        <w:jc w:val="center"/>
      </w:pPr>
    </w:p>
    <w:p w14:paraId="4627900C" w14:textId="77777777" w:rsidR="00252196" w:rsidRPr="00DC1A3B" w:rsidRDefault="00252196" w:rsidP="00DC1A3B">
      <w:pPr>
        <w:spacing w:before="0"/>
        <w:ind w:firstLine="0"/>
        <w:jc w:val="center"/>
      </w:pPr>
    </w:p>
    <w:p w14:paraId="08BB7287" w14:textId="082BA996" w:rsidR="00E22FFC" w:rsidRPr="00DC1A3B" w:rsidRDefault="00E22FFC" w:rsidP="00DC1A3B">
      <w:pPr>
        <w:spacing w:before="0"/>
        <w:ind w:firstLine="0"/>
        <w:jc w:val="center"/>
      </w:pPr>
    </w:p>
    <w:p w14:paraId="0E159B23" w14:textId="215100B3" w:rsidR="00CF151B" w:rsidRPr="00DC1A3B" w:rsidRDefault="00CF151B" w:rsidP="00DC1A3B">
      <w:pPr>
        <w:spacing w:before="0"/>
        <w:ind w:firstLine="0"/>
        <w:jc w:val="center"/>
      </w:pPr>
    </w:p>
    <w:p w14:paraId="3B948621" w14:textId="4BEA752E" w:rsidR="00CF151B" w:rsidRPr="00DC1A3B" w:rsidRDefault="00CF151B" w:rsidP="00DC1A3B">
      <w:pPr>
        <w:spacing w:before="0"/>
        <w:ind w:firstLine="0"/>
        <w:jc w:val="center"/>
      </w:pPr>
    </w:p>
    <w:p w14:paraId="7C9E53B4" w14:textId="60FE131B" w:rsidR="00CF151B" w:rsidRPr="00DC1A3B" w:rsidRDefault="00CF151B" w:rsidP="00DC1A3B">
      <w:pPr>
        <w:spacing w:before="0"/>
        <w:ind w:firstLine="0"/>
        <w:jc w:val="center"/>
      </w:pPr>
    </w:p>
    <w:p w14:paraId="5E80A3F6" w14:textId="77777777" w:rsidR="00CF151B" w:rsidRPr="00DC1A3B" w:rsidRDefault="00CF151B" w:rsidP="00DC1A3B">
      <w:pPr>
        <w:spacing w:before="0"/>
        <w:ind w:firstLine="0"/>
        <w:jc w:val="center"/>
      </w:pPr>
    </w:p>
    <w:p w14:paraId="015510AE" w14:textId="77777777" w:rsidR="00C4239D" w:rsidRPr="00DC1A3B" w:rsidRDefault="00C4239D" w:rsidP="00DC1A3B">
      <w:pPr>
        <w:spacing w:before="0"/>
        <w:ind w:firstLine="0"/>
        <w:jc w:val="center"/>
      </w:pPr>
    </w:p>
    <w:p w14:paraId="247CE69B" w14:textId="77777777" w:rsidR="00E22FFC" w:rsidRPr="00DC1A3B" w:rsidRDefault="00E22FFC" w:rsidP="00DC1A3B">
      <w:pPr>
        <w:spacing w:before="0"/>
        <w:ind w:firstLine="0"/>
        <w:jc w:val="center"/>
      </w:pPr>
    </w:p>
    <w:p w14:paraId="3393447B" w14:textId="33B6E1ED" w:rsidR="008625CB" w:rsidRPr="00DC1A3B" w:rsidRDefault="008625CB" w:rsidP="00DC1A3B">
      <w:pPr>
        <w:spacing w:before="0"/>
        <w:ind w:firstLine="0"/>
        <w:jc w:val="center"/>
      </w:pPr>
    </w:p>
    <w:p w14:paraId="3D815D53" w14:textId="77777777" w:rsidR="00252196" w:rsidRPr="00DC1A3B" w:rsidRDefault="00252196" w:rsidP="00DC1A3B">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p w14:paraId="0643D13C" w14:textId="29890258" w:rsidR="00E467A5" w:rsidRPr="00DC1A3B" w:rsidRDefault="00CF151B" w:rsidP="00DC1A3B">
      <w:pPr>
        <w:shd w:val="clear" w:color="auto" w:fill="FFFFFF"/>
        <w:spacing w:after="360"/>
        <w:jc w:val="center"/>
      </w:pPr>
      <w:bookmarkStart w:id="6" w:name="_Toc98339732"/>
      <w:bookmarkEnd w:id="0"/>
      <w:bookmarkEnd w:id="1"/>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DC1A3B">
      <w:pPr>
        <w:shd w:val="clear" w:color="auto" w:fill="FFFFFF"/>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DC1A3B">
      <w:pPr>
        <w:shd w:val="clear" w:color="auto" w:fill="FFFFFF"/>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DC1A3B">
      <w:pPr>
        <w:shd w:val="clear" w:color="auto" w:fill="FFFFFF"/>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DC1A3B">
      <w:pPr>
        <w:shd w:val="clear" w:color="auto" w:fill="FFFFFF"/>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DC1A3B">
      <w:pPr>
        <w:shd w:val="clear" w:color="auto" w:fill="FFFFFF"/>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DC1A3B">
      <w:pPr>
        <w:shd w:val="clear" w:color="auto" w:fill="FFFFFF"/>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DC1A3B">
      <w:pPr>
        <w:shd w:val="clear" w:color="auto" w:fill="FFFFFF"/>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DC1A3B">
      <w:pPr>
        <w:shd w:val="clear" w:color="auto" w:fill="FFFFFF"/>
        <w:tabs>
          <w:tab w:val="right" w:leader="dot" w:pos="9027"/>
        </w:tabs>
        <w:spacing w:before="40" w:after="0"/>
        <w:ind w:left="709" w:firstLine="0"/>
      </w:pPr>
      <w:r w:rsidRPr="00DC1A3B">
        <w:tab/>
      </w:r>
    </w:p>
    <w:p w14:paraId="5BC337C1" w14:textId="77777777" w:rsidR="00E467A5" w:rsidRPr="00DC1A3B" w:rsidRDefault="00E467A5" w:rsidP="00DC1A3B">
      <w:pPr>
        <w:shd w:val="clear" w:color="auto" w:fill="FFFFFF"/>
        <w:tabs>
          <w:tab w:val="right" w:leader="dot" w:pos="9027"/>
        </w:tabs>
        <w:spacing w:before="40" w:after="0"/>
        <w:ind w:left="709" w:firstLine="0"/>
      </w:pPr>
      <w:r w:rsidRPr="00DC1A3B">
        <w:tab/>
      </w:r>
    </w:p>
    <w:p w14:paraId="6B3EDA6D" w14:textId="77777777" w:rsidR="00E467A5" w:rsidRPr="00DC1A3B" w:rsidRDefault="00E467A5" w:rsidP="00DC1A3B">
      <w:pPr>
        <w:shd w:val="clear" w:color="auto" w:fill="FFFFFF"/>
        <w:spacing w:after="0"/>
        <w:ind w:left="709" w:firstLine="0"/>
      </w:pPr>
      <w:r w:rsidRPr="00DC1A3B">
        <w:rPr>
          <w:b/>
          <w:bCs/>
          <w:bdr w:val="none" w:sz="0" w:space="0" w:color="auto" w:frame="1"/>
        </w:rPr>
        <w:t>2. Kiến thức chuyên môn</w:t>
      </w:r>
    </w:p>
    <w:p w14:paraId="654E7657" w14:textId="77777777" w:rsidR="00E467A5" w:rsidRPr="00DC1A3B" w:rsidRDefault="00E467A5" w:rsidP="00DC1A3B">
      <w:pPr>
        <w:shd w:val="clear" w:color="auto" w:fill="FFFFFF"/>
        <w:tabs>
          <w:tab w:val="right" w:leader="dot" w:pos="9027"/>
        </w:tabs>
        <w:spacing w:before="40" w:after="0"/>
        <w:ind w:left="709" w:firstLine="0"/>
      </w:pPr>
      <w:r w:rsidRPr="00DC1A3B">
        <w:tab/>
      </w:r>
    </w:p>
    <w:p w14:paraId="0E1ED36E" w14:textId="77777777" w:rsidR="00E467A5" w:rsidRPr="00DC1A3B" w:rsidRDefault="00E467A5" w:rsidP="00DC1A3B">
      <w:pPr>
        <w:shd w:val="clear" w:color="auto" w:fill="FFFFFF"/>
        <w:tabs>
          <w:tab w:val="right" w:leader="dot" w:pos="9027"/>
        </w:tabs>
        <w:spacing w:before="40" w:after="0"/>
        <w:ind w:left="709" w:firstLine="0"/>
      </w:pPr>
      <w:r w:rsidRPr="00DC1A3B">
        <w:tab/>
      </w:r>
    </w:p>
    <w:p w14:paraId="4FA1E50C" w14:textId="77777777" w:rsidR="00E467A5" w:rsidRPr="00DC1A3B" w:rsidRDefault="00E467A5" w:rsidP="00DC1A3B">
      <w:pPr>
        <w:shd w:val="clear" w:color="auto" w:fill="FFFFFF"/>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DC1A3B">
      <w:pPr>
        <w:shd w:val="clear" w:color="auto" w:fill="FFFFFF"/>
        <w:tabs>
          <w:tab w:val="right" w:leader="dot" w:pos="9027"/>
        </w:tabs>
        <w:spacing w:before="40" w:after="0"/>
        <w:ind w:left="709" w:firstLine="0"/>
      </w:pPr>
      <w:r w:rsidRPr="00DC1A3B">
        <w:tab/>
      </w:r>
    </w:p>
    <w:p w14:paraId="0469437F" w14:textId="77777777" w:rsidR="00E467A5" w:rsidRPr="00DC1A3B" w:rsidRDefault="00E467A5" w:rsidP="00DC1A3B">
      <w:pPr>
        <w:shd w:val="clear" w:color="auto" w:fill="FFFFFF"/>
        <w:tabs>
          <w:tab w:val="right" w:leader="dot" w:pos="9027"/>
        </w:tabs>
        <w:spacing w:before="40" w:after="0"/>
        <w:ind w:left="709" w:firstLine="0"/>
      </w:pPr>
      <w:r w:rsidRPr="00DC1A3B">
        <w:tab/>
      </w:r>
    </w:p>
    <w:p w14:paraId="554F0353" w14:textId="77777777" w:rsidR="00E467A5" w:rsidRPr="00DC1A3B" w:rsidRDefault="00E467A5" w:rsidP="00DC1A3B">
      <w:pPr>
        <w:shd w:val="clear" w:color="auto" w:fill="FFFFFF"/>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DC1A3B">
      <w:pPr>
        <w:shd w:val="clear" w:color="auto" w:fill="FFFFFF"/>
        <w:tabs>
          <w:tab w:val="right" w:leader="dot" w:pos="9027"/>
        </w:tabs>
        <w:spacing w:before="40" w:after="0"/>
        <w:ind w:left="709" w:firstLine="0"/>
      </w:pPr>
      <w:r w:rsidRPr="00DC1A3B">
        <w:tab/>
      </w:r>
    </w:p>
    <w:p w14:paraId="45AEB173" w14:textId="77777777" w:rsidR="00E467A5" w:rsidRPr="00DC1A3B" w:rsidRDefault="00E467A5" w:rsidP="00DC1A3B">
      <w:pPr>
        <w:shd w:val="clear" w:color="auto" w:fill="FFFFFF"/>
        <w:tabs>
          <w:tab w:val="right" w:leader="dot" w:pos="9027"/>
        </w:tabs>
        <w:spacing w:before="40" w:after="0"/>
        <w:ind w:left="709" w:firstLine="0"/>
      </w:pPr>
      <w:r w:rsidRPr="00DC1A3B">
        <w:tab/>
      </w:r>
    </w:p>
    <w:p w14:paraId="59DA574D" w14:textId="77777777" w:rsidR="00E467A5" w:rsidRPr="00DC1A3B" w:rsidRDefault="00E467A5" w:rsidP="00DC1A3B">
      <w:pPr>
        <w:shd w:val="clear" w:color="auto" w:fill="FFFFFF"/>
        <w:spacing w:after="0"/>
        <w:ind w:left="709" w:firstLine="0"/>
      </w:pPr>
      <w:r w:rsidRPr="00DC1A3B">
        <w:rPr>
          <w:b/>
          <w:bCs/>
          <w:bdr w:val="none" w:sz="0" w:space="0" w:color="auto" w:frame="1"/>
        </w:rPr>
        <w:t>5. Các nhận xét khác</w:t>
      </w:r>
    </w:p>
    <w:p w14:paraId="28540C9A" w14:textId="77777777" w:rsidR="00E467A5" w:rsidRPr="00DC1A3B" w:rsidRDefault="00E467A5" w:rsidP="00DC1A3B">
      <w:pPr>
        <w:shd w:val="clear" w:color="auto" w:fill="FFFFFF"/>
        <w:tabs>
          <w:tab w:val="right" w:leader="dot" w:pos="9027"/>
        </w:tabs>
        <w:spacing w:before="40" w:after="0"/>
        <w:ind w:left="709" w:firstLine="0"/>
      </w:pPr>
      <w:r w:rsidRPr="00DC1A3B">
        <w:tab/>
      </w:r>
    </w:p>
    <w:p w14:paraId="3B742B70" w14:textId="77777777" w:rsidR="00E467A5" w:rsidRPr="00DC1A3B" w:rsidRDefault="00E467A5" w:rsidP="00DC1A3B">
      <w:pPr>
        <w:shd w:val="clear" w:color="auto" w:fill="FFFFFF"/>
        <w:tabs>
          <w:tab w:val="right" w:leader="dot" w:pos="9027"/>
        </w:tabs>
        <w:spacing w:before="40" w:after="0"/>
        <w:ind w:left="709" w:firstLine="0"/>
      </w:pPr>
      <w:r w:rsidRPr="00DC1A3B">
        <w:tab/>
      </w:r>
    </w:p>
    <w:p w14:paraId="72B34A11" w14:textId="77777777" w:rsidR="00E467A5" w:rsidRPr="00DC1A3B" w:rsidRDefault="00E467A5" w:rsidP="00DC1A3B">
      <w:pPr>
        <w:shd w:val="clear" w:color="auto" w:fill="FFFFFF"/>
        <w:spacing w:after="0"/>
        <w:ind w:left="709" w:firstLine="0"/>
      </w:pPr>
      <w:r w:rsidRPr="00DC1A3B">
        <w:rPr>
          <w:b/>
          <w:bCs/>
          <w:bdr w:val="none" w:sz="0" w:space="0" w:color="auto" w:frame="1"/>
        </w:rPr>
        <w:t>Đánh giá chung:</w:t>
      </w:r>
    </w:p>
    <w:p w14:paraId="632D5AF8" w14:textId="77777777" w:rsidR="00E467A5" w:rsidRPr="00DC1A3B" w:rsidRDefault="00E467A5" w:rsidP="00DC1A3B">
      <w:pPr>
        <w:shd w:val="clear" w:color="auto" w:fill="FFFFFF"/>
        <w:tabs>
          <w:tab w:val="right" w:leader="dot" w:pos="9027"/>
        </w:tabs>
        <w:spacing w:before="40" w:after="0"/>
        <w:ind w:left="709" w:firstLine="0"/>
      </w:pPr>
      <w:r w:rsidRPr="00DC1A3B">
        <w:tab/>
      </w:r>
    </w:p>
    <w:p w14:paraId="5E07D267" w14:textId="77777777" w:rsidR="00E467A5" w:rsidRPr="00DC1A3B" w:rsidRDefault="00E467A5" w:rsidP="00DC1A3B">
      <w:pPr>
        <w:shd w:val="clear" w:color="auto" w:fill="FFFFFF"/>
        <w:tabs>
          <w:tab w:val="right" w:leader="dot" w:pos="9027"/>
        </w:tabs>
        <w:spacing w:before="40" w:after="0"/>
        <w:ind w:left="709" w:firstLine="0"/>
      </w:pPr>
      <w:r w:rsidRPr="00DC1A3B">
        <w:lastRenderedPageBreak/>
        <w:tab/>
      </w:r>
    </w:p>
    <w:p w14:paraId="6D1FB25A" w14:textId="07924D3F" w:rsidR="00E467A5" w:rsidRPr="00DC1A3B" w:rsidRDefault="006F122E" w:rsidP="00DC1A3B">
      <w:pPr>
        <w:shd w:val="clear" w:color="auto" w:fill="FFFFFF"/>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DC1A3B">
      <w:pPr>
        <w:tabs>
          <w:tab w:val="center" w:pos="5954"/>
        </w:tabs>
        <w:spacing w:after="0"/>
        <w:ind w:left="720"/>
        <w:jc w:val="left"/>
      </w:pPr>
      <w:r w:rsidRPr="00DC1A3B">
        <w:tab/>
        <w:t>……….., ngày .......tháng ......năm 2022</w:t>
      </w:r>
    </w:p>
    <w:p w14:paraId="51A18179" w14:textId="267F1145" w:rsidR="00E467A5" w:rsidRPr="00DC1A3B" w:rsidRDefault="00E467A5" w:rsidP="00DC1A3B">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DC1A3B">
      <w:pPr>
        <w:spacing w:after="240"/>
        <w:ind w:firstLine="0"/>
        <w:jc w:val="center"/>
        <w:rPr>
          <w:b/>
          <w:lang w:val="fr-FR"/>
        </w:rPr>
      </w:pPr>
    </w:p>
    <w:p w14:paraId="34081418" w14:textId="77777777" w:rsidR="006F122E" w:rsidRPr="00DC1A3B" w:rsidRDefault="006F122E" w:rsidP="00DC1A3B">
      <w:pPr>
        <w:spacing w:after="240"/>
        <w:ind w:firstLine="0"/>
        <w:jc w:val="center"/>
        <w:rPr>
          <w:b/>
          <w:lang w:val="fr-FR"/>
        </w:rPr>
        <w:sectPr w:rsidR="006F122E" w:rsidRPr="00DC1A3B"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DC1A3B">
      <w:pPr>
        <w:tabs>
          <w:tab w:val="center" w:pos="5954"/>
        </w:tabs>
        <w:spacing w:after="0"/>
        <w:jc w:val="left"/>
        <w:rPr>
          <w:b/>
          <w:bCs/>
          <w:bdr w:val="none" w:sz="0" w:space="0" w:color="auto" w:frame="1"/>
        </w:rPr>
      </w:pPr>
    </w:p>
    <w:p w14:paraId="09ADD19C" w14:textId="422B190B" w:rsidR="00E71236" w:rsidRPr="00DC1A3B" w:rsidRDefault="00E43E9F" w:rsidP="00DC1A3B">
      <w:pPr>
        <w:pStyle w:val="Heading1"/>
        <w:numPr>
          <w:ilvl w:val="0"/>
          <w:numId w:val="0"/>
        </w:numPr>
        <w:rPr>
          <w:sz w:val="26"/>
          <w:szCs w:val="26"/>
        </w:rPr>
      </w:pPr>
      <w:bookmarkStart w:id="7" w:name="_Toc98339733"/>
      <w:bookmarkEnd w:id="6"/>
      <w:r w:rsidRPr="00DC1A3B">
        <w:rPr>
          <w:sz w:val="26"/>
          <w:szCs w:val="26"/>
        </w:rPr>
        <w:t>LỜI CẢM ƠN</w:t>
      </w:r>
      <w:bookmarkEnd w:id="7"/>
    </w:p>
    <w:p w14:paraId="06974802" w14:textId="77777777" w:rsidR="00162A00" w:rsidRPr="00DC1A3B" w:rsidRDefault="00162A00" w:rsidP="00DC1A3B">
      <w:pPr>
        <w:rPr>
          <w:b/>
        </w:rPr>
      </w:pPr>
    </w:p>
    <w:p w14:paraId="332FA8EC" w14:textId="6CDD7325" w:rsidR="00E71236" w:rsidRPr="00DC1A3B" w:rsidRDefault="00E71236" w:rsidP="00DC1A3B">
      <w:pPr>
        <w:spacing w:before="0" w:after="0"/>
        <w:ind w:firstLine="0"/>
        <w:jc w:val="left"/>
        <w:rPr>
          <w:b/>
        </w:rPr>
      </w:pPr>
      <w:r w:rsidRPr="00DC1A3B">
        <w:rPr>
          <w:b/>
        </w:rPr>
        <w:br w:type="page"/>
      </w:r>
    </w:p>
    <w:p w14:paraId="59AD97A1" w14:textId="6789CB92" w:rsidR="00162A00" w:rsidRPr="00DC1A3B" w:rsidRDefault="00E43E9F" w:rsidP="00DC1A3B">
      <w:pPr>
        <w:pStyle w:val="Heading1"/>
        <w:numPr>
          <w:ilvl w:val="0"/>
          <w:numId w:val="0"/>
        </w:numPr>
        <w:rPr>
          <w:sz w:val="26"/>
          <w:szCs w:val="26"/>
        </w:rPr>
      </w:pPr>
      <w:bookmarkStart w:id="8" w:name="_Toc98339734"/>
      <w:r w:rsidRPr="00DC1A3B">
        <w:rPr>
          <w:sz w:val="26"/>
          <w:szCs w:val="26"/>
        </w:rPr>
        <w:lastRenderedPageBreak/>
        <w:t>LỜI CAM ĐOAN</w:t>
      </w:r>
      <w:bookmarkEnd w:id="8"/>
    </w:p>
    <w:p w14:paraId="322B0981" w14:textId="77777777" w:rsidR="00162A00" w:rsidRPr="00DC1A3B" w:rsidRDefault="00162A00" w:rsidP="00DC1A3B">
      <w:pPr>
        <w:rPr>
          <w:b/>
        </w:rPr>
      </w:pPr>
    </w:p>
    <w:p w14:paraId="1360B48D" w14:textId="739EE7AF" w:rsidR="00E71236" w:rsidRPr="00DC1A3B" w:rsidRDefault="00E71236" w:rsidP="00DC1A3B">
      <w:pPr>
        <w:spacing w:before="0" w:after="0"/>
        <w:ind w:firstLine="0"/>
        <w:jc w:val="left"/>
        <w:rPr>
          <w:b/>
        </w:rPr>
      </w:pPr>
      <w:r w:rsidRPr="00DC1A3B">
        <w:rPr>
          <w:b/>
        </w:rPr>
        <w:br w:type="page"/>
      </w:r>
    </w:p>
    <w:p w14:paraId="73115EF1" w14:textId="77777777" w:rsidR="00617877" w:rsidRPr="00DC1A3B" w:rsidRDefault="00617877" w:rsidP="00DC1A3B">
      <w:pPr>
        <w:spacing w:before="0"/>
        <w:ind w:firstLine="0"/>
        <w:jc w:val="center"/>
      </w:pPr>
    </w:p>
    <w:p w14:paraId="63CA34FE" w14:textId="77777777" w:rsidR="00617877" w:rsidRPr="00DC1A3B" w:rsidRDefault="00617877" w:rsidP="00DC1A3B">
      <w:pPr>
        <w:spacing w:before="0"/>
        <w:ind w:firstLine="0"/>
        <w:jc w:val="left"/>
        <w:rPr>
          <w:highlight w:val="yellow"/>
        </w:rPr>
      </w:pPr>
      <w:r w:rsidRPr="00DC1A3B">
        <w:rPr>
          <w:highlight w:val="yellow"/>
        </w:rPr>
        <w:t>Quy định:</w:t>
      </w:r>
    </w:p>
    <w:p w14:paraId="7A239A48" w14:textId="2D625C86" w:rsidR="00E552DB" w:rsidRPr="00DC1A3B" w:rsidRDefault="000424D2" w:rsidP="00DC1A3B">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77777777" w:rsidR="00122C88" w:rsidRPr="00DC1A3B" w:rsidRDefault="00122C88" w:rsidP="00DC1A3B">
      <w:pPr>
        <w:pStyle w:val="Heading1"/>
        <w:numPr>
          <w:ilvl w:val="0"/>
          <w:numId w:val="0"/>
        </w:numPr>
        <w:rPr>
          <w:sz w:val="26"/>
          <w:szCs w:val="26"/>
        </w:rPr>
      </w:pPr>
      <w:bookmarkStart w:id="9" w:name="_Toc342760180"/>
      <w:bookmarkStart w:id="10" w:name="_Toc343172865"/>
      <w:bookmarkStart w:id="11" w:name="_Toc98339735"/>
      <w:r w:rsidRPr="00DC1A3B">
        <w:rPr>
          <w:sz w:val="26"/>
          <w:szCs w:val="26"/>
        </w:rPr>
        <w:lastRenderedPageBreak/>
        <w:t>MỤC LỤC</w:t>
      </w:r>
      <w:bookmarkEnd w:id="9"/>
      <w:bookmarkEnd w:id="10"/>
      <w:bookmarkEnd w:id="11"/>
    </w:p>
    <w:p w14:paraId="18A59BA7" w14:textId="3C70F3A2" w:rsidR="00775BBB" w:rsidRPr="00DC1A3B" w:rsidRDefault="00E60C53" w:rsidP="00DC1A3B">
      <w:pPr>
        <w:pStyle w:val="TOC1"/>
        <w:rPr>
          <w:rFonts w:asciiTheme="minorHAnsi" w:eastAsiaTheme="minorEastAsia" w:hAnsiTheme="minorHAnsi" w:cstheme="minorBidi"/>
          <w:smallCaps/>
          <w:noProof/>
          <w:szCs w:val="26"/>
        </w:rPr>
      </w:pPr>
      <w:r w:rsidRPr="00DC1A3B">
        <w:rPr>
          <w:szCs w:val="26"/>
        </w:rPr>
        <w:fldChar w:fldCharType="begin"/>
      </w:r>
      <w:r w:rsidRPr="00DC1A3B">
        <w:rPr>
          <w:szCs w:val="26"/>
        </w:rPr>
        <w:instrText xml:space="preserve"> TOC \o "1-3" \h \z \t "Title;4" </w:instrText>
      </w:r>
      <w:r w:rsidRPr="00DC1A3B">
        <w:rPr>
          <w:szCs w:val="26"/>
        </w:rPr>
        <w:fldChar w:fldCharType="separate"/>
      </w:r>
      <w:hyperlink w:anchor="_Toc98339732" w:history="1">
        <w:r w:rsidR="00775BBB" w:rsidRPr="00DC1A3B">
          <w:rPr>
            <w:rStyle w:val="Hyperlink"/>
            <w:noProof/>
            <w:szCs w:val="26"/>
          </w:rPr>
          <w:t>NHẬN XÉT CỦA DOANH NGHIỆP THỰC TẬP</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32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ii</w:t>
        </w:r>
        <w:r w:rsidR="00775BBB" w:rsidRPr="00DC1A3B">
          <w:rPr>
            <w:noProof/>
            <w:webHidden/>
            <w:szCs w:val="26"/>
          </w:rPr>
          <w:fldChar w:fldCharType="end"/>
        </w:r>
      </w:hyperlink>
    </w:p>
    <w:p w14:paraId="24510879" w14:textId="4DC393F9" w:rsidR="00775BBB" w:rsidRPr="00DC1A3B" w:rsidRDefault="00000000" w:rsidP="00DC1A3B">
      <w:pPr>
        <w:pStyle w:val="TOC1"/>
        <w:rPr>
          <w:rFonts w:asciiTheme="minorHAnsi" w:eastAsiaTheme="minorEastAsia" w:hAnsiTheme="minorHAnsi" w:cstheme="minorBidi"/>
          <w:smallCaps/>
          <w:noProof/>
          <w:szCs w:val="26"/>
        </w:rPr>
      </w:pPr>
      <w:hyperlink w:anchor="_Toc98339733" w:history="1">
        <w:r w:rsidR="00775BBB" w:rsidRPr="00DC1A3B">
          <w:rPr>
            <w:rStyle w:val="Hyperlink"/>
            <w:noProof/>
            <w:szCs w:val="26"/>
          </w:rPr>
          <w:t>LỜI CẢM ƠN</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33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iii</w:t>
        </w:r>
        <w:r w:rsidR="00775BBB" w:rsidRPr="00DC1A3B">
          <w:rPr>
            <w:noProof/>
            <w:webHidden/>
            <w:szCs w:val="26"/>
          </w:rPr>
          <w:fldChar w:fldCharType="end"/>
        </w:r>
      </w:hyperlink>
    </w:p>
    <w:p w14:paraId="53BEC347" w14:textId="6EA0878E" w:rsidR="00775BBB" w:rsidRPr="00DC1A3B" w:rsidRDefault="00000000" w:rsidP="00DC1A3B">
      <w:pPr>
        <w:pStyle w:val="TOC1"/>
        <w:rPr>
          <w:rFonts w:asciiTheme="minorHAnsi" w:eastAsiaTheme="minorEastAsia" w:hAnsiTheme="minorHAnsi" w:cstheme="minorBidi"/>
          <w:smallCaps/>
          <w:noProof/>
          <w:szCs w:val="26"/>
        </w:rPr>
      </w:pPr>
      <w:hyperlink w:anchor="_Toc98339734" w:history="1">
        <w:r w:rsidR="00775BBB" w:rsidRPr="00DC1A3B">
          <w:rPr>
            <w:rStyle w:val="Hyperlink"/>
            <w:noProof/>
            <w:szCs w:val="26"/>
          </w:rPr>
          <w:t>LỜI CAM ĐOAN</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34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iv</w:t>
        </w:r>
        <w:r w:rsidR="00775BBB" w:rsidRPr="00DC1A3B">
          <w:rPr>
            <w:noProof/>
            <w:webHidden/>
            <w:szCs w:val="26"/>
          </w:rPr>
          <w:fldChar w:fldCharType="end"/>
        </w:r>
      </w:hyperlink>
    </w:p>
    <w:p w14:paraId="585652E8" w14:textId="640AD411" w:rsidR="00775BBB" w:rsidRPr="00DC1A3B" w:rsidRDefault="00000000" w:rsidP="00DC1A3B">
      <w:pPr>
        <w:pStyle w:val="TOC1"/>
        <w:rPr>
          <w:rFonts w:asciiTheme="minorHAnsi" w:eastAsiaTheme="minorEastAsia" w:hAnsiTheme="minorHAnsi" w:cstheme="minorBidi"/>
          <w:smallCaps/>
          <w:noProof/>
          <w:szCs w:val="26"/>
        </w:rPr>
      </w:pPr>
      <w:hyperlink w:anchor="_Toc98339735" w:history="1">
        <w:r w:rsidR="00775BBB" w:rsidRPr="00DC1A3B">
          <w:rPr>
            <w:rStyle w:val="Hyperlink"/>
            <w:noProof/>
            <w:szCs w:val="26"/>
          </w:rPr>
          <w:t>MỤC LỤC</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35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vi</w:t>
        </w:r>
        <w:r w:rsidR="00775BBB" w:rsidRPr="00DC1A3B">
          <w:rPr>
            <w:noProof/>
            <w:webHidden/>
            <w:szCs w:val="26"/>
          </w:rPr>
          <w:fldChar w:fldCharType="end"/>
        </w:r>
      </w:hyperlink>
    </w:p>
    <w:p w14:paraId="02B77F81" w14:textId="49503C28" w:rsidR="00775BBB" w:rsidRPr="00DC1A3B" w:rsidRDefault="00000000" w:rsidP="00DC1A3B">
      <w:pPr>
        <w:pStyle w:val="TOC1"/>
        <w:rPr>
          <w:rFonts w:asciiTheme="minorHAnsi" w:eastAsiaTheme="minorEastAsia" w:hAnsiTheme="minorHAnsi" w:cstheme="minorBidi"/>
          <w:smallCaps/>
          <w:noProof/>
          <w:szCs w:val="26"/>
        </w:rPr>
      </w:pPr>
      <w:hyperlink w:anchor="_Toc98339736" w:history="1">
        <w:r w:rsidR="00775BBB" w:rsidRPr="00DC1A3B">
          <w:rPr>
            <w:rStyle w:val="Hyperlink"/>
            <w:noProof/>
            <w:szCs w:val="26"/>
          </w:rPr>
          <w:t>DANH MỤC HÌNH ẢNH</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36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viii</w:t>
        </w:r>
        <w:r w:rsidR="00775BBB" w:rsidRPr="00DC1A3B">
          <w:rPr>
            <w:noProof/>
            <w:webHidden/>
            <w:szCs w:val="26"/>
          </w:rPr>
          <w:fldChar w:fldCharType="end"/>
        </w:r>
      </w:hyperlink>
    </w:p>
    <w:p w14:paraId="54A31695" w14:textId="716BC5F6" w:rsidR="00775BBB" w:rsidRPr="00DC1A3B" w:rsidRDefault="00000000" w:rsidP="00DC1A3B">
      <w:pPr>
        <w:pStyle w:val="TOC1"/>
        <w:rPr>
          <w:rFonts w:asciiTheme="minorHAnsi" w:eastAsiaTheme="minorEastAsia" w:hAnsiTheme="minorHAnsi" w:cstheme="minorBidi"/>
          <w:smallCaps/>
          <w:noProof/>
          <w:szCs w:val="26"/>
        </w:rPr>
      </w:pPr>
      <w:hyperlink w:anchor="_Toc98339737" w:history="1">
        <w:r w:rsidR="00775BBB" w:rsidRPr="00DC1A3B">
          <w:rPr>
            <w:rStyle w:val="Hyperlink"/>
            <w:noProof/>
            <w:szCs w:val="26"/>
          </w:rPr>
          <w:t>DANH MỤC BẢNG BIỂU</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37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ix</w:t>
        </w:r>
        <w:r w:rsidR="00775BBB" w:rsidRPr="00DC1A3B">
          <w:rPr>
            <w:noProof/>
            <w:webHidden/>
            <w:szCs w:val="26"/>
          </w:rPr>
          <w:fldChar w:fldCharType="end"/>
        </w:r>
      </w:hyperlink>
    </w:p>
    <w:p w14:paraId="0FA63E1B" w14:textId="2FEFCDF7" w:rsidR="00775BBB" w:rsidRPr="00DC1A3B" w:rsidRDefault="00000000" w:rsidP="00DC1A3B">
      <w:pPr>
        <w:pStyle w:val="TOC1"/>
        <w:rPr>
          <w:rFonts w:asciiTheme="minorHAnsi" w:eastAsiaTheme="minorEastAsia" w:hAnsiTheme="minorHAnsi" w:cstheme="minorBidi"/>
          <w:smallCaps/>
          <w:noProof/>
          <w:szCs w:val="26"/>
        </w:rPr>
      </w:pPr>
      <w:hyperlink w:anchor="_Toc98339738" w:history="1">
        <w:r w:rsidR="00775BBB" w:rsidRPr="00DC1A3B">
          <w:rPr>
            <w:rStyle w:val="Hyperlink"/>
            <w:noProof/>
            <w:szCs w:val="26"/>
          </w:rPr>
          <w:t>DANH MỤC CÁC TỪ VIẾT TẮT</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38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x</w:t>
        </w:r>
        <w:r w:rsidR="00775BBB" w:rsidRPr="00DC1A3B">
          <w:rPr>
            <w:noProof/>
            <w:webHidden/>
            <w:szCs w:val="26"/>
          </w:rPr>
          <w:fldChar w:fldCharType="end"/>
        </w:r>
      </w:hyperlink>
    </w:p>
    <w:p w14:paraId="77A95278" w14:textId="14B129A5" w:rsidR="00775BBB" w:rsidRPr="00DC1A3B" w:rsidRDefault="00000000" w:rsidP="00DC1A3B">
      <w:pPr>
        <w:pStyle w:val="TOC1"/>
        <w:rPr>
          <w:rFonts w:asciiTheme="minorHAnsi" w:eastAsiaTheme="minorEastAsia" w:hAnsiTheme="minorHAnsi" w:cstheme="minorBidi"/>
          <w:smallCaps/>
          <w:noProof/>
          <w:szCs w:val="26"/>
        </w:rPr>
      </w:pPr>
      <w:hyperlink w:anchor="_Toc98339739" w:history="1">
        <w:r w:rsidR="00775BBB" w:rsidRPr="00DC1A3B">
          <w:rPr>
            <w:rStyle w:val="Hyperlink"/>
            <w:noProof/>
            <w:szCs w:val="26"/>
            <w:lang w:val="de-DE"/>
          </w:rPr>
          <w:t>LỜI MỞ ĐẦU</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39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1</w:t>
        </w:r>
        <w:r w:rsidR="00775BBB" w:rsidRPr="00DC1A3B">
          <w:rPr>
            <w:noProof/>
            <w:webHidden/>
            <w:szCs w:val="26"/>
          </w:rPr>
          <w:fldChar w:fldCharType="end"/>
        </w:r>
      </w:hyperlink>
    </w:p>
    <w:p w14:paraId="35CDBC6E" w14:textId="3566C31B" w:rsidR="00775BBB" w:rsidRPr="00DC1A3B" w:rsidRDefault="00000000" w:rsidP="00DC1A3B">
      <w:pPr>
        <w:pStyle w:val="TOC1"/>
        <w:rPr>
          <w:rFonts w:asciiTheme="minorHAnsi" w:eastAsiaTheme="minorEastAsia" w:hAnsiTheme="minorHAnsi" w:cstheme="minorBidi"/>
          <w:smallCaps/>
          <w:noProof/>
          <w:szCs w:val="26"/>
        </w:rPr>
      </w:pPr>
      <w:hyperlink w:anchor="_Toc98339740" w:history="1">
        <w:r w:rsidR="00775BBB" w:rsidRPr="00DC1A3B">
          <w:rPr>
            <w:rStyle w:val="Hyperlink"/>
            <w:noProof/>
            <w:szCs w:val="26"/>
          </w:rPr>
          <w:t>CHƯƠNG 1. TỔNG QUAN …</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40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2</w:t>
        </w:r>
        <w:r w:rsidR="00775BBB" w:rsidRPr="00DC1A3B">
          <w:rPr>
            <w:noProof/>
            <w:webHidden/>
            <w:szCs w:val="26"/>
          </w:rPr>
          <w:fldChar w:fldCharType="end"/>
        </w:r>
      </w:hyperlink>
    </w:p>
    <w:p w14:paraId="30C2A519" w14:textId="2B2F7DB0" w:rsidR="00775BBB" w:rsidRPr="00DC1A3B" w:rsidRDefault="00000000" w:rsidP="00DC1A3B">
      <w:pPr>
        <w:pStyle w:val="TOC2"/>
        <w:rPr>
          <w:rFonts w:asciiTheme="minorHAnsi" w:eastAsiaTheme="minorEastAsia" w:hAnsiTheme="minorHAnsi" w:cstheme="minorBidi"/>
          <w:iCs w:val="0"/>
          <w:noProof/>
          <w:szCs w:val="26"/>
        </w:rPr>
      </w:pPr>
      <w:hyperlink w:anchor="_Toc98339741" w:history="1">
        <w:r w:rsidR="00775BBB" w:rsidRPr="00DC1A3B">
          <w:rPr>
            <w:rStyle w:val="Hyperlink"/>
            <w:noProof/>
            <w:szCs w:val="26"/>
          </w:rPr>
          <w:t>1.1.</w:t>
        </w:r>
        <w:r w:rsidR="00775BBB" w:rsidRPr="00DC1A3B">
          <w:rPr>
            <w:rFonts w:asciiTheme="minorHAnsi" w:eastAsiaTheme="minorEastAsia" w:hAnsiTheme="minorHAnsi" w:cstheme="minorBidi"/>
            <w:iCs w:val="0"/>
            <w:noProof/>
            <w:szCs w:val="26"/>
          </w:rPr>
          <w:tab/>
        </w:r>
        <w:r w:rsidR="00775BBB" w:rsidRPr="00DC1A3B">
          <w:rPr>
            <w:rStyle w:val="Hyperlink"/>
            <w:noProof/>
            <w:szCs w:val="26"/>
          </w:rPr>
          <w:t>Mục 1.1</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41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2</w:t>
        </w:r>
        <w:r w:rsidR="00775BBB" w:rsidRPr="00DC1A3B">
          <w:rPr>
            <w:noProof/>
            <w:webHidden/>
            <w:szCs w:val="26"/>
          </w:rPr>
          <w:fldChar w:fldCharType="end"/>
        </w:r>
      </w:hyperlink>
    </w:p>
    <w:p w14:paraId="36448174" w14:textId="1EB9069A" w:rsidR="00775BBB" w:rsidRPr="00DC1A3B" w:rsidRDefault="00000000" w:rsidP="00DC1A3B">
      <w:pPr>
        <w:pStyle w:val="TOC3"/>
        <w:rPr>
          <w:rFonts w:asciiTheme="minorHAnsi" w:eastAsiaTheme="minorEastAsia" w:hAnsiTheme="minorHAnsi" w:cstheme="minorBidi"/>
          <w:noProof/>
          <w:szCs w:val="26"/>
        </w:rPr>
      </w:pPr>
      <w:hyperlink w:anchor="_Toc98339742" w:history="1">
        <w:r w:rsidR="00775BBB" w:rsidRPr="00DC1A3B">
          <w:rPr>
            <w:rStyle w:val="Hyperlink"/>
            <w:noProof/>
            <w:szCs w:val="26"/>
          </w:rPr>
          <w:t>1.1.1.</w:t>
        </w:r>
        <w:r w:rsidR="00775BBB" w:rsidRPr="00DC1A3B">
          <w:rPr>
            <w:rFonts w:asciiTheme="minorHAnsi" w:eastAsiaTheme="minorEastAsia" w:hAnsiTheme="minorHAnsi" w:cstheme="minorBidi"/>
            <w:noProof/>
            <w:szCs w:val="26"/>
          </w:rPr>
          <w:tab/>
        </w:r>
        <w:r w:rsidR="00775BBB" w:rsidRPr="00DC1A3B">
          <w:rPr>
            <w:rStyle w:val="Hyperlink"/>
            <w:noProof/>
            <w:szCs w:val="26"/>
          </w:rPr>
          <w:t>Mục 1.1.1</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42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2</w:t>
        </w:r>
        <w:r w:rsidR="00775BBB" w:rsidRPr="00DC1A3B">
          <w:rPr>
            <w:noProof/>
            <w:webHidden/>
            <w:szCs w:val="26"/>
          </w:rPr>
          <w:fldChar w:fldCharType="end"/>
        </w:r>
      </w:hyperlink>
    </w:p>
    <w:p w14:paraId="7D272304" w14:textId="093514EC" w:rsidR="00775BBB" w:rsidRPr="00DC1A3B" w:rsidRDefault="00000000" w:rsidP="00DC1A3B">
      <w:pPr>
        <w:pStyle w:val="TOC3"/>
        <w:rPr>
          <w:rFonts w:asciiTheme="minorHAnsi" w:eastAsiaTheme="minorEastAsia" w:hAnsiTheme="minorHAnsi" w:cstheme="minorBidi"/>
          <w:noProof/>
          <w:szCs w:val="26"/>
        </w:rPr>
      </w:pPr>
      <w:hyperlink w:anchor="_Toc98339743" w:history="1">
        <w:r w:rsidR="00775BBB" w:rsidRPr="00DC1A3B">
          <w:rPr>
            <w:rStyle w:val="Hyperlink"/>
            <w:noProof/>
            <w:szCs w:val="26"/>
          </w:rPr>
          <w:t>1.1.2.</w:t>
        </w:r>
        <w:r w:rsidR="00775BBB" w:rsidRPr="00DC1A3B">
          <w:rPr>
            <w:rFonts w:asciiTheme="minorHAnsi" w:eastAsiaTheme="minorEastAsia" w:hAnsiTheme="minorHAnsi" w:cstheme="minorBidi"/>
            <w:noProof/>
            <w:szCs w:val="26"/>
          </w:rPr>
          <w:tab/>
        </w:r>
        <w:r w:rsidR="00775BBB" w:rsidRPr="00DC1A3B">
          <w:rPr>
            <w:rStyle w:val="Hyperlink"/>
            <w:noProof/>
            <w:szCs w:val="26"/>
          </w:rPr>
          <w:t>Mục 1.1.2</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43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2</w:t>
        </w:r>
        <w:r w:rsidR="00775BBB" w:rsidRPr="00DC1A3B">
          <w:rPr>
            <w:noProof/>
            <w:webHidden/>
            <w:szCs w:val="26"/>
          </w:rPr>
          <w:fldChar w:fldCharType="end"/>
        </w:r>
      </w:hyperlink>
    </w:p>
    <w:p w14:paraId="61775586" w14:textId="7233A306" w:rsidR="00775BBB" w:rsidRPr="00DC1A3B" w:rsidRDefault="00000000" w:rsidP="00DC1A3B">
      <w:pPr>
        <w:pStyle w:val="TOC2"/>
        <w:rPr>
          <w:rFonts w:asciiTheme="minorHAnsi" w:eastAsiaTheme="minorEastAsia" w:hAnsiTheme="minorHAnsi" w:cstheme="minorBidi"/>
          <w:iCs w:val="0"/>
          <w:noProof/>
          <w:szCs w:val="26"/>
        </w:rPr>
      </w:pPr>
      <w:hyperlink w:anchor="_Toc98339744" w:history="1">
        <w:r w:rsidR="00775BBB" w:rsidRPr="00DC1A3B">
          <w:rPr>
            <w:rStyle w:val="Hyperlink"/>
            <w:noProof/>
            <w:szCs w:val="26"/>
          </w:rPr>
          <w:t>1.2.</w:t>
        </w:r>
        <w:r w:rsidR="00775BBB" w:rsidRPr="00DC1A3B">
          <w:rPr>
            <w:rFonts w:asciiTheme="minorHAnsi" w:eastAsiaTheme="minorEastAsia" w:hAnsiTheme="minorHAnsi" w:cstheme="minorBidi"/>
            <w:iCs w:val="0"/>
            <w:noProof/>
            <w:szCs w:val="26"/>
          </w:rPr>
          <w:tab/>
        </w:r>
        <w:r w:rsidR="00775BBB" w:rsidRPr="00DC1A3B">
          <w:rPr>
            <w:rStyle w:val="Hyperlink"/>
            <w:noProof/>
            <w:szCs w:val="26"/>
          </w:rPr>
          <w:t>Mục 1.2</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44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2</w:t>
        </w:r>
        <w:r w:rsidR="00775BBB" w:rsidRPr="00DC1A3B">
          <w:rPr>
            <w:noProof/>
            <w:webHidden/>
            <w:szCs w:val="26"/>
          </w:rPr>
          <w:fldChar w:fldCharType="end"/>
        </w:r>
      </w:hyperlink>
    </w:p>
    <w:p w14:paraId="3A18E64C" w14:textId="072D39C8" w:rsidR="00775BBB" w:rsidRPr="00DC1A3B" w:rsidRDefault="00000000" w:rsidP="00DC1A3B">
      <w:pPr>
        <w:pStyle w:val="TOC1"/>
        <w:rPr>
          <w:rFonts w:asciiTheme="minorHAnsi" w:eastAsiaTheme="minorEastAsia" w:hAnsiTheme="minorHAnsi" w:cstheme="minorBidi"/>
          <w:smallCaps/>
          <w:noProof/>
          <w:szCs w:val="26"/>
        </w:rPr>
      </w:pPr>
      <w:hyperlink w:anchor="_Toc98339745" w:history="1">
        <w:r w:rsidR="00775BBB" w:rsidRPr="00DC1A3B">
          <w:rPr>
            <w:rStyle w:val="Hyperlink"/>
            <w:noProof/>
            <w:szCs w:val="26"/>
          </w:rPr>
          <w:t>CHƯƠNG 2. LÝ THUYẾT</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45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3</w:t>
        </w:r>
        <w:r w:rsidR="00775BBB" w:rsidRPr="00DC1A3B">
          <w:rPr>
            <w:noProof/>
            <w:webHidden/>
            <w:szCs w:val="26"/>
          </w:rPr>
          <w:fldChar w:fldCharType="end"/>
        </w:r>
      </w:hyperlink>
    </w:p>
    <w:p w14:paraId="6847CBAC" w14:textId="4E767ADD" w:rsidR="00775BBB" w:rsidRPr="00DC1A3B" w:rsidRDefault="00000000" w:rsidP="00DC1A3B">
      <w:pPr>
        <w:pStyle w:val="TOC2"/>
        <w:rPr>
          <w:rFonts w:asciiTheme="minorHAnsi" w:eastAsiaTheme="minorEastAsia" w:hAnsiTheme="minorHAnsi" w:cstheme="minorBidi"/>
          <w:iCs w:val="0"/>
          <w:noProof/>
          <w:szCs w:val="26"/>
        </w:rPr>
      </w:pPr>
      <w:hyperlink w:anchor="_Toc98339746" w:history="1">
        <w:r w:rsidR="00775BBB" w:rsidRPr="00DC1A3B">
          <w:rPr>
            <w:rStyle w:val="Hyperlink"/>
            <w:noProof/>
            <w:szCs w:val="26"/>
          </w:rPr>
          <w:t>2.1.</w:t>
        </w:r>
        <w:r w:rsidR="00775BBB" w:rsidRPr="00DC1A3B">
          <w:rPr>
            <w:rFonts w:asciiTheme="minorHAnsi" w:eastAsiaTheme="minorEastAsia" w:hAnsiTheme="minorHAnsi" w:cstheme="minorBidi"/>
            <w:iCs w:val="0"/>
            <w:noProof/>
            <w:szCs w:val="26"/>
          </w:rPr>
          <w:tab/>
        </w:r>
        <w:r w:rsidR="00775BBB" w:rsidRPr="00DC1A3B">
          <w:rPr>
            <w:rStyle w:val="Hyperlink"/>
            <w:noProof/>
            <w:szCs w:val="26"/>
          </w:rPr>
          <w:t>Mục 2.1</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46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3</w:t>
        </w:r>
        <w:r w:rsidR="00775BBB" w:rsidRPr="00DC1A3B">
          <w:rPr>
            <w:noProof/>
            <w:webHidden/>
            <w:szCs w:val="26"/>
          </w:rPr>
          <w:fldChar w:fldCharType="end"/>
        </w:r>
      </w:hyperlink>
    </w:p>
    <w:p w14:paraId="255D6C10" w14:textId="462103D7" w:rsidR="00775BBB" w:rsidRPr="00DC1A3B" w:rsidRDefault="00000000" w:rsidP="00DC1A3B">
      <w:pPr>
        <w:pStyle w:val="TOC3"/>
        <w:rPr>
          <w:rFonts w:asciiTheme="minorHAnsi" w:eastAsiaTheme="minorEastAsia" w:hAnsiTheme="minorHAnsi" w:cstheme="minorBidi"/>
          <w:noProof/>
          <w:szCs w:val="26"/>
        </w:rPr>
      </w:pPr>
      <w:hyperlink w:anchor="_Toc98339747" w:history="1">
        <w:r w:rsidR="00775BBB" w:rsidRPr="00DC1A3B">
          <w:rPr>
            <w:rStyle w:val="Hyperlink"/>
            <w:noProof/>
            <w:szCs w:val="26"/>
          </w:rPr>
          <w:t>2.1.1.</w:t>
        </w:r>
        <w:r w:rsidR="00775BBB" w:rsidRPr="00DC1A3B">
          <w:rPr>
            <w:rFonts w:asciiTheme="minorHAnsi" w:eastAsiaTheme="minorEastAsia" w:hAnsiTheme="minorHAnsi" w:cstheme="minorBidi"/>
            <w:noProof/>
            <w:szCs w:val="26"/>
          </w:rPr>
          <w:tab/>
        </w:r>
        <w:r w:rsidR="00775BBB" w:rsidRPr="00DC1A3B">
          <w:rPr>
            <w:rStyle w:val="Hyperlink"/>
            <w:noProof/>
            <w:szCs w:val="26"/>
          </w:rPr>
          <w:t>Mục 2.1.1</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47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3</w:t>
        </w:r>
        <w:r w:rsidR="00775BBB" w:rsidRPr="00DC1A3B">
          <w:rPr>
            <w:noProof/>
            <w:webHidden/>
            <w:szCs w:val="26"/>
          </w:rPr>
          <w:fldChar w:fldCharType="end"/>
        </w:r>
      </w:hyperlink>
    </w:p>
    <w:p w14:paraId="0C076ED8" w14:textId="135DB90E" w:rsidR="00775BBB" w:rsidRPr="00DC1A3B" w:rsidRDefault="00000000" w:rsidP="00DC1A3B">
      <w:pPr>
        <w:pStyle w:val="TOC3"/>
        <w:rPr>
          <w:rFonts w:asciiTheme="minorHAnsi" w:eastAsiaTheme="minorEastAsia" w:hAnsiTheme="minorHAnsi" w:cstheme="minorBidi"/>
          <w:noProof/>
          <w:szCs w:val="26"/>
        </w:rPr>
      </w:pPr>
      <w:hyperlink w:anchor="_Toc98339748" w:history="1">
        <w:r w:rsidR="00775BBB" w:rsidRPr="00DC1A3B">
          <w:rPr>
            <w:rStyle w:val="Hyperlink"/>
            <w:noProof/>
            <w:szCs w:val="26"/>
          </w:rPr>
          <w:t>2.1.2.</w:t>
        </w:r>
        <w:r w:rsidR="00775BBB" w:rsidRPr="00DC1A3B">
          <w:rPr>
            <w:rFonts w:asciiTheme="minorHAnsi" w:eastAsiaTheme="minorEastAsia" w:hAnsiTheme="minorHAnsi" w:cstheme="minorBidi"/>
            <w:noProof/>
            <w:szCs w:val="26"/>
          </w:rPr>
          <w:tab/>
        </w:r>
        <w:r w:rsidR="00775BBB" w:rsidRPr="00DC1A3B">
          <w:rPr>
            <w:rStyle w:val="Hyperlink"/>
            <w:noProof/>
            <w:szCs w:val="26"/>
          </w:rPr>
          <w:t>Mục 2.1.2</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48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3</w:t>
        </w:r>
        <w:r w:rsidR="00775BBB" w:rsidRPr="00DC1A3B">
          <w:rPr>
            <w:noProof/>
            <w:webHidden/>
            <w:szCs w:val="26"/>
          </w:rPr>
          <w:fldChar w:fldCharType="end"/>
        </w:r>
      </w:hyperlink>
    </w:p>
    <w:p w14:paraId="1433FD75" w14:textId="21094FED" w:rsidR="00775BBB" w:rsidRPr="00DC1A3B" w:rsidRDefault="00000000" w:rsidP="00DC1A3B">
      <w:pPr>
        <w:pStyle w:val="TOC2"/>
        <w:rPr>
          <w:rFonts w:asciiTheme="minorHAnsi" w:eastAsiaTheme="minorEastAsia" w:hAnsiTheme="minorHAnsi" w:cstheme="minorBidi"/>
          <w:iCs w:val="0"/>
          <w:noProof/>
          <w:szCs w:val="26"/>
        </w:rPr>
      </w:pPr>
      <w:hyperlink w:anchor="_Toc98339749" w:history="1">
        <w:r w:rsidR="00775BBB" w:rsidRPr="00DC1A3B">
          <w:rPr>
            <w:rStyle w:val="Hyperlink"/>
            <w:noProof/>
            <w:szCs w:val="26"/>
          </w:rPr>
          <w:t>2.2.</w:t>
        </w:r>
        <w:r w:rsidR="00775BBB" w:rsidRPr="00DC1A3B">
          <w:rPr>
            <w:rFonts w:asciiTheme="minorHAnsi" w:eastAsiaTheme="minorEastAsia" w:hAnsiTheme="minorHAnsi" w:cstheme="minorBidi"/>
            <w:iCs w:val="0"/>
            <w:noProof/>
            <w:szCs w:val="26"/>
          </w:rPr>
          <w:tab/>
        </w:r>
        <w:r w:rsidR="00775BBB" w:rsidRPr="00DC1A3B">
          <w:rPr>
            <w:rStyle w:val="Hyperlink"/>
            <w:noProof/>
            <w:szCs w:val="26"/>
          </w:rPr>
          <w:t>Mục 2.2</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49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3</w:t>
        </w:r>
        <w:r w:rsidR="00775BBB" w:rsidRPr="00DC1A3B">
          <w:rPr>
            <w:noProof/>
            <w:webHidden/>
            <w:szCs w:val="26"/>
          </w:rPr>
          <w:fldChar w:fldCharType="end"/>
        </w:r>
      </w:hyperlink>
    </w:p>
    <w:p w14:paraId="298F32B1" w14:textId="371CC97E" w:rsidR="00775BBB" w:rsidRPr="00DC1A3B" w:rsidRDefault="00000000" w:rsidP="00DC1A3B">
      <w:pPr>
        <w:pStyle w:val="TOC1"/>
        <w:rPr>
          <w:rFonts w:asciiTheme="minorHAnsi" w:eastAsiaTheme="minorEastAsia" w:hAnsiTheme="minorHAnsi" w:cstheme="minorBidi"/>
          <w:smallCaps/>
          <w:noProof/>
          <w:szCs w:val="26"/>
        </w:rPr>
      </w:pPr>
      <w:hyperlink w:anchor="_Toc98339750" w:history="1">
        <w:r w:rsidR="00775BBB" w:rsidRPr="00DC1A3B">
          <w:rPr>
            <w:rStyle w:val="Hyperlink"/>
            <w:noProof/>
            <w:szCs w:val="26"/>
          </w:rPr>
          <w:t>CHƯƠNG 3. TRIỂN KHAI …</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50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4</w:t>
        </w:r>
        <w:r w:rsidR="00775BBB" w:rsidRPr="00DC1A3B">
          <w:rPr>
            <w:noProof/>
            <w:webHidden/>
            <w:szCs w:val="26"/>
          </w:rPr>
          <w:fldChar w:fldCharType="end"/>
        </w:r>
      </w:hyperlink>
    </w:p>
    <w:p w14:paraId="75988B30" w14:textId="43278060" w:rsidR="00775BBB" w:rsidRPr="00DC1A3B" w:rsidRDefault="00000000" w:rsidP="00DC1A3B">
      <w:pPr>
        <w:pStyle w:val="TOC2"/>
        <w:rPr>
          <w:rFonts w:asciiTheme="minorHAnsi" w:eastAsiaTheme="minorEastAsia" w:hAnsiTheme="minorHAnsi" w:cstheme="minorBidi"/>
          <w:iCs w:val="0"/>
          <w:noProof/>
          <w:szCs w:val="26"/>
        </w:rPr>
      </w:pPr>
      <w:hyperlink w:anchor="_Toc98339751" w:history="1">
        <w:r w:rsidR="00775BBB" w:rsidRPr="00DC1A3B">
          <w:rPr>
            <w:rStyle w:val="Hyperlink"/>
            <w:noProof/>
            <w:szCs w:val="26"/>
          </w:rPr>
          <w:t>3.1.</w:t>
        </w:r>
        <w:r w:rsidR="00775BBB" w:rsidRPr="00DC1A3B">
          <w:rPr>
            <w:rFonts w:asciiTheme="minorHAnsi" w:eastAsiaTheme="minorEastAsia" w:hAnsiTheme="minorHAnsi" w:cstheme="minorBidi"/>
            <w:iCs w:val="0"/>
            <w:noProof/>
            <w:szCs w:val="26"/>
          </w:rPr>
          <w:tab/>
        </w:r>
        <w:r w:rsidR="00775BBB" w:rsidRPr="00DC1A3B">
          <w:rPr>
            <w:rStyle w:val="Hyperlink"/>
            <w:noProof/>
            <w:szCs w:val="26"/>
          </w:rPr>
          <w:t>Mục 3.1</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51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4</w:t>
        </w:r>
        <w:r w:rsidR="00775BBB" w:rsidRPr="00DC1A3B">
          <w:rPr>
            <w:noProof/>
            <w:webHidden/>
            <w:szCs w:val="26"/>
          </w:rPr>
          <w:fldChar w:fldCharType="end"/>
        </w:r>
      </w:hyperlink>
    </w:p>
    <w:p w14:paraId="782096F0" w14:textId="0940150D" w:rsidR="00775BBB" w:rsidRPr="00DC1A3B" w:rsidRDefault="00000000" w:rsidP="00DC1A3B">
      <w:pPr>
        <w:pStyle w:val="TOC3"/>
        <w:rPr>
          <w:rFonts w:asciiTheme="minorHAnsi" w:eastAsiaTheme="minorEastAsia" w:hAnsiTheme="minorHAnsi" w:cstheme="minorBidi"/>
          <w:noProof/>
          <w:szCs w:val="26"/>
        </w:rPr>
      </w:pPr>
      <w:hyperlink w:anchor="_Toc98339752" w:history="1">
        <w:r w:rsidR="00775BBB" w:rsidRPr="00DC1A3B">
          <w:rPr>
            <w:rStyle w:val="Hyperlink"/>
            <w:noProof/>
            <w:szCs w:val="26"/>
          </w:rPr>
          <w:t>3.1.1.</w:t>
        </w:r>
        <w:r w:rsidR="00775BBB" w:rsidRPr="00DC1A3B">
          <w:rPr>
            <w:rFonts w:asciiTheme="minorHAnsi" w:eastAsiaTheme="minorEastAsia" w:hAnsiTheme="minorHAnsi" w:cstheme="minorBidi"/>
            <w:noProof/>
            <w:szCs w:val="26"/>
          </w:rPr>
          <w:tab/>
        </w:r>
        <w:r w:rsidR="00775BBB" w:rsidRPr="00DC1A3B">
          <w:rPr>
            <w:rStyle w:val="Hyperlink"/>
            <w:noProof/>
            <w:szCs w:val="26"/>
          </w:rPr>
          <w:t>Mục 3.1.1</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52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4</w:t>
        </w:r>
        <w:r w:rsidR="00775BBB" w:rsidRPr="00DC1A3B">
          <w:rPr>
            <w:noProof/>
            <w:webHidden/>
            <w:szCs w:val="26"/>
          </w:rPr>
          <w:fldChar w:fldCharType="end"/>
        </w:r>
      </w:hyperlink>
    </w:p>
    <w:p w14:paraId="154B619D" w14:textId="124414A7" w:rsidR="00775BBB" w:rsidRPr="00DC1A3B" w:rsidRDefault="00000000" w:rsidP="00DC1A3B">
      <w:pPr>
        <w:pStyle w:val="TOC3"/>
        <w:rPr>
          <w:rFonts w:asciiTheme="minorHAnsi" w:eastAsiaTheme="minorEastAsia" w:hAnsiTheme="minorHAnsi" w:cstheme="minorBidi"/>
          <w:noProof/>
          <w:szCs w:val="26"/>
        </w:rPr>
      </w:pPr>
      <w:hyperlink w:anchor="_Toc98339753" w:history="1">
        <w:r w:rsidR="00775BBB" w:rsidRPr="00DC1A3B">
          <w:rPr>
            <w:rStyle w:val="Hyperlink"/>
            <w:noProof/>
            <w:szCs w:val="26"/>
          </w:rPr>
          <w:t>3.1.2.</w:t>
        </w:r>
        <w:r w:rsidR="00775BBB" w:rsidRPr="00DC1A3B">
          <w:rPr>
            <w:rFonts w:asciiTheme="minorHAnsi" w:eastAsiaTheme="minorEastAsia" w:hAnsiTheme="minorHAnsi" w:cstheme="minorBidi"/>
            <w:noProof/>
            <w:szCs w:val="26"/>
          </w:rPr>
          <w:tab/>
        </w:r>
        <w:r w:rsidR="00775BBB" w:rsidRPr="00DC1A3B">
          <w:rPr>
            <w:rStyle w:val="Hyperlink"/>
            <w:noProof/>
            <w:szCs w:val="26"/>
          </w:rPr>
          <w:t>Mục 3.1.2</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53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4</w:t>
        </w:r>
        <w:r w:rsidR="00775BBB" w:rsidRPr="00DC1A3B">
          <w:rPr>
            <w:noProof/>
            <w:webHidden/>
            <w:szCs w:val="26"/>
          </w:rPr>
          <w:fldChar w:fldCharType="end"/>
        </w:r>
      </w:hyperlink>
    </w:p>
    <w:p w14:paraId="07EC7138" w14:textId="58AF3006" w:rsidR="00775BBB" w:rsidRPr="00DC1A3B" w:rsidRDefault="00000000" w:rsidP="00DC1A3B">
      <w:pPr>
        <w:pStyle w:val="TOC2"/>
        <w:rPr>
          <w:rFonts w:asciiTheme="minorHAnsi" w:eastAsiaTheme="minorEastAsia" w:hAnsiTheme="minorHAnsi" w:cstheme="minorBidi"/>
          <w:iCs w:val="0"/>
          <w:noProof/>
          <w:szCs w:val="26"/>
        </w:rPr>
      </w:pPr>
      <w:hyperlink w:anchor="_Toc98339754" w:history="1">
        <w:r w:rsidR="00775BBB" w:rsidRPr="00DC1A3B">
          <w:rPr>
            <w:rStyle w:val="Hyperlink"/>
            <w:noProof/>
            <w:szCs w:val="26"/>
          </w:rPr>
          <w:t>3.2.</w:t>
        </w:r>
        <w:r w:rsidR="00775BBB" w:rsidRPr="00DC1A3B">
          <w:rPr>
            <w:rFonts w:asciiTheme="minorHAnsi" w:eastAsiaTheme="minorEastAsia" w:hAnsiTheme="minorHAnsi" w:cstheme="minorBidi"/>
            <w:iCs w:val="0"/>
            <w:noProof/>
            <w:szCs w:val="26"/>
          </w:rPr>
          <w:tab/>
        </w:r>
        <w:r w:rsidR="00775BBB" w:rsidRPr="00DC1A3B">
          <w:rPr>
            <w:rStyle w:val="Hyperlink"/>
            <w:noProof/>
            <w:szCs w:val="26"/>
          </w:rPr>
          <w:t>Mục 3.2</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54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4</w:t>
        </w:r>
        <w:r w:rsidR="00775BBB" w:rsidRPr="00DC1A3B">
          <w:rPr>
            <w:noProof/>
            <w:webHidden/>
            <w:szCs w:val="26"/>
          </w:rPr>
          <w:fldChar w:fldCharType="end"/>
        </w:r>
      </w:hyperlink>
    </w:p>
    <w:p w14:paraId="14C03921" w14:textId="4032F734" w:rsidR="00775BBB" w:rsidRPr="00DC1A3B" w:rsidRDefault="00000000" w:rsidP="00DC1A3B">
      <w:pPr>
        <w:pStyle w:val="TOC1"/>
        <w:rPr>
          <w:rFonts w:asciiTheme="minorHAnsi" w:eastAsiaTheme="minorEastAsia" w:hAnsiTheme="minorHAnsi" w:cstheme="minorBidi"/>
          <w:smallCaps/>
          <w:noProof/>
          <w:szCs w:val="26"/>
        </w:rPr>
      </w:pPr>
      <w:hyperlink w:anchor="_Toc98339755" w:history="1">
        <w:r w:rsidR="00775BBB" w:rsidRPr="00DC1A3B">
          <w:rPr>
            <w:rStyle w:val="Hyperlink"/>
            <w:noProof/>
            <w:szCs w:val="26"/>
          </w:rPr>
          <w:t>CHƯƠNG 4. KẾT QUẢ</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55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5</w:t>
        </w:r>
        <w:r w:rsidR="00775BBB" w:rsidRPr="00DC1A3B">
          <w:rPr>
            <w:noProof/>
            <w:webHidden/>
            <w:szCs w:val="26"/>
          </w:rPr>
          <w:fldChar w:fldCharType="end"/>
        </w:r>
      </w:hyperlink>
    </w:p>
    <w:p w14:paraId="2D5C5AEA" w14:textId="36A4E3A3" w:rsidR="00775BBB" w:rsidRPr="00DC1A3B" w:rsidRDefault="00000000" w:rsidP="00DC1A3B">
      <w:pPr>
        <w:pStyle w:val="TOC2"/>
        <w:rPr>
          <w:rFonts w:asciiTheme="minorHAnsi" w:eastAsiaTheme="minorEastAsia" w:hAnsiTheme="minorHAnsi" w:cstheme="minorBidi"/>
          <w:iCs w:val="0"/>
          <w:noProof/>
          <w:szCs w:val="26"/>
        </w:rPr>
      </w:pPr>
      <w:hyperlink w:anchor="_Toc98339756" w:history="1">
        <w:r w:rsidR="00775BBB" w:rsidRPr="00DC1A3B">
          <w:rPr>
            <w:rStyle w:val="Hyperlink"/>
            <w:noProof/>
            <w:szCs w:val="26"/>
          </w:rPr>
          <w:t>4.1.</w:t>
        </w:r>
        <w:r w:rsidR="00775BBB" w:rsidRPr="00DC1A3B">
          <w:rPr>
            <w:rFonts w:asciiTheme="minorHAnsi" w:eastAsiaTheme="minorEastAsia" w:hAnsiTheme="minorHAnsi" w:cstheme="minorBidi"/>
            <w:iCs w:val="0"/>
            <w:noProof/>
            <w:szCs w:val="26"/>
          </w:rPr>
          <w:tab/>
        </w:r>
        <w:r w:rsidR="00775BBB" w:rsidRPr="00DC1A3B">
          <w:rPr>
            <w:rStyle w:val="Hyperlink"/>
            <w:noProof/>
            <w:szCs w:val="26"/>
          </w:rPr>
          <w:t>Mục 4.1…</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56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5</w:t>
        </w:r>
        <w:r w:rsidR="00775BBB" w:rsidRPr="00DC1A3B">
          <w:rPr>
            <w:noProof/>
            <w:webHidden/>
            <w:szCs w:val="26"/>
          </w:rPr>
          <w:fldChar w:fldCharType="end"/>
        </w:r>
      </w:hyperlink>
    </w:p>
    <w:p w14:paraId="4B189820" w14:textId="1121A8B1" w:rsidR="00775BBB" w:rsidRPr="00DC1A3B" w:rsidRDefault="00000000" w:rsidP="00DC1A3B">
      <w:pPr>
        <w:pStyle w:val="TOC2"/>
        <w:rPr>
          <w:rFonts w:asciiTheme="minorHAnsi" w:eastAsiaTheme="minorEastAsia" w:hAnsiTheme="minorHAnsi" w:cstheme="minorBidi"/>
          <w:iCs w:val="0"/>
          <w:noProof/>
          <w:szCs w:val="26"/>
        </w:rPr>
      </w:pPr>
      <w:hyperlink w:anchor="_Toc98339757" w:history="1">
        <w:r w:rsidR="00775BBB" w:rsidRPr="00DC1A3B">
          <w:rPr>
            <w:rStyle w:val="Hyperlink"/>
            <w:noProof/>
            <w:szCs w:val="26"/>
          </w:rPr>
          <w:t>4.2.</w:t>
        </w:r>
        <w:r w:rsidR="00775BBB" w:rsidRPr="00DC1A3B">
          <w:rPr>
            <w:rFonts w:asciiTheme="minorHAnsi" w:eastAsiaTheme="minorEastAsia" w:hAnsiTheme="minorHAnsi" w:cstheme="minorBidi"/>
            <w:iCs w:val="0"/>
            <w:noProof/>
            <w:szCs w:val="26"/>
          </w:rPr>
          <w:tab/>
        </w:r>
        <w:r w:rsidR="00775BBB" w:rsidRPr="00DC1A3B">
          <w:rPr>
            <w:rStyle w:val="Hyperlink"/>
            <w:noProof/>
            <w:szCs w:val="26"/>
          </w:rPr>
          <w:t>Mục 4.2…</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57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5</w:t>
        </w:r>
        <w:r w:rsidR="00775BBB" w:rsidRPr="00DC1A3B">
          <w:rPr>
            <w:noProof/>
            <w:webHidden/>
            <w:szCs w:val="26"/>
          </w:rPr>
          <w:fldChar w:fldCharType="end"/>
        </w:r>
      </w:hyperlink>
    </w:p>
    <w:p w14:paraId="0990EAA8" w14:textId="10E808B6" w:rsidR="00775BBB" w:rsidRPr="00DC1A3B" w:rsidRDefault="00000000" w:rsidP="00DC1A3B">
      <w:pPr>
        <w:pStyle w:val="TOC1"/>
        <w:rPr>
          <w:rFonts w:asciiTheme="minorHAnsi" w:eastAsiaTheme="minorEastAsia" w:hAnsiTheme="minorHAnsi" w:cstheme="minorBidi"/>
          <w:smallCaps/>
          <w:noProof/>
          <w:szCs w:val="26"/>
        </w:rPr>
      </w:pPr>
      <w:hyperlink w:anchor="_Toc98339758" w:history="1">
        <w:r w:rsidR="00775BBB" w:rsidRPr="00DC1A3B">
          <w:rPr>
            <w:rStyle w:val="Hyperlink"/>
            <w:noProof/>
            <w:szCs w:val="26"/>
          </w:rPr>
          <w:t>KẾT LUẬN VÀ HƯỚNG PHÁT TRIỂN</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58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6</w:t>
        </w:r>
        <w:r w:rsidR="00775BBB" w:rsidRPr="00DC1A3B">
          <w:rPr>
            <w:noProof/>
            <w:webHidden/>
            <w:szCs w:val="26"/>
          </w:rPr>
          <w:fldChar w:fldCharType="end"/>
        </w:r>
      </w:hyperlink>
    </w:p>
    <w:p w14:paraId="1786D925" w14:textId="1312461A" w:rsidR="00775BBB" w:rsidRPr="00DC1A3B" w:rsidRDefault="00000000" w:rsidP="00DC1A3B">
      <w:pPr>
        <w:pStyle w:val="TOC1"/>
        <w:rPr>
          <w:rFonts w:asciiTheme="minorHAnsi" w:eastAsiaTheme="minorEastAsia" w:hAnsiTheme="minorHAnsi" w:cstheme="minorBidi"/>
          <w:smallCaps/>
          <w:noProof/>
          <w:szCs w:val="26"/>
        </w:rPr>
      </w:pPr>
      <w:hyperlink w:anchor="_Toc98339759" w:history="1">
        <w:r w:rsidR="00775BBB" w:rsidRPr="00DC1A3B">
          <w:rPr>
            <w:rStyle w:val="Hyperlink"/>
            <w:noProof/>
            <w:szCs w:val="26"/>
          </w:rPr>
          <w:t>TÀI LIỆU THAM KHẢO</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59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7</w:t>
        </w:r>
        <w:r w:rsidR="00775BBB" w:rsidRPr="00DC1A3B">
          <w:rPr>
            <w:noProof/>
            <w:webHidden/>
            <w:szCs w:val="26"/>
          </w:rPr>
          <w:fldChar w:fldCharType="end"/>
        </w:r>
      </w:hyperlink>
    </w:p>
    <w:p w14:paraId="2B451711" w14:textId="0044E1E4" w:rsidR="00775BBB" w:rsidRPr="00DC1A3B" w:rsidRDefault="00000000" w:rsidP="00DC1A3B">
      <w:pPr>
        <w:pStyle w:val="TOC1"/>
        <w:rPr>
          <w:rFonts w:asciiTheme="minorHAnsi" w:eastAsiaTheme="minorEastAsia" w:hAnsiTheme="minorHAnsi" w:cstheme="minorBidi"/>
          <w:smallCaps/>
          <w:noProof/>
          <w:szCs w:val="26"/>
        </w:rPr>
      </w:pPr>
      <w:hyperlink w:anchor="_Toc98339760" w:history="1">
        <w:r w:rsidR="00775BBB" w:rsidRPr="00DC1A3B">
          <w:rPr>
            <w:rStyle w:val="Hyperlink"/>
            <w:noProof/>
            <w:szCs w:val="26"/>
          </w:rPr>
          <w:t>PHỤ LỤC</w:t>
        </w:r>
        <w:r w:rsidR="00775BBB" w:rsidRPr="00DC1A3B">
          <w:rPr>
            <w:noProof/>
            <w:webHidden/>
            <w:szCs w:val="26"/>
          </w:rPr>
          <w:tab/>
        </w:r>
        <w:r w:rsidR="00775BBB" w:rsidRPr="00DC1A3B">
          <w:rPr>
            <w:noProof/>
            <w:webHidden/>
            <w:szCs w:val="26"/>
          </w:rPr>
          <w:fldChar w:fldCharType="begin"/>
        </w:r>
        <w:r w:rsidR="00775BBB" w:rsidRPr="00DC1A3B">
          <w:rPr>
            <w:noProof/>
            <w:webHidden/>
            <w:szCs w:val="26"/>
          </w:rPr>
          <w:instrText xml:space="preserve"> PAGEREF _Toc98339760 \h </w:instrText>
        </w:r>
        <w:r w:rsidR="00775BBB" w:rsidRPr="00DC1A3B">
          <w:rPr>
            <w:noProof/>
            <w:webHidden/>
            <w:szCs w:val="26"/>
          </w:rPr>
        </w:r>
        <w:r w:rsidR="00775BBB" w:rsidRPr="00DC1A3B">
          <w:rPr>
            <w:noProof/>
            <w:webHidden/>
            <w:szCs w:val="26"/>
          </w:rPr>
          <w:fldChar w:fldCharType="separate"/>
        </w:r>
        <w:r w:rsidR="00775BBB" w:rsidRPr="00DC1A3B">
          <w:rPr>
            <w:noProof/>
            <w:webHidden/>
            <w:szCs w:val="26"/>
          </w:rPr>
          <w:t>8</w:t>
        </w:r>
        <w:r w:rsidR="00775BBB" w:rsidRPr="00DC1A3B">
          <w:rPr>
            <w:noProof/>
            <w:webHidden/>
            <w:szCs w:val="26"/>
          </w:rPr>
          <w:fldChar w:fldCharType="end"/>
        </w:r>
      </w:hyperlink>
    </w:p>
    <w:p w14:paraId="23B4A504" w14:textId="77777777" w:rsidR="00E5678A" w:rsidRPr="00DC1A3B" w:rsidRDefault="00E60C53" w:rsidP="00DC1A3B">
      <w:pPr>
        <w:pStyle w:val="TOC1"/>
        <w:rPr>
          <w:szCs w:val="26"/>
        </w:rPr>
      </w:pPr>
      <w:r w:rsidRPr="00DC1A3B">
        <w:rPr>
          <w:szCs w:val="26"/>
        </w:rPr>
        <w:fldChar w:fldCharType="end"/>
      </w:r>
    </w:p>
    <w:p w14:paraId="1E5F2D85" w14:textId="790584B0" w:rsidR="00122C88" w:rsidRPr="00DC1A3B" w:rsidRDefault="00E5678A" w:rsidP="00DC1A3B">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DC1A3B">
      <w:pPr>
        <w:spacing w:before="0"/>
        <w:ind w:firstLine="0"/>
        <w:jc w:val="left"/>
        <w:rPr>
          <w:b/>
          <w:bCs/>
          <w:caps/>
          <w:kern w:val="32"/>
        </w:rPr>
      </w:pPr>
      <w:bookmarkStart w:id="12" w:name="_Toc342760181"/>
      <w:r w:rsidRPr="00DC1A3B">
        <w:br w:type="page"/>
      </w:r>
    </w:p>
    <w:p w14:paraId="01E42120" w14:textId="77777777" w:rsidR="00122C88" w:rsidRPr="00DC1A3B" w:rsidRDefault="00122C88" w:rsidP="00DC1A3B">
      <w:pPr>
        <w:pStyle w:val="Heading1"/>
        <w:numPr>
          <w:ilvl w:val="0"/>
          <w:numId w:val="0"/>
        </w:numPr>
        <w:rPr>
          <w:sz w:val="26"/>
          <w:szCs w:val="26"/>
        </w:rPr>
      </w:pPr>
      <w:bookmarkStart w:id="13" w:name="_Toc98339736"/>
      <w:r w:rsidRPr="00DC1A3B">
        <w:rPr>
          <w:sz w:val="26"/>
          <w:szCs w:val="26"/>
        </w:rPr>
        <w:lastRenderedPageBreak/>
        <w:t>DANH MỤC HÌNH ẢNH</w:t>
      </w:r>
      <w:bookmarkEnd w:id="12"/>
      <w:bookmarkEnd w:id="13"/>
    </w:p>
    <w:p w14:paraId="001EBCD5" w14:textId="045E8857" w:rsidR="00E71236" w:rsidRPr="00DC1A3B" w:rsidRDefault="00FB23C8" w:rsidP="00DC1A3B">
      <w:pPr>
        <w:pStyle w:val="TableofFigures"/>
        <w:tabs>
          <w:tab w:val="right" w:leader="dot" w:pos="8494"/>
        </w:tabs>
        <w:rPr>
          <w:rFonts w:asciiTheme="minorHAnsi" w:eastAsiaTheme="minorEastAsia" w:hAnsiTheme="minorHAnsi" w:cstheme="minorBidi"/>
          <w:noProof/>
          <w:szCs w:val="26"/>
          <w:lang w:eastAsia="en-US"/>
        </w:rPr>
      </w:pPr>
      <w:r w:rsidRPr="00DC1A3B">
        <w:rPr>
          <w:szCs w:val="26"/>
        </w:rPr>
        <w:fldChar w:fldCharType="begin"/>
      </w:r>
      <w:r w:rsidRPr="00DC1A3B">
        <w:rPr>
          <w:szCs w:val="26"/>
        </w:rPr>
        <w:instrText xml:space="preserve"> TOC \h \z \c "Hình" </w:instrText>
      </w:r>
      <w:r w:rsidRPr="00DC1A3B">
        <w:rPr>
          <w:szCs w:val="26"/>
        </w:rPr>
        <w:fldChar w:fldCharType="separate"/>
      </w:r>
      <w:hyperlink w:anchor="_Toc98336120" w:history="1">
        <w:r w:rsidR="00E71236" w:rsidRPr="00DC1A3B">
          <w:rPr>
            <w:rStyle w:val="Hyperlink"/>
            <w:noProof/>
            <w:szCs w:val="26"/>
          </w:rPr>
          <w:t>Hình 1.1 Ngôn ngữ lập trình Python</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0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2</w:t>
        </w:r>
        <w:r w:rsidR="00E71236" w:rsidRPr="00DC1A3B">
          <w:rPr>
            <w:noProof/>
            <w:webHidden/>
            <w:szCs w:val="26"/>
          </w:rPr>
          <w:fldChar w:fldCharType="end"/>
        </w:r>
      </w:hyperlink>
    </w:p>
    <w:p w14:paraId="363EEA55" w14:textId="07AC69E1" w:rsidR="00E71236" w:rsidRPr="00DC1A3B" w:rsidRDefault="00000000" w:rsidP="00DC1A3B">
      <w:pPr>
        <w:pStyle w:val="TableofFigures"/>
        <w:tabs>
          <w:tab w:val="right" w:leader="dot" w:pos="8494"/>
        </w:tabs>
        <w:rPr>
          <w:rFonts w:asciiTheme="minorHAnsi" w:eastAsiaTheme="minorEastAsia" w:hAnsiTheme="minorHAnsi" w:cstheme="minorBidi"/>
          <w:noProof/>
          <w:szCs w:val="26"/>
          <w:lang w:eastAsia="en-US"/>
        </w:rPr>
      </w:pPr>
      <w:hyperlink w:anchor="_Toc98336121" w:history="1">
        <w:r w:rsidR="00E71236" w:rsidRPr="00DC1A3B">
          <w:rPr>
            <w:rStyle w:val="Hyperlink"/>
            <w:noProof/>
            <w:szCs w:val="26"/>
          </w:rPr>
          <w:t>Hình 4.1 Kiến trúc của mô hình</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1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5</w:t>
        </w:r>
        <w:r w:rsidR="00E71236" w:rsidRPr="00DC1A3B">
          <w:rPr>
            <w:noProof/>
            <w:webHidden/>
            <w:szCs w:val="26"/>
          </w:rPr>
          <w:fldChar w:fldCharType="end"/>
        </w:r>
      </w:hyperlink>
    </w:p>
    <w:p w14:paraId="1903D887" w14:textId="3525A459" w:rsidR="00122C88" w:rsidRPr="00DC1A3B" w:rsidRDefault="00FB23C8" w:rsidP="00DC1A3B">
      <w:r w:rsidRPr="00DC1A3B">
        <w:fldChar w:fldCharType="end"/>
      </w:r>
      <w:r w:rsidR="00122C88" w:rsidRPr="00DC1A3B">
        <w:br w:type="page"/>
      </w:r>
    </w:p>
    <w:p w14:paraId="4396786D" w14:textId="77777777" w:rsidR="00122C88" w:rsidRPr="00DC1A3B" w:rsidRDefault="00122C88" w:rsidP="00DC1A3B">
      <w:pPr>
        <w:pStyle w:val="Heading1"/>
        <w:numPr>
          <w:ilvl w:val="0"/>
          <w:numId w:val="0"/>
        </w:numPr>
        <w:rPr>
          <w:sz w:val="26"/>
          <w:szCs w:val="26"/>
        </w:rPr>
      </w:pPr>
      <w:bookmarkStart w:id="14" w:name="_Toc342760182"/>
      <w:bookmarkStart w:id="15" w:name="_Toc98339737"/>
      <w:r w:rsidRPr="00DC1A3B">
        <w:rPr>
          <w:sz w:val="26"/>
          <w:szCs w:val="26"/>
        </w:rPr>
        <w:lastRenderedPageBreak/>
        <w:t>DANH MỤC BẢNG BIỂU</w:t>
      </w:r>
      <w:bookmarkEnd w:id="14"/>
      <w:bookmarkEnd w:id="15"/>
    </w:p>
    <w:p w14:paraId="74E8A94F" w14:textId="68D705D2" w:rsidR="00E96F6B" w:rsidRPr="00DC1A3B" w:rsidRDefault="00272EF7" w:rsidP="00DC1A3B">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 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DC1A3B">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DC1A3B">
      <w:pPr>
        <w:pStyle w:val="Heading1"/>
        <w:numPr>
          <w:ilvl w:val="0"/>
          <w:numId w:val="0"/>
        </w:numPr>
        <w:rPr>
          <w:sz w:val="26"/>
          <w:szCs w:val="26"/>
        </w:rPr>
      </w:pPr>
      <w:bookmarkStart w:id="16" w:name="_Toc342760183"/>
      <w:bookmarkStart w:id="17" w:name="_Toc98339738"/>
      <w:r w:rsidRPr="00DC1A3B">
        <w:rPr>
          <w:sz w:val="26"/>
          <w:szCs w:val="26"/>
        </w:rPr>
        <w:lastRenderedPageBreak/>
        <w:t>DANH</w:t>
      </w:r>
      <w:r w:rsidR="004B1CF8" w:rsidRPr="00DC1A3B">
        <w:rPr>
          <w:sz w:val="26"/>
          <w:szCs w:val="26"/>
        </w:rPr>
        <w:t xml:space="preserve"> </w:t>
      </w:r>
      <w:r w:rsidRPr="00DC1A3B">
        <w:rPr>
          <w:sz w:val="26"/>
          <w:szCs w:val="26"/>
        </w:rPr>
        <w:t>MỤC</w:t>
      </w:r>
      <w:r w:rsidR="004B1CF8" w:rsidRPr="00DC1A3B">
        <w:rPr>
          <w:sz w:val="26"/>
          <w:szCs w:val="26"/>
        </w:rPr>
        <w:t xml:space="preserve"> </w:t>
      </w:r>
      <w:r w:rsidRPr="00DC1A3B">
        <w:rPr>
          <w:sz w:val="26"/>
          <w:szCs w:val="26"/>
        </w:rPr>
        <w:t>CÁC</w:t>
      </w:r>
      <w:r w:rsidR="004B1CF8" w:rsidRPr="00DC1A3B">
        <w:rPr>
          <w:sz w:val="26"/>
          <w:szCs w:val="26"/>
        </w:rPr>
        <w:t xml:space="preserve"> </w:t>
      </w:r>
      <w:r w:rsidRPr="00DC1A3B">
        <w:rPr>
          <w:sz w:val="26"/>
          <w:szCs w:val="26"/>
        </w:rPr>
        <w:t>TỪ</w:t>
      </w:r>
      <w:r w:rsidR="004B1CF8" w:rsidRPr="00DC1A3B">
        <w:rPr>
          <w:sz w:val="26"/>
          <w:szCs w:val="26"/>
        </w:rPr>
        <w:t xml:space="preserve"> </w:t>
      </w:r>
      <w:r w:rsidRPr="00DC1A3B">
        <w:rPr>
          <w:sz w:val="26"/>
          <w:szCs w:val="26"/>
        </w:rPr>
        <w:t>VIẾT</w:t>
      </w:r>
      <w:r w:rsidR="004B1CF8" w:rsidRPr="00DC1A3B">
        <w:rPr>
          <w:sz w:val="26"/>
          <w:szCs w:val="26"/>
        </w:rPr>
        <w:t xml:space="preserve"> </w:t>
      </w:r>
      <w:r w:rsidRPr="00DC1A3B">
        <w:rPr>
          <w:sz w:val="26"/>
          <w:szCs w:val="26"/>
        </w:rPr>
        <w:t>TẮT</w:t>
      </w:r>
      <w:bookmarkEnd w:id="16"/>
      <w:bookmarkEnd w:id="17"/>
    </w:p>
    <w:p w14:paraId="3ADD26EB" w14:textId="67F93289" w:rsidR="00DD0BF2" w:rsidRPr="00DC1A3B" w:rsidRDefault="00DD0BF2" w:rsidP="00DC1A3B">
      <w:pPr>
        <w:tabs>
          <w:tab w:val="left" w:pos="1560"/>
        </w:tabs>
        <w:ind w:left="360" w:firstLine="0"/>
        <w:jc w:val="left"/>
        <w:rPr>
          <w:bCs/>
          <w:kern w:val="32"/>
        </w:rPr>
      </w:pPr>
      <w:bookmarkStart w:id="18" w:name="OLE_LINK5"/>
      <w:bookmarkStart w:id="19" w:name="OLE_LINK6"/>
      <w:bookmarkStart w:id="20" w:name="_Hlk71471991"/>
      <w:bookmarkStart w:id="21"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8"/>
    <w:bookmarkEnd w:id="19"/>
    <w:bookmarkEnd w:id="20"/>
    <w:bookmarkEnd w:id="21"/>
    <w:p w14:paraId="315998B3" w14:textId="0C8191B1" w:rsidR="00D206E0" w:rsidRPr="00DC1A3B" w:rsidRDefault="00B6119A" w:rsidP="00DC1A3B">
      <w:pPr>
        <w:tabs>
          <w:tab w:val="left" w:pos="1560"/>
        </w:tabs>
        <w:ind w:left="360" w:firstLine="0"/>
        <w:jc w:val="left"/>
        <w:rPr>
          <w:bCs/>
          <w:kern w:val="32"/>
        </w:rPr>
      </w:pPr>
      <w:r w:rsidRPr="00DC1A3B">
        <w:rPr>
          <w:b/>
        </w:rPr>
        <w:t>…</w:t>
      </w:r>
    </w:p>
    <w:p w14:paraId="55009E65" w14:textId="77777777" w:rsidR="00922292" w:rsidRPr="00DC1A3B" w:rsidRDefault="00922292" w:rsidP="00DC1A3B">
      <w:pPr>
        <w:spacing w:before="0" w:after="0"/>
        <w:ind w:firstLine="0"/>
        <w:jc w:val="left"/>
        <w:rPr>
          <w:rFonts w:eastAsiaTheme="majorEastAsia" w:cstheme="majorBidi"/>
          <w:b/>
          <w:spacing w:val="-10"/>
          <w:kern w:val="28"/>
        </w:rPr>
      </w:pPr>
      <w:bookmarkStart w:id="22" w:name="_Toc339315370"/>
      <w:bookmarkStart w:id="23" w:name="_Toc342760184"/>
      <w:r w:rsidRPr="00DC1A3B">
        <w:br w:type="page"/>
      </w:r>
    </w:p>
    <w:p w14:paraId="68BC8BB5" w14:textId="77777777" w:rsidR="001D0B03" w:rsidRPr="00DC1A3B" w:rsidRDefault="001D0B03" w:rsidP="00DC1A3B">
      <w:pPr>
        <w:pStyle w:val="Title"/>
        <w:spacing w:line="360" w:lineRule="auto"/>
        <w:rPr>
          <w:sz w:val="26"/>
          <w:szCs w:val="26"/>
        </w:rPr>
        <w:sectPr w:rsidR="001D0B03" w:rsidRPr="00DC1A3B"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DC1A3B">
      <w:pPr>
        <w:pStyle w:val="Heading1"/>
        <w:numPr>
          <w:ilvl w:val="0"/>
          <w:numId w:val="0"/>
        </w:numPr>
        <w:rPr>
          <w:sz w:val="26"/>
          <w:szCs w:val="26"/>
          <w:lang w:val="de-DE"/>
        </w:rPr>
      </w:pPr>
      <w:bookmarkStart w:id="24" w:name="_Toc339315372"/>
      <w:bookmarkStart w:id="25" w:name="_Toc342760186"/>
      <w:bookmarkStart w:id="26" w:name="_Toc98339739"/>
      <w:bookmarkEnd w:id="22"/>
      <w:bookmarkEnd w:id="23"/>
      <w:r w:rsidRPr="00DC1A3B">
        <w:rPr>
          <w:sz w:val="26"/>
          <w:szCs w:val="26"/>
          <w:lang w:val="de-DE"/>
        </w:rPr>
        <w:lastRenderedPageBreak/>
        <w:t>LỜI MỞ ĐẦU</w:t>
      </w:r>
      <w:bookmarkEnd w:id="24"/>
      <w:bookmarkEnd w:id="25"/>
      <w:bookmarkEnd w:id="26"/>
    </w:p>
    <w:p w14:paraId="3C624DAC" w14:textId="77777777" w:rsidR="00055968" w:rsidRPr="00DC1A3B" w:rsidRDefault="00055968" w:rsidP="00DC1A3B">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DC1A3B">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DC1A3B">
      <w:pPr>
        <w:pStyle w:val="Nomal-"/>
      </w:pPr>
    </w:p>
    <w:p w14:paraId="2EB5B3C8" w14:textId="77777777" w:rsidR="00055968" w:rsidRPr="00DC1A3B" w:rsidRDefault="00055968" w:rsidP="00DC1A3B">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DC1A3B">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DC1A3B">
      <w:pPr>
        <w:pStyle w:val="Nomal-"/>
        <w:ind w:left="714" w:hanging="357"/>
        <w:rPr>
          <w:lang w:val="de-DE"/>
        </w:rPr>
      </w:pPr>
      <w:r w:rsidRPr="00DC1A3B">
        <w:rPr>
          <w:lang w:val="de-DE"/>
        </w:rPr>
        <w:t>...</w:t>
      </w:r>
    </w:p>
    <w:p w14:paraId="0BE12789" w14:textId="4FB9C035" w:rsidR="00D335F0" w:rsidRPr="00DC1A3B" w:rsidRDefault="00D335F0" w:rsidP="00DC1A3B">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DC1A3B">
      <w:pPr>
        <w:pStyle w:val="Nomal-"/>
        <w:ind w:left="714" w:hanging="357"/>
        <w:rPr>
          <w:lang w:val="de-DE"/>
        </w:rPr>
      </w:pPr>
      <w:r w:rsidRPr="00DC1A3B">
        <w:rPr>
          <w:lang w:val="de-DE"/>
        </w:rPr>
        <w:t>...</w:t>
      </w:r>
    </w:p>
    <w:p w14:paraId="0DD9E77B" w14:textId="3C0E4D5E" w:rsidR="00D335F0" w:rsidRPr="00DC1A3B" w:rsidRDefault="00D335F0" w:rsidP="00DC1A3B">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DC1A3B">
      <w:pPr>
        <w:pStyle w:val="Nomal-"/>
        <w:ind w:left="714" w:hanging="357"/>
        <w:rPr>
          <w:lang w:val="de-DE"/>
        </w:rPr>
      </w:pPr>
      <w:r w:rsidRPr="00DC1A3B">
        <w:rPr>
          <w:lang w:val="de-DE"/>
        </w:rPr>
        <w:t>...</w:t>
      </w:r>
    </w:p>
    <w:p w14:paraId="641BDE76" w14:textId="77777777" w:rsidR="00055968" w:rsidRPr="00DC1A3B" w:rsidRDefault="00055968" w:rsidP="00DC1A3B">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DC1A3B">
      <w:pPr>
        <w:pStyle w:val="BINHTHUONG"/>
        <w:ind w:firstLine="720"/>
        <w:rPr>
          <w:rFonts w:eastAsiaTheme="minorHAnsi"/>
          <w:lang w:val="de-DE"/>
        </w:rPr>
      </w:pPr>
      <w:bookmarkStart w:id="27"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7"/>
      <w:r w:rsidR="00164900" w:rsidRPr="00DC1A3B">
        <w:rPr>
          <w:rFonts w:eastAsiaTheme="minorHAnsi"/>
          <w:lang w:val="de-DE"/>
        </w:rPr>
        <w:t>...</w:t>
      </w:r>
    </w:p>
    <w:p w14:paraId="1F6A7477" w14:textId="4C1580AC" w:rsidR="00B00B9A" w:rsidRPr="00DC1A3B" w:rsidRDefault="00B00B9A" w:rsidP="00DC1A3B">
      <w:pPr>
        <w:pStyle w:val="Nomal-"/>
        <w:ind w:left="714" w:hanging="357"/>
        <w:rPr>
          <w:lang w:val="de-DE"/>
        </w:rPr>
      </w:pPr>
      <w:r w:rsidRPr="00DC1A3B">
        <w:rPr>
          <w:lang w:val="de-DE"/>
        </w:rPr>
        <w:t>Mở đầu</w:t>
      </w:r>
    </w:p>
    <w:p w14:paraId="50C0E91B" w14:textId="27C7694D" w:rsidR="00E35A67" w:rsidRPr="00DC1A3B" w:rsidRDefault="009C08AF" w:rsidP="00DC1A3B">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DC1A3B">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DC1A3B">
      <w:pPr>
        <w:pStyle w:val="Nomal-"/>
        <w:rPr>
          <w:lang w:val="de-DE"/>
        </w:rPr>
      </w:pPr>
      <w:r w:rsidRPr="00DC1A3B">
        <w:rPr>
          <w:b/>
          <w:lang w:val="vi-VN"/>
        </w:rPr>
        <w:t>Chương 3</w:t>
      </w:r>
      <w:r w:rsidRPr="00DC1A3B">
        <w:rPr>
          <w:lang w:val="de-DE"/>
        </w:rPr>
        <w:t>:</w:t>
      </w:r>
    </w:p>
    <w:p w14:paraId="794AF735" w14:textId="3AAC4A8A" w:rsidR="006D201A" w:rsidRPr="00DC1A3B" w:rsidRDefault="009C08AF" w:rsidP="00DC1A3B">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DC1A3B">
      <w:pPr>
        <w:pStyle w:val="Nomal-"/>
      </w:pPr>
      <w:r w:rsidRPr="00DC1A3B">
        <w:t>Kết luận và hướng phát triển</w:t>
      </w:r>
      <w:r w:rsidR="00153BDA" w:rsidRPr="00DC1A3B">
        <w:br w:type="page"/>
      </w:r>
    </w:p>
    <w:p w14:paraId="58BE0D3E" w14:textId="06ADDA44" w:rsidR="00A8173E" w:rsidRPr="00DC1A3B" w:rsidRDefault="00A8173E" w:rsidP="00DC1A3B">
      <w:pPr>
        <w:pStyle w:val="Heading1"/>
        <w:rPr>
          <w:sz w:val="26"/>
          <w:szCs w:val="26"/>
          <w:lang w:val="vi-VN"/>
        </w:rPr>
      </w:pPr>
      <w:bookmarkStart w:id="28" w:name="_Toc428093756"/>
      <w:r w:rsidRPr="00DC1A3B">
        <w:rPr>
          <w:sz w:val="26"/>
          <w:szCs w:val="26"/>
          <w:lang w:val="vi-VN"/>
        </w:rPr>
        <w:lastRenderedPageBreak/>
        <w:t>TỔNG QUAN</w:t>
      </w:r>
      <w:r w:rsidR="009111D2" w:rsidRPr="00DC1A3B">
        <w:rPr>
          <w:sz w:val="26"/>
          <w:szCs w:val="26"/>
          <w:lang w:val="vi-VN"/>
        </w:rPr>
        <w:t xml:space="preserve"> </w:t>
      </w:r>
      <w:r w:rsidR="009111D2" w:rsidRPr="00DC1A3B">
        <w:rPr>
          <w:color w:val="000000" w:themeColor="text1"/>
          <w:sz w:val="26"/>
          <w:szCs w:val="26"/>
          <w:lang w:val="vi-VN"/>
        </w:rPr>
        <w:t>về</w:t>
      </w:r>
      <w:r w:rsidR="009111D2" w:rsidRPr="00DC1A3B">
        <w:rPr>
          <w:sz w:val="26"/>
          <w:szCs w:val="26"/>
          <w:lang w:val="vi-VN"/>
        </w:rPr>
        <w:t xml:space="preserve"> python</w:t>
      </w:r>
    </w:p>
    <w:bookmarkEnd w:id="28"/>
    <w:p w14:paraId="0C526741" w14:textId="509DFCB4" w:rsidR="001E4B06" w:rsidRPr="00DC1A3B" w:rsidRDefault="001E4B06" w:rsidP="00DC1A3B">
      <w:pPr>
        <w:pStyle w:val="Heading2"/>
        <w:rPr>
          <w:sz w:val="26"/>
          <w:lang w:val="vi-VN"/>
        </w:rPr>
      </w:pPr>
      <w:r w:rsidRPr="00DC1A3B">
        <w:rPr>
          <w:sz w:val="26"/>
          <w:lang w:val="vi-VN"/>
        </w:rPr>
        <w:t>Python là gì?</w:t>
      </w:r>
    </w:p>
    <w:p w14:paraId="5ADCD198" w14:textId="534484F7" w:rsidR="001E4B06" w:rsidRPr="00DC1A3B" w:rsidRDefault="00A8173E" w:rsidP="00DC1A3B">
      <w:pPr>
        <w:spacing w:before="288" w:after="288"/>
        <w:rPr>
          <w:color w:val="000000" w:themeColor="text1"/>
          <w:lang w:val="vi-VN"/>
        </w:rPr>
      </w:pPr>
      <w:r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C1A3B">
        <w:rPr>
          <w:noProof/>
        </w:rPr>
        <mc:AlternateContent>
          <mc:Choice Requires="wps">
            <w:drawing>
              <wp:anchor distT="0" distB="0" distL="114300" distR="114300" simplePos="0" relativeHeight="251660288" behindDoc="0" locked="0" layoutInCell="1" allowOverlap="1" wp14:anchorId="3FA63890" wp14:editId="70AC23E8">
                <wp:simplePos x="0" y="0"/>
                <wp:positionH relativeFrom="margin">
                  <wp:align>center</wp:align>
                </wp:positionH>
                <wp:positionV relativeFrom="paragraph">
                  <wp:posOffset>2335605</wp:posOffset>
                </wp:positionV>
                <wp:extent cx="3757295" cy="635"/>
                <wp:effectExtent l="0" t="0" r="1905" b="0"/>
                <wp:wrapTopAndBottom/>
                <wp:docPr id="10" name="Text Box 10"/>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39F8E49D" w14:textId="3AB4A702" w:rsidR="00A8173E" w:rsidRPr="00262ED0" w:rsidRDefault="00A8173E" w:rsidP="00A8173E">
                            <w:pPr>
                              <w:pStyle w:val="Caption"/>
                              <w:rPr>
                                <w:noProof/>
                                <w:color w:val="A27B5C"/>
                                <w:szCs w:val="26"/>
                              </w:rPr>
                            </w:pPr>
                            <w:r>
                              <w:t xml:space="preserve">Hình </w:t>
                            </w:r>
                            <w:r w:rsidR="000D500C">
                              <w:fldChar w:fldCharType="begin"/>
                            </w:r>
                            <w:r w:rsidR="000D500C">
                              <w:instrText xml:space="preserve"> STYLEREF 0 \s </w:instrText>
                            </w:r>
                            <w:r w:rsidR="000D500C">
                              <w:fldChar w:fldCharType="separate"/>
                            </w:r>
                            <w:r w:rsidR="000D500C">
                              <w:rPr>
                                <w:b/>
                                <w:bCs w:val="0"/>
                                <w:noProof/>
                              </w:rPr>
                              <w:t>Error! Use the Home tab to apply 0 to the text that you want to appear here.</w:t>
                            </w:r>
                            <w:r w:rsidR="000D500C">
                              <w:fldChar w:fldCharType="end"/>
                            </w:r>
                            <w:r w:rsidR="000D500C">
                              <w:t>.</w:t>
                            </w:r>
                            <w:fldSimple w:instr=" SEQ Hình \* ARABIC \s 0 ">
                              <w:r w:rsidR="000D500C">
                                <w:rPr>
                                  <w:noProof/>
                                </w:rPr>
                                <w:t>1</w:t>
                              </w:r>
                            </w:fldSimple>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FA63890" id="_x0000_t202" coordsize="21600,21600" o:spt="202" path="m,l,21600r21600,l21600,xe">
                <v:stroke joinstyle="miter"/>
                <v:path gradientshapeok="t" o:connecttype="rect"/>
              </v:shapetype>
              <v:shape id="Text Box 10" o:spid="_x0000_s1026" type="#_x0000_t202" style="position:absolute;left:0;text-align:left;margin-left:0;margin-top:183.9pt;width:295.8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ANZMcZ5AAAAA0BAAAPAAAAAAAAAAAAAAAAAHAEAABkcnMvZG93bnJldi54bWxQ&#13;&#10;SwUGAAAAAAQABADzAAAAgQUAAAAA&#13;&#10;" stroked="f">
                <v:textbox style="mso-fit-shape-to-text:t" inset="0,0,0,0">
                  <w:txbxContent>
                    <w:p w14:paraId="39F8E49D" w14:textId="3AB4A702" w:rsidR="00A8173E" w:rsidRPr="00262ED0" w:rsidRDefault="00A8173E" w:rsidP="00A8173E">
                      <w:pPr>
                        <w:pStyle w:val="Caption"/>
                        <w:rPr>
                          <w:noProof/>
                          <w:color w:val="A27B5C"/>
                          <w:szCs w:val="26"/>
                        </w:rPr>
                      </w:pPr>
                      <w:r>
                        <w:t xml:space="preserve">Hình </w:t>
                      </w:r>
                      <w:r w:rsidR="000D500C">
                        <w:fldChar w:fldCharType="begin"/>
                      </w:r>
                      <w:r w:rsidR="000D500C">
                        <w:instrText xml:space="preserve"> STYLEREF 0 \s </w:instrText>
                      </w:r>
                      <w:r w:rsidR="000D500C">
                        <w:fldChar w:fldCharType="separate"/>
                      </w:r>
                      <w:r w:rsidR="000D500C">
                        <w:rPr>
                          <w:b/>
                          <w:bCs w:val="0"/>
                          <w:noProof/>
                        </w:rPr>
                        <w:t>Error! Use the Home tab to apply 0 to the text that you want to appear here.</w:t>
                      </w:r>
                      <w:r w:rsidR="000D500C">
                        <w:fldChar w:fldCharType="end"/>
                      </w:r>
                      <w:r w:rsidR="000D500C">
                        <w:t>.</w:t>
                      </w:r>
                      <w:fldSimple w:instr=" SEQ Hình \* ARABIC \s 0 ">
                        <w:r w:rsidR="000D500C">
                          <w:rPr>
                            <w:noProof/>
                          </w:rPr>
                          <w:t>1</w:t>
                        </w:r>
                      </w:fldSimple>
                      <w:r>
                        <w:rPr>
                          <w:lang w:val="vi-VN"/>
                        </w:rPr>
                        <w:t>. Ngôn ngữ lập trình Python</w:t>
                      </w:r>
                    </w:p>
                  </w:txbxContent>
                </v:textbox>
                <w10:wrap type="topAndBottom" anchorx="margin"/>
              </v:shape>
            </w:pict>
          </mc:Fallback>
        </mc:AlternateContent>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7BF36758" w14:textId="77777777" w:rsidR="00A8173E" w:rsidRPr="00DC1A3B" w:rsidRDefault="00A8173E" w:rsidP="00DC1A3B">
      <w:pPr>
        <w:spacing w:before="288" w:after="288"/>
        <w:ind w:firstLine="0"/>
        <w:rPr>
          <w:color w:val="000000" w:themeColor="text1"/>
          <w:lang w:val="vi-VN"/>
        </w:rPr>
      </w:pPr>
    </w:p>
    <w:p w14:paraId="18481A7C" w14:textId="77777777" w:rsidR="001E4B06" w:rsidRPr="00DC1A3B" w:rsidRDefault="001E4B06" w:rsidP="00DC1A3B">
      <w:pPr>
        <w:pStyle w:val="Heading2"/>
        <w:rPr>
          <w:sz w:val="26"/>
          <w:lang w:val="vi-VN"/>
        </w:rPr>
      </w:pPr>
      <w:r w:rsidRPr="00DC1A3B">
        <w:rPr>
          <w:sz w:val="26"/>
          <w:lang w:val="vi-VN"/>
        </w:rPr>
        <w:t>Python có thể làm gì?</w:t>
      </w:r>
    </w:p>
    <w:p w14:paraId="212CB761"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DC1A3B">
      <w:pPr>
        <w:pStyle w:val="Heading2"/>
        <w:rPr>
          <w:sz w:val="26"/>
          <w:lang w:val="vi-VN"/>
        </w:rPr>
      </w:pPr>
      <w:r w:rsidRPr="00DC1A3B">
        <w:rPr>
          <w:sz w:val="26"/>
          <w:lang w:val="vi-VN"/>
        </w:rPr>
        <w:t>Tại sao lại là Python?</w:t>
      </w:r>
    </w:p>
    <w:p w14:paraId="3EF498D8"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DC1A3B">
      <w:pPr>
        <w:pStyle w:val="Heading2"/>
        <w:rPr>
          <w:sz w:val="26"/>
          <w:lang w:val="vi-VN"/>
        </w:rPr>
      </w:pPr>
      <w:r w:rsidRPr="00DC1A3B">
        <w:rPr>
          <w:sz w:val="26"/>
          <w:lang w:val="vi-VN"/>
        </w:rPr>
        <w:t>Cú pháp Python so với các ngôn ngữ lập trình khác</w:t>
      </w:r>
    </w:p>
    <w:p w14:paraId="3AD6C928" w14:textId="77777777" w:rsidR="001E4B06" w:rsidRPr="00DC1A3B" w:rsidRDefault="001E4B06" w:rsidP="00DC1A3B">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DC1A3B">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DC1A3B">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DC1A3B" w:rsidRDefault="009111D2" w:rsidP="00DC1A3B">
      <w:pPr>
        <w:pStyle w:val="Heading1"/>
        <w:rPr>
          <w:sz w:val="26"/>
          <w:szCs w:val="26"/>
          <w:lang w:val="vi-VN"/>
        </w:rPr>
      </w:pPr>
      <w:r w:rsidRPr="00DC1A3B">
        <w:rPr>
          <w:sz w:val="26"/>
          <w:szCs w:val="26"/>
          <w:lang w:val="vi-VN"/>
        </w:rPr>
        <w:br w:type="column"/>
      </w:r>
      <w:r w:rsidRPr="00DC1A3B">
        <w:rPr>
          <w:sz w:val="26"/>
          <w:szCs w:val="26"/>
          <w:lang w:val="vi-VN"/>
        </w:rPr>
        <w:lastRenderedPageBreak/>
        <w:t>TỔNG QUAN về tableau</w:t>
      </w:r>
    </w:p>
    <w:p w14:paraId="39F3A385" w14:textId="77777777" w:rsidR="009111D2" w:rsidRPr="00DC1A3B" w:rsidRDefault="009111D2" w:rsidP="00DC1A3B">
      <w:pPr>
        <w:pStyle w:val="Heading2"/>
        <w:rPr>
          <w:sz w:val="26"/>
          <w:lang w:val="vi-VN"/>
        </w:rPr>
      </w:pPr>
      <w:r w:rsidRPr="00DC1A3B">
        <w:rPr>
          <w:sz w:val="26"/>
          <w:lang w:val="vi-VN"/>
        </w:rPr>
        <w:t xml:space="preserve">Kiến thức cơ bản về đọc dữ liệu </w:t>
      </w:r>
    </w:p>
    <w:p w14:paraId="65CFB243" w14:textId="30299C5B" w:rsidR="009111D2" w:rsidRPr="00DC1A3B" w:rsidRDefault="009111D2" w:rsidP="00DC1A3B">
      <w:pPr>
        <w:shd w:val="clear" w:color="auto" w:fill="FFFFFF"/>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DC1A3B">
      <w:pPr>
        <w:pStyle w:val="Heading3"/>
        <w:rPr>
          <w:lang w:val="vi"/>
        </w:rPr>
      </w:pPr>
      <w:r w:rsidRPr="00DC1A3B">
        <w:rPr>
          <w:lang w:val="vi"/>
        </w:rPr>
        <w:t>Các loại tập dữ liệu phổ biến</w:t>
      </w:r>
    </w:p>
    <w:p w14:paraId="28EDD989" w14:textId="77777777" w:rsidR="009111D2" w:rsidRPr="00DC1A3B" w:rsidRDefault="009111D2" w:rsidP="00DC1A3B">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DC1A3B">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DC1A3B">
      <w:pPr>
        <w:shd w:val="clear" w:color="auto" w:fill="FFFFFF"/>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DC1A3B">
      <w:pPr>
        <w:shd w:val="clear" w:color="auto" w:fill="FFFFFF"/>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DC1A3B">
      <w:pPr>
        <w:shd w:val="clear" w:color="auto" w:fill="FFFFFF"/>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DC1A3B">
      <w:pPr>
        <w:shd w:val="clear" w:color="auto" w:fill="FFFFFF"/>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DC1A3B">
      <w:pPr>
        <w:pStyle w:val="Heading3"/>
        <w:rPr>
          <w:lang w:val="vi"/>
        </w:rPr>
      </w:pPr>
      <w:r w:rsidRPr="00DC1A3B">
        <w:rPr>
          <w:lang w:val="vi"/>
        </w:rPr>
        <w:t xml:space="preserve">Quan sát kỹ hơn các </w:t>
      </w:r>
      <w:r w:rsidR="00786435" w:rsidRPr="00DC1A3B">
        <w:rPr>
          <w:lang w:val="vi"/>
        </w:rPr>
        <w:t>trường</w:t>
      </w:r>
    </w:p>
    <w:p w14:paraId="3D329BB8" w14:textId="19BE256D" w:rsidR="00786435" w:rsidRPr="00DC1A3B" w:rsidRDefault="00786435" w:rsidP="00DC1A3B">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DC1A3B">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DC1A3B">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DC1A3B">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DC1A3B">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DC1A3B">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DC1A3B">
      <w:pPr>
        <w:pStyle w:val="Heading3"/>
        <w:rPr>
          <w:lang w:val="vi"/>
        </w:rPr>
      </w:pPr>
      <w:r w:rsidRPr="00DC1A3B">
        <w:rPr>
          <w:lang w:val="vi"/>
        </w:rPr>
        <w:t>Bản ghi cấp hàng là gì?</w:t>
      </w:r>
    </w:p>
    <w:p w14:paraId="195E8050"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DC1A3B">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DC1A3B">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DC1A3B">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DC1A3B">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DC1A3B">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DC1A3B">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DC1A3B">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5027E0AE" w14:textId="77777777" w:rsidR="009111D2" w:rsidRPr="00DC1A3B" w:rsidRDefault="009111D2" w:rsidP="00DC1A3B">
      <w:pPr>
        <w:shd w:val="clear" w:color="auto" w:fill="FFFFFF"/>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p>
    <w:p w14:paraId="24E363E8" w14:textId="77777777" w:rsidR="009111D2" w:rsidRPr="00DC1A3B" w:rsidRDefault="009111D2" w:rsidP="00DC1A3B">
      <w:pPr>
        <w:shd w:val="clear" w:color="auto" w:fill="FFFFFF"/>
        <w:spacing w:before="0"/>
        <w:textAlignment w:val="baseline"/>
        <w:rPr>
          <w:color w:val="000000" w:themeColor="text1"/>
          <w:lang w:val="en-VN"/>
        </w:rPr>
      </w:pP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77777777" w:rsidR="009111D2" w:rsidRPr="00DC1A3B" w:rsidRDefault="009111D2" w:rsidP="00DC1A3B">
      <w:pPr>
        <w:pStyle w:val="NormalWeb"/>
        <w:spacing w:before="288" w:beforeAutospacing="0" w:after="0" w:afterAutospacing="0"/>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 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3BC5CDBC" w14:textId="77777777" w:rsidR="009111D2" w:rsidRPr="00DC1A3B" w:rsidRDefault="009111D2" w:rsidP="00DC1A3B">
      <w:pPr>
        <w:pStyle w:val="NormalWeb"/>
        <w:spacing w:before="288" w:beforeAutospacing="0" w:after="0" w:afterAutospacing="0"/>
        <w:jc w:val="both"/>
        <w:textAlignment w:val="baseline"/>
        <w:rPr>
          <w:color w:val="000000" w:themeColor="text1"/>
          <w:sz w:val="26"/>
          <w:szCs w:val="26"/>
        </w:rPr>
      </w:pPr>
      <w:r w:rsidRPr="00DC1A3B">
        <w:rPr>
          <w:noProof/>
          <w:color w:val="000000" w:themeColor="text1"/>
          <w:sz w:val="26"/>
          <w:szCs w:val="26"/>
          <w:lang w:val="vi"/>
        </w:rPr>
        <w:lastRenderedPageBreak/>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p>
    <w:p w14:paraId="2E7272B3" w14:textId="77777777" w:rsidR="009111D2" w:rsidRPr="00DC1A3B" w:rsidRDefault="009111D2" w:rsidP="00DC1A3B">
      <w:pPr>
        <w:shd w:val="clear" w:color="auto" w:fill="FFFFFF"/>
        <w:spacing w:before="288"/>
        <w:textAlignment w:val="baseline"/>
        <w:rPr>
          <w:color w:val="000000" w:themeColor="text1"/>
          <w:lang w:val="en-VN"/>
        </w:rPr>
      </w:pPr>
      <w:r w:rsidRPr="00DC1A3B">
        <w:rPr>
          <w:b/>
          <w:bCs/>
          <w:i/>
          <w:iCs/>
          <w:color w:val="000000" w:themeColor="text1"/>
          <w:lang w:val="vi"/>
        </w:rPr>
        <w:t xml:space="preserve">Nếu nó không có trong dữ liệu thì sao? </w:t>
      </w:r>
      <w:r w:rsidRPr="00DC1A3B">
        <w:rPr>
          <w:lang w:val="vi"/>
        </w:rPr>
        <w:t xml:space="preserve"> </w:t>
      </w:r>
      <w:r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DC1A3B">
      <w:pPr>
        <w:shd w:val="clear" w:color="auto" w:fill="FFFFFF"/>
        <w:spacing w:before="0"/>
        <w:textAlignment w:val="baseline"/>
        <w:rPr>
          <w:color w:val="000000" w:themeColor="text1"/>
          <w:lang w:val="en-VN"/>
        </w:rPr>
      </w:pPr>
    </w:p>
    <w:p w14:paraId="5E0B8C81" w14:textId="77777777" w:rsidR="009111D2" w:rsidRPr="00DC1A3B" w:rsidRDefault="009111D2" w:rsidP="00DC1A3B">
      <w:pPr>
        <w:shd w:val="clear" w:color="auto" w:fill="FFFFFF"/>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DC1A3B">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DC1A3B">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DC1A3B">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DC1A3B">
      <w:pPr>
        <w:numPr>
          <w:ilvl w:val="0"/>
          <w:numId w:val="20"/>
        </w:numPr>
        <w:shd w:val="clear" w:color="auto" w:fill="FFFFFF"/>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DC1A3B">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DC1A3B">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DC1A3B">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DC1A3B">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DC1A3B">
      <w:pPr>
        <w:pStyle w:val="Heading3"/>
        <w:tabs>
          <w:tab w:val="num" w:pos="2885"/>
        </w:tabs>
        <w:rPr>
          <w:lang w:val="vi"/>
        </w:rPr>
      </w:pPr>
      <w:r w:rsidRPr="00DC1A3B">
        <w:rPr>
          <w:lang w:val="vi"/>
        </w:rPr>
        <w:t>Độ chi tiết và tổng hợp trong Tableau</w:t>
      </w:r>
    </w:p>
    <w:p w14:paraId="30DCC916"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DC1A3B">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DC1A3B">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DC1A3B">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DC1A3B">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DC1A3B">
      <w:pPr>
        <w:spacing w:before="288"/>
        <w:textAlignment w:val="baseline"/>
        <w:rPr>
          <w:color w:val="000000" w:themeColor="text1"/>
          <w:lang w:val="en-VN"/>
        </w:rPr>
      </w:pPr>
    </w:p>
    <w:p w14:paraId="5BC317D6" w14:textId="77777777" w:rsidR="009111D2" w:rsidRPr="00DC1A3B" w:rsidRDefault="009111D2" w:rsidP="00DC1A3B">
      <w:pPr>
        <w:spacing w:before="288"/>
        <w:textAlignment w:val="baseline"/>
        <w:rPr>
          <w:color w:val="000000" w:themeColor="text1"/>
          <w:lang w:val="en-VN"/>
        </w:rPr>
      </w:pPr>
    </w:p>
    <w:p w14:paraId="66764741" w14:textId="77777777" w:rsidR="009111D2" w:rsidRPr="00DC1A3B" w:rsidRDefault="009111D2" w:rsidP="00DC1A3B">
      <w:pPr>
        <w:spacing w:before="288"/>
        <w:textAlignment w:val="baseline"/>
        <w:rPr>
          <w:color w:val="000000" w:themeColor="text1"/>
          <w:lang w:val="en-VN"/>
        </w:rPr>
      </w:pPr>
    </w:p>
    <w:p w14:paraId="629872A3" w14:textId="77777777" w:rsidR="009111D2" w:rsidRPr="00DC1A3B" w:rsidRDefault="009111D2" w:rsidP="00DC1A3B">
      <w:pPr>
        <w:shd w:val="clear" w:color="auto" w:fill="FFFFFF"/>
        <w:spacing w:before="288" w:beforeAutospacing="1" w:after="100" w:afterAutospacing="1"/>
        <w:textAlignment w:val="baseline"/>
        <w:rPr>
          <w:color w:val="000000" w:themeColor="text1"/>
          <w:lang w:val="en-VN"/>
        </w:rPr>
      </w:pPr>
    </w:p>
    <w:p w14:paraId="0D72B1E2" w14:textId="77777777" w:rsidR="009111D2" w:rsidRPr="00DC1A3B" w:rsidRDefault="009111D2" w:rsidP="00DC1A3B">
      <w:pPr>
        <w:pStyle w:val="Heading2"/>
        <w:rPr>
          <w:sz w:val="26"/>
          <w:lang w:val="vi-VN"/>
        </w:rPr>
      </w:pPr>
      <w:r w:rsidRPr="00DC1A3B">
        <w:rPr>
          <w:sz w:val="26"/>
          <w:lang w:val="vi-VN"/>
        </w:rPr>
        <w:t>Đọc các loại biểu đồ phổ biến</w:t>
      </w:r>
    </w:p>
    <w:p w14:paraId="041ED657" w14:textId="77777777" w:rsidR="009111D2" w:rsidRPr="00DC1A3B" w:rsidRDefault="009111D2" w:rsidP="00DC1A3B">
      <w:pPr>
        <w:pStyle w:val="Heading3"/>
        <w:tabs>
          <w:tab w:val="num" w:pos="2157"/>
          <w:tab w:val="num" w:pos="2885"/>
        </w:tabs>
        <w:rPr>
          <w:rFonts w:cs="Times New Roman"/>
          <w:i w:val="0"/>
          <w:iCs/>
          <w:color w:val="000000" w:themeColor="text1"/>
        </w:rPr>
      </w:pPr>
      <w:r w:rsidRPr="00DC1A3B">
        <w:rPr>
          <w:lang w:val="vi"/>
        </w:rPr>
        <w:t>Tại sao nên sử dụng trực quan hóa dữ liệu?</w:t>
      </w:r>
    </w:p>
    <w:p w14:paraId="2E1173AA" w14:textId="77777777" w:rsidR="009111D2" w:rsidRPr="00DC1A3B" w:rsidRDefault="009111D2" w:rsidP="00DC1A3B">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DC1A3B">
      <w:p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DC1A3B">
      <w:pPr>
        <w:shd w:val="clear" w:color="auto" w:fill="FFFFFF"/>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DC1A3B">
      <w:pPr>
        <w:shd w:val="clear" w:color="auto" w:fill="FFFFFF"/>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DC1A3B">
      <w:pPr>
        <w:shd w:val="clear" w:color="auto" w:fill="FFFFFF"/>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DC1A3B">
      <w:pPr>
        <w:pStyle w:val="Heading3"/>
        <w:rPr>
          <w:lang w:val="vi"/>
        </w:rPr>
      </w:pPr>
      <w:r w:rsidRPr="00DC1A3B">
        <w:rPr>
          <w:lang w:val="vi"/>
        </w:rPr>
        <w:t>Các loại biểu đồ và cách sử dụng chúng</w:t>
      </w:r>
    </w:p>
    <w:p w14:paraId="0FE9CE4F" w14:textId="219363A4" w:rsidR="009111D2" w:rsidRPr="00DC1A3B" w:rsidRDefault="001552C4" w:rsidP="00DC1A3B">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DC1A3B">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DC1A3B">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DC1A3B">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DC1A3B">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DC1A3B">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DC1A3B">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41FE67E4" w:rsidR="001552C4" w:rsidRPr="00DC1A3B" w:rsidRDefault="009719BE" w:rsidP="00DC1A3B">
      <w:pPr>
        <w:spacing w:before="288"/>
        <w:rPr>
          <w:lang w:val="vi"/>
        </w:rPr>
      </w:pPr>
      <w:r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DC1A3B">
      <w:pPr>
        <w:spacing w:before="288"/>
      </w:pPr>
    </w:p>
    <w:p w14:paraId="04588780" w14:textId="6CBF7A40" w:rsidR="009111D2" w:rsidRPr="00DC1A3B" w:rsidRDefault="009719BE" w:rsidP="00DC1A3B">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DC1A3B">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DC1A3B">
      <w:pPr>
        <w:spacing w:before="288"/>
      </w:pPr>
      <w:r w:rsidRPr="00DC1A3B">
        <w:rPr>
          <w:b/>
          <w:bCs/>
          <w:i/>
          <w:iCs/>
        </w:rPr>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DC1A3B">
      <w:pPr>
        <w:spacing w:before="288"/>
      </w:pPr>
      <w:r w:rsidRPr="00DC1A3B">
        <w:rPr>
          <w:b/>
          <w:bCs/>
          <w:i/>
          <w:iCs/>
          <w:lang w:val="vi"/>
        </w:rPr>
        <w:lastRenderedPageBreak/>
        <w:t>Box-and-Whisker:</w:t>
      </w:r>
      <w:r w:rsidRPr="00DC1A3B">
        <w:rPr>
          <w:lang w:val="vi"/>
        </w:rPr>
        <w:t xml:space="preserve"> Hiển thị phân phối của một tập hợp dữ liệu. </w:t>
      </w:r>
    </w:p>
    <w:p w14:paraId="37F49D9D" w14:textId="5758751B" w:rsidR="009111D2" w:rsidRPr="00DC1A3B" w:rsidRDefault="009111D2" w:rsidP="00DC1A3B">
      <w:pPr>
        <w:pStyle w:val="Heading3"/>
        <w:tabs>
          <w:tab w:val="num" w:pos="2157"/>
        </w:tabs>
        <w:rPr>
          <w:lang w:val="vi"/>
        </w:rPr>
      </w:pPr>
      <w:r w:rsidRPr="00DC1A3B">
        <w:rPr>
          <w:lang w:val="vi"/>
        </w:rPr>
        <w:t>Biểu đồ thanh: So sánh các loại dữ liệu</w:t>
      </w:r>
    </w:p>
    <w:p w14:paraId="3E4F5951" w14:textId="77777777" w:rsidR="009111D2" w:rsidRPr="00DC1A3B" w:rsidRDefault="009111D2" w:rsidP="00DC1A3B">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DC1A3B">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DC1A3B">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DC1A3B">
      <w:pPr>
        <w:spacing w:before="288"/>
      </w:pPr>
      <w:r w:rsidRPr="00DC1A3B">
        <w:rPr>
          <w:lang w:val="vi"/>
        </w:rPr>
        <w:t>Dưới đây là ví dụ về doanh số bán hàng trên các danh mục sản phẩm.</w:t>
      </w:r>
    </w:p>
    <w:p w14:paraId="081093FE" w14:textId="779173AF" w:rsidR="009111D2" w:rsidRPr="00DC1A3B" w:rsidRDefault="009111D2" w:rsidP="00DC1A3B">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27"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NqQrO+MAAAANAQAADwAAAAAAAAAAAAAAAAByBAAAZHJzL2Rvd25yZXYueG1s&#13;&#10;UEsFBgAAAAAEAAQA8wAAAIIFA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Biểu đồ đường: Xem da Đôi khi, nếu biểu đồ thanh rõ ràng và được gắn nhãn, tác giả sẽ xóa tiêu đề trục để giảm sự lộn xộn trực quan. Trong Tableau, tác giả có 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DC1A3B">
      <w:pPr>
        <w:pStyle w:val="ListParagraph"/>
        <w:numPr>
          <w:ilvl w:val="0"/>
          <w:numId w:val="23"/>
        </w:numPr>
        <w:spacing w:beforeLines="120" w:before="288" w:after="0"/>
        <w:rPr>
          <w:szCs w:val="26"/>
        </w:rPr>
      </w:pPr>
      <w:r w:rsidRPr="00DC1A3B">
        <w:rPr>
          <w:szCs w:val="26"/>
          <w:lang w:val="vi"/>
        </w:rPr>
        <w:lastRenderedPageBreak/>
        <w:t>Biểu đồ có được gắn nhãn rõ ràng không?</w:t>
      </w:r>
    </w:p>
    <w:p w14:paraId="446FF56A" w14:textId="77777777" w:rsidR="009111D2" w:rsidRPr="00DC1A3B" w:rsidRDefault="009111D2" w:rsidP="00DC1A3B">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DC1A3B">
      <w:pPr>
        <w:pStyle w:val="Heading3"/>
        <w:tabs>
          <w:tab w:val="num" w:pos="2157"/>
        </w:tabs>
        <w:rPr>
          <w:lang w:val="vi"/>
        </w:rPr>
      </w:pPr>
      <w:r w:rsidRPr="00DC1A3B">
        <w:rPr>
          <w:lang w:val="vi"/>
        </w:rPr>
        <w:t>Biểu đồ đường: Xem dữ liệu theo thời gian</w:t>
      </w:r>
    </w:p>
    <w:p w14:paraId="6294F3C7" w14:textId="307E85F0" w:rsidR="009111D2" w:rsidRPr="00DC1A3B" w:rsidRDefault="009111D2" w:rsidP="00DC1A3B">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DC1A3B">
      <w:pPr>
        <w:shd w:val="clear" w:color="auto" w:fill="FFFFFF"/>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77777777" w:rsidR="009111D2" w:rsidRPr="00DC1A3B" w:rsidRDefault="009111D2" w:rsidP="00DC1A3B">
      <w:pPr>
        <w:spacing w:before="288"/>
      </w:pPr>
      <w:r w:rsidRPr="00DC1A3B">
        <w:rPr>
          <w:noProof/>
          <w:lang w:val="vi"/>
        </w:rPr>
        <w:drawing>
          <wp:anchor distT="0" distB="0" distL="114300" distR="114300" simplePos="0" relativeHeight="251666432" behindDoc="0" locked="0" layoutInCell="1" allowOverlap="1" wp14:anchorId="3BBE1D40" wp14:editId="443C5C4D">
            <wp:simplePos x="0" y="0"/>
            <wp:positionH relativeFrom="column">
              <wp:posOffset>2540</wp:posOffset>
            </wp:positionH>
            <wp:positionV relativeFrom="paragraph">
              <wp:posOffset>1116069</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DC1A3B">
      <w:pPr>
        <w:spacing w:before="288"/>
        <w:ind w:firstLine="0"/>
      </w:pPr>
    </w:p>
    <w:p w14:paraId="72963B0F" w14:textId="77777777" w:rsidR="009111D2" w:rsidRPr="00DC1A3B" w:rsidRDefault="009111D2" w:rsidP="00DC1A3B">
      <w:pPr>
        <w:shd w:val="clear" w:color="auto" w:fill="FFFFFF"/>
        <w:spacing w:before="288" w:beforeAutospacing="1" w:after="100" w:afterAutospacing="1"/>
        <w:textAlignment w:val="baseline"/>
        <w:rPr>
          <w:color w:val="313537"/>
          <w:lang w:val="en-VN"/>
        </w:rPr>
      </w:pPr>
      <w:r w:rsidRPr="00DC1A3B">
        <w:rPr>
          <w:color w:val="313537"/>
          <w:lang w:val="vi"/>
        </w:rPr>
        <w:t xml:space="preserve">Bạn có thể học được gì từ biểu đồ này? Bạn có thể thấy rằng doanh số bán hàng thường tăng và cao hơn vào cuối năm so với đầu năm. Bạn có thể thấy doanh </w:t>
      </w:r>
      <w:r w:rsidRPr="00DC1A3B">
        <w:rPr>
          <w:color w:val="313537"/>
          <w:lang w:val="vi"/>
        </w:rPr>
        <w:lastRenderedPageBreak/>
        <w:t>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DC1A3B">
      <w:pPr>
        <w:shd w:val="clear" w:color="auto" w:fill="FFFFFF"/>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77777777" w:rsidR="009111D2" w:rsidRPr="00DC1A3B" w:rsidRDefault="009111D2" w:rsidP="00DC1A3B">
      <w:pPr>
        <w:shd w:val="clear" w:color="auto" w:fill="FFFFFF"/>
        <w:spacing w:before="288"/>
        <w:textAlignment w:val="baseline"/>
        <w:rPr>
          <w:color w:val="313537"/>
          <w:lang w:val="en-VN"/>
        </w:rPr>
      </w:pPr>
      <w:r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 xml:space="preserve">Hãy nhớ rằng biểu đồ đường không giới hạn trong một dòng duy nhất. Bạn có thể thêm các danh mục (hoặc </w:t>
      </w:r>
      <w:r w:rsidRPr="00DC1A3B">
        <w:rPr>
          <w:i/>
          <w:iCs/>
          <w:color w:val="313537"/>
          <w:bdr w:val="none" w:sz="0" w:space="0" w:color="auto" w:frame="1"/>
          <w:lang w:val="vi"/>
        </w:rPr>
        <w:t>thứ nguyên</w:t>
      </w:r>
      <w:r w:rsidRPr="00DC1A3B">
        <w:rPr>
          <w:lang w:val="vi"/>
        </w:rPr>
        <w:t xml:space="preserve">) bổ sung vào </w:t>
      </w:r>
      <w:r w:rsidRPr="00DC1A3B">
        <w:rPr>
          <w:color w:val="313537"/>
          <w:lang w:val="vi"/>
        </w:rPr>
        <w:t xml:space="preserve">chế độ xem để có thêm thông tin chi tiết về  dữ liệu của mình. Điều gì xảy ra khi bạn thêm một thứ nguyên như  </w:t>
      </w:r>
      <w:r w:rsidRPr="00DC1A3B">
        <w:rPr>
          <w:b/>
          <w:bCs/>
          <w:color w:val="313537"/>
          <w:bdr w:val="none" w:sz="0" w:space="0" w:color="auto" w:frame="1"/>
          <w:lang w:val="vi"/>
        </w:rPr>
        <w:t>Phân khúc khách hàng</w:t>
      </w:r>
      <w:r w:rsidRPr="00DC1A3B">
        <w:rPr>
          <w:color w:val="313537"/>
          <w:lang w:val="vi"/>
        </w:rPr>
        <w:t xml:space="preserve"> vào chế độ xem?</w:t>
      </w:r>
    </w:p>
    <w:p w14:paraId="16A96628" w14:textId="77777777" w:rsidR="009111D2" w:rsidRPr="00DC1A3B" w:rsidRDefault="009111D2" w:rsidP="00DC1A3B">
      <w:pPr>
        <w:spacing w:before="288"/>
        <w:textAlignment w:val="baseline"/>
        <w:rPr>
          <w:color w:val="313537"/>
          <w:lang w:val="en-VN"/>
        </w:rPr>
      </w:pPr>
      <w:r w:rsidRPr="00DC1A3B">
        <w:rPr>
          <w:color w:val="313537"/>
          <w:lang w:val="vi"/>
        </w:rPr>
        <w:t xml:space="preserve">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w:t>
      </w:r>
      <w:r w:rsidRPr="00DC1A3B">
        <w:rPr>
          <w:color w:val="313537"/>
          <w:lang w:val="vi"/>
        </w:rPr>
        <w:lastRenderedPageBreak/>
        <w:t>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DC1A3B">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DC1A3B">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DC1A3B">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DC1A3B">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DC1A3B">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DC1A3B">
      <w:pPr>
        <w:pStyle w:val="Heading3"/>
        <w:tabs>
          <w:tab w:val="num" w:pos="2157"/>
        </w:tabs>
        <w:rPr>
          <w:lang w:val="vi"/>
        </w:rPr>
      </w:pPr>
      <w:r w:rsidRPr="00DC1A3B">
        <w:rPr>
          <w:lang w:val="vi"/>
        </w:rPr>
        <w:t>Biểu đồ phân tán: Xem mối quan hệ dữ liệu và ngoại lệ</w:t>
      </w:r>
    </w:p>
    <w:p w14:paraId="2D11F0C8" w14:textId="77777777" w:rsidR="009111D2" w:rsidRPr="00DC1A3B" w:rsidRDefault="009111D2" w:rsidP="00DC1A3B">
      <w:pPr>
        <w:shd w:val="clear" w:color="auto" w:fill="FFFFFF"/>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DC1A3B">
      <w:pPr>
        <w:shd w:val="clear" w:color="auto" w:fill="FFFFFF"/>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68FAEC5" w14:textId="77777777" w:rsidR="009111D2" w:rsidRPr="00DC1A3B" w:rsidRDefault="009111D2" w:rsidP="00DC1A3B">
      <w:pPr>
        <w:shd w:val="clear" w:color="auto" w:fill="FFFFFF"/>
        <w:spacing w:before="288"/>
        <w:ind w:firstLine="0"/>
        <w:textAlignment w:val="baseline"/>
        <w:rPr>
          <w:color w:val="313537"/>
          <w:lang w:val="en-VN"/>
        </w:rPr>
      </w:pPr>
      <w:r w:rsidRPr="00DC1A3B">
        <w:rPr>
          <w:noProof/>
          <w:color w:val="313537"/>
          <w:lang w:val="vi"/>
        </w:rPr>
        <w:lastRenderedPageBreak/>
        <w:drawing>
          <wp:anchor distT="0" distB="0" distL="114300" distR="114300" simplePos="0" relativeHeight="251668480" behindDoc="0" locked="0" layoutInCell="1" allowOverlap="1" wp14:anchorId="6D79C36E" wp14:editId="734B42D3">
            <wp:simplePos x="0" y="0"/>
            <wp:positionH relativeFrom="column">
              <wp:posOffset>2540</wp:posOffset>
            </wp:positionH>
            <wp:positionV relativeFrom="paragraph">
              <wp:posOffset>183515</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02617AD8" w14:textId="77777777" w:rsidR="00786435" w:rsidRPr="00DC1A3B" w:rsidRDefault="00786435" w:rsidP="00DC1A3B">
      <w:pPr>
        <w:spacing w:before="100" w:beforeAutospacing="1" w:after="100" w:afterAutospacing="1"/>
        <w:textAlignment w:val="baseline"/>
        <w:rPr>
          <w:b/>
          <w:bCs/>
          <w:i/>
          <w:iCs/>
          <w:lang w:val="vi-VN"/>
        </w:rPr>
      </w:pPr>
    </w:p>
    <w:p w14:paraId="2E1C23C6" w14:textId="61EC8026" w:rsidR="00786435" w:rsidRPr="00DC1A3B" w:rsidRDefault="00786435" w:rsidP="00DC1A3B">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Outliers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793CB9ED" w14:textId="77777777" w:rsidR="009111D2" w:rsidRPr="00DC1A3B" w:rsidRDefault="009111D2" w:rsidP="00DC1A3B">
      <w:pPr>
        <w:shd w:val="clear" w:color="auto" w:fill="FFFFFF"/>
        <w:spacing w:before="288"/>
        <w:textAlignment w:val="baseline"/>
        <w:rPr>
          <w:color w:val="313537"/>
          <w:lang w:val="en-VN"/>
        </w:rPr>
      </w:pPr>
      <w:r w:rsidRPr="00DC1A3B">
        <w:rPr>
          <w:noProof/>
          <w:color w:val="313537"/>
          <w:lang w:val="en-VN"/>
        </w:rPr>
        <w:lastRenderedPageBreak/>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p>
    <w:p w14:paraId="29B5BCAC"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DC1A3B">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DC1A3B">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DC1A3B">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DC1A3B">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DC1A3B">
      <w:pPr>
        <w:ind w:firstLine="0"/>
        <w:rPr>
          <w:lang w:val="vi-VN"/>
        </w:rPr>
      </w:pPr>
    </w:p>
    <w:p w14:paraId="6EB277C3" w14:textId="55542F38" w:rsidR="00153BDA" w:rsidRPr="00DC1A3B" w:rsidRDefault="000875B1" w:rsidP="00DC1A3B">
      <w:pPr>
        <w:pStyle w:val="Heading1"/>
        <w:rPr>
          <w:sz w:val="26"/>
          <w:szCs w:val="26"/>
        </w:rPr>
      </w:pPr>
      <w:bookmarkStart w:id="29" w:name="_Toc98339745"/>
      <w:r w:rsidRPr="00DC1A3B">
        <w:rPr>
          <w:sz w:val="26"/>
          <w:szCs w:val="26"/>
        </w:rPr>
        <w:br w:type="column"/>
      </w:r>
      <w:r w:rsidR="00122D9F" w:rsidRPr="00DC1A3B">
        <w:rPr>
          <w:sz w:val="26"/>
          <w:szCs w:val="26"/>
        </w:rPr>
        <w:lastRenderedPageBreak/>
        <w:t>LÝ THUYẾT</w:t>
      </w:r>
      <w:bookmarkEnd w:id="29"/>
      <w:r w:rsidR="00122D9F" w:rsidRPr="00DC1A3B">
        <w:rPr>
          <w:sz w:val="26"/>
          <w:szCs w:val="26"/>
        </w:rPr>
        <w:t xml:space="preserve"> </w:t>
      </w:r>
    </w:p>
    <w:p w14:paraId="4FA9625C" w14:textId="2854C1A5" w:rsidR="00153BDA" w:rsidRPr="00DC1A3B" w:rsidRDefault="00924CD4" w:rsidP="00DC1A3B">
      <w:pPr>
        <w:pStyle w:val="Heading2"/>
        <w:rPr>
          <w:sz w:val="26"/>
        </w:rPr>
      </w:pPr>
      <w:r w:rsidRPr="00DC1A3B">
        <w:rPr>
          <w:sz w:val="26"/>
        </w:rPr>
        <w:t>Biến</w:t>
      </w:r>
      <w:r w:rsidRPr="00DC1A3B">
        <w:rPr>
          <w:sz w:val="26"/>
          <w:lang w:val="vi-VN"/>
        </w:rPr>
        <w:t xml:space="preserve"> (</w:t>
      </w:r>
      <w:r w:rsidR="00854352" w:rsidRPr="00DC1A3B">
        <w:rPr>
          <w:sz w:val="26"/>
        </w:rPr>
        <w:t>Variables</w:t>
      </w:r>
      <w:r w:rsidRPr="00DC1A3B">
        <w:rPr>
          <w:sz w:val="26"/>
          <w:lang w:val="vi-VN"/>
        </w:rPr>
        <w:t>)</w:t>
      </w:r>
    </w:p>
    <w:p w14:paraId="5F063510" w14:textId="46E26CEB" w:rsidR="00156148" w:rsidRPr="00DC1A3B" w:rsidRDefault="00CE6E48" w:rsidP="00DC1A3B">
      <w:pPr>
        <w:pStyle w:val="Heading3"/>
        <w:rPr>
          <w:b w:val="0"/>
          <w:bCs w:val="0"/>
          <w:lang w:val="en-GB"/>
        </w:rPr>
      </w:pPr>
      <w:r w:rsidRPr="00DC1A3B">
        <w:rPr>
          <w:b w:val="0"/>
          <w:bCs w:val="0"/>
        </w:rPr>
        <w:t>Var</w:t>
      </w:r>
      <w:r w:rsidRPr="00DC1A3B">
        <w:rPr>
          <w:b w:val="0"/>
          <w:bCs w:val="0"/>
          <w:lang w:val="en-GB"/>
        </w:rPr>
        <w:t>iables</w:t>
      </w:r>
    </w:p>
    <w:p w14:paraId="61494F7B" w14:textId="297E27E2" w:rsidR="00002D88" w:rsidRPr="00002D88" w:rsidRDefault="00DC1A3B" w:rsidP="003C07E2">
      <w:pPr>
        <w:spacing w:before="288"/>
        <w:ind w:firstLine="0"/>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C47D38">
      <w:pPr>
        <w:spacing w:before="288"/>
        <w:ind w:firstLine="0"/>
        <w:jc w:val="left"/>
        <w:rPr>
          <w:rFonts w:ascii="Consolas" w:hAnsi="Consolas" w:cs="Consolas"/>
          <w:color w:val="000000"/>
          <w:shd w:val="clear" w:color="auto" w:fill="FFFFFF"/>
          <w:lang w:val="en-VN"/>
        </w:rPr>
      </w:pPr>
      <w:r w:rsidRPr="00DC1A3B">
        <w:rPr>
          <w:rFonts w:ascii="Consolas" w:hAnsi="Consolas" w:cs="Consolas"/>
          <w:color w:val="000000"/>
          <w:shd w:val="clear" w:color="auto" w:fill="FFFFFF"/>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DC1A3B">
        <w:rPr>
          <w:rFonts w:ascii="Consolas" w:hAnsi="Consolas" w:cs="Consolas"/>
          <w:color w:val="000000"/>
          <w:shd w:val="clear" w:color="auto" w:fill="FFFFFF"/>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0F920A71" w14:textId="6F5A769C" w:rsidR="00DC1A3B" w:rsidRPr="00DC1A3B" w:rsidRDefault="00CE6E48" w:rsidP="00DC1A3B">
      <w:pPr>
        <w:pStyle w:val="Heading3"/>
        <w:rPr>
          <w:b w:val="0"/>
          <w:bCs w:val="0"/>
          <w:lang w:val="en-GB"/>
        </w:rPr>
      </w:pPr>
      <w:r w:rsidRPr="00DC1A3B">
        <w:rPr>
          <w:b w:val="0"/>
          <w:bCs w:val="0"/>
          <w:lang w:val="en-GB"/>
        </w:rPr>
        <w:t>Variable Names</w:t>
      </w:r>
    </w:p>
    <w:p w14:paraId="5A591398" w14:textId="618BA7B7" w:rsidR="00DC1A3B" w:rsidRPr="00DC1A3B" w:rsidRDefault="00DC1A3B" w:rsidP="00DC1A3B">
      <w:pPr>
        <w:ind w:firstLine="0"/>
        <w:rPr>
          <w:lang w:val="vi-VN"/>
        </w:rPr>
      </w:pPr>
      <w:r w:rsidRPr="00DC1A3B">
        <w:rPr>
          <w:lang w:val="vi-VN"/>
        </w:rPr>
        <w:t>Quy định đặt tên biến trong Python:</w:t>
      </w:r>
    </w:p>
    <w:p w14:paraId="45ADF25E" w14:textId="4E4CB250" w:rsidR="00DC1A3B" w:rsidRPr="00DC1A3B" w:rsidRDefault="00DC1A3B" w:rsidP="00DC1A3B">
      <w:pPr>
        <w:pStyle w:val="ListParagraph"/>
        <w:numPr>
          <w:ilvl w:val="0"/>
          <w:numId w:val="29"/>
        </w:numPr>
        <w:rPr>
          <w:szCs w:val="26"/>
          <w:lang w:val="vi-VN"/>
        </w:rPr>
      </w:pPr>
      <w:r w:rsidRPr="00DC1A3B">
        <w:rPr>
          <w:szCs w:val="26"/>
          <w:lang w:val="vi-VN"/>
        </w:rPr>
        <w:t>Tên biến được bắt đầu bằng một chữ cái hoặc dấu gạch dưới</w:t>
      </w:r>
    </w:p>
    <w:p w14:paraId="6F619415" w14:textId="64E83465" w:rsidR="00DC1A3B" w:rsidRPr="00DC1A3B" w:rsidRDefault="00DC1A3B" w:rsidP="00DC1A3B">
      <w:pPr>
        <w:pStyle w:val="ListParagraph"/>
        <w:numPr>
          <w:ilvl w:val="0"/>
          <w:numId w:val="29"/>
        </w:numPr>
        <w:rPr>
          <w:szCs w:val="26"/>
          <w:lang w:val="vi-VN"/>
        </w:rPr>
      </w:pPr>
      <w:r w:rsidRPr="00DC1A3B">
        <w:rPr>
          <w:szCs w:val="26"/>
          <w:lang w:val="vi-VN"/>
        </w:rPr>
        <w:t xml:space="preserve">Tên biến không được bắt đầu bằng số </w:t>
      </w:r>
    </w:p>
    <w:p w14:paraId="3B2EFC68" w14:textId="0E8FB98F" w:rsidR="00DC1A3B" w:rsidRPr="00DC1A3B" w:rsidRDefault="00DC1A3B" w:rsidP="00DC1A3B">
      <w:pPr>
        <w:pStyle w:val="ListParagraph"/>
        <w:numPr>
          <w:ilvl w:val="0"/>
          <w:numId w:val="29"/>
        </w:numPr>
        <w:rPr>
          <w:szCs w:val="26"/>
          <w:lang w:val="vi-VN"/>
        </w:rPr>
      </w:pPr>
      <w:r w:rsidRPr="00DC1A3B">
        <w:rPr>
          <w:szCs w:val="26"/>
          <w:lang w:val="vi-VN"/>
        </w:rPr>
        <w:t>Tên biến chỉ chứa chữ cái, số hoặc dấu gạch dưới</w:t>
      </w:r>
    </w:p>
    <w:p w14:paraId="13D9B40B" w14:textId="77777777" w:rsidR="003C07E2" w:rsidRDefault="00DC1A3B" w:rsidP="003C07E2">
      <w:pPr>
        <w:pStyle w:val="ListParagraph"/>
        <w:numPr>
          <w:ilvl w:val="0"/>
          <w:numId w:val="29"/>
        </w:numPr>
        <w:rPr>
          <w:szCs w:val="26"/>
          <w:lang w:val="vi-VN"/>
        </w:rPr>
      </w:pPr>
      <w:r w:rsidRPr="00DC1A3B">
        <w:rPr>
          <w:szCs w:val="26"/>
          <w:lang w:val="vi-VN"/>
        </w:rPr>
        <w:t>Tên biến phân biệt chữ hoa và chữ thường</w:t>
      </w:r>
    </w:p>
    <w:p w14:paraId="7537009E" w14:textId="21DCC664" w:rsidR="00DC1A3B" w:rsidRPr="003C07E2" w:rsidRDefault="00DC1A3B" w:rsidP="003C07E2">
      <w:pPr>
        <w:pStyle w:val="ListParagraph"/>
        <w:ind w:firstLine="0"/>
        <w:jc w:val="left"/>
        <w:rPr>
          <w:szCs w:val="26"/>
          <w:lang w:val="vi-VN"/>
        </w:rPr>
      </w:pPr>
      <w:r w:rsidRPr="003C07E2">
        <w:rPr>
          <w:rFonts w:ascii="Consolas" w:hAnsi="Consolas" w:cs="Consolas"/>
          <w:color w:val="000000"/>
        </w:rPr>
        <w:t>my_var = </w:t>
      </w:r>
      <w:r w:rsidRPr="003C07E2">
        <w:rPr>
          <w:rFonts w:ascii="Consolas" w:hAnsi="Consolas" w:cs="Consolas"/>
          <w:color w:val="A52A2A"/>
        </w:rPr>
        <w:t>"John"</w:t>
      </w:r>
      <w:r w:rsidRPr="003C07E2">
        <w:rPr>
          <w:rFonts w:ascii="Consolas" w:hAnsi="Consolas" w:cs="Consolas"/>
          <w:color w:val="000000"/>
        </w:rPr>
        <w:br/>
        <w:t>myVar = </w:t>
      </w:r>
      <w:r w:rsidRPr="003C07E2">
        <w:rPr>
          <w:rFonts w:ascii="Consolas" w:hAnsi="Consolas" w:cs="Consolas"/>
          <w:color w:val="A52A2A"/>
        </w:rPr>
        <w:t>"John"</w:t>
      </w:r>
      <w:r w:rsidRPr="003C07E2">
        <w:rPr>
          <w:rFonts w:ascii="Consolas" w:hAnsi="Consolas" w:cs="Consolas"/>
          <w:color w:val="000000"/>
        </w:rPr>
        <w:br/>
        <w:t>myvar2 = </w:t>
      </w:r>
      <w:r w:rsidRPr="003C07E2">
        <w:rPr>
          <w:rFonts w:ascii="Consolas" w:hAnsi="Consolas" w:cs="Consolas"/>
          <w:color w:val="A52A2A"/>
        </w:rPr>
        <w:t>"John"</w:t>
      </w:r>
    </w:p>
    <w:p w14:paraId="6BC94E9B" w14:textId="727DDCDA" w:rsidR="00DC1A3B" w:rsidRPr="00DC1A3B" w:rsidRDefault="00DC1A3B" w:rsidP="00DC1A3B">
      <w:pPr>
        <w:numPr>
          <w:ilvl w:val="0"/>
          <w:numId w:val="30"/>
        </w:numPr>
        <w:spacing w:before="288" w:beforeAutospacing="1" w:after="100" w:afterAutospacing="1"/>
        <w:jc w:val="left"/>
        <w:rPr>
          <w:color w:val="000000"/>
        </w:rPr>
      </w:pPr>
      <w:r w:rsidRPr="00DC1A3B">
        <w:rPr>
          <w:color w:val="000000"/>
          <w:lang w:val="vi-VN"/>
        </w:rPr>
        <w:t>Tên biến không hợp lệ:</w:t>
      </w:r>
    </w:p>
    <w:p w14:paraId="118620B6" w14:textId="2734B758" w:rsidR="00DC1A3B" w:rsidRPr="00C47D38" w:rsidRDefault="00DC1A3B" w:rsidP="00C47D38">
      <w:pPr>
        <w:shd w:val="clear" w:color="auto" w:fill="F2DBDB" w:themeFill="accent2" w:themeFillTint="33"/>
        <w:spacing w:before="288"/>
        <w:ind w:left="720" w:firstLine="0"/>
        <w:jc w:val="left"/>
        <w:rPr>
          <w:rFonts w:ascii="Consolas" w:hAnsi="Consolas" w:cs="Consolas"/>
          <w:color w:val="000000"/>
        </w:rPr>
      </w:pPr>
      <w:r w:rsidRPr="00DC1A3B">
        <w:rPr>
          <w:rFonts w:ascii="Consolas" w:hAnsi="Consolas" w:cs="Consolas"/>
          <w:color w:val="000000"/>
        </w:rPr>
        <w:t>2myvar = </w:t>
      </w:r>
      <w:r w:rsidRPr="00DC1A3B">
        <w:rPr>
          <w:rFonts w:ascii="Consolas" w:hAnsi="Consolas" w:cs="Consolas"/>
          <w:color w:val="A52A2A"/>
        </w:rPr>
        <w:t>"John"</w:t>
      </w:r>
      <w:r w:rsidRPr="00DC1A3B">
        <w:rPr>
          <w:rFonts w:ascii="Consolas" w:hAnsi="Consolas" w:cs="Consolas"/>
          <w:color w:val="000000"/>
        </w:rPr>
        <w:br/>
        <w:t>my-var = </w:t>
      </w:r>
      <w:r w:rsidRPr="00DC1A3B">
        <w:rPr>
          <w:rFonts w:ascii="Consolas" w:hAnsi="Consolas" w:cs="Consolas"/>
          <w:color w:val="A52A2A"/>
        </w:rPr>
        <w:t>"John"</w:t>
      </w:r>
    </w:p>
    <w:p w14:paraId="424B45AB" w14:textId="79CED8CD" w:rsidR="00E45505" w:rsidRDefault="00E45505" w:rsidP="00DC1A3B">
      <w:pPr>
        <w:pStyle w:val="Heading3"/>
        <w:rPr>
          <w:b w:val="0"/>
          <w:bCs w:val="0"/>
        </w:rPr>
      </w:pPr>
      <w:r w:rsidRPr="00DC1A3B">
        <w:rPr>
          <w:b w:val="0"/>
          <w:bCs w:val="0"/>
        </w:rPr>
        <w:t>Global Variables</w:t>
      </w:r>
    </w:p>
    <w:p w14:paraId="1589E446" w14:textId="77777777" w:rsidR="003B31A9" w:rsidRDefault="003B31A9" w:rsidP="003B31A9">
      <w:pPr>
        <w:ind w:firstLine="0"/>
      </w:pPr>
      <w:r w:rsidRPr="003B31A9">
        <w:t>Các biến toàn cục có thể được sử dụng bởi tất cả mọi người, cả bên trong hàm và bên ngoài.</w:t>
      </w:r>
    </w:p>
    <w:p w14:paraId="352357AA" w14:textId="07ADD72C" w:rsidR="003B31A9" w:rsidRPr="003B31A9" w:rsidRDefault="003B31A9" w:rsidP="003B31A9">
      <w:pPr>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awesome"</w:t>
      </w:r>
      <w:r w:rsidRPr="00ED2EA9">
        <w:rPr>
          <w:rFonts w:ascii="Consolas" w:hAnsi="Consolas" w:cs="Consolas"/>
          <w:color w:val="000000"/>
        </w:rPr>
        <w:br/>
      </w:r>
      <w:r w:rsidRPr="00ED2EA9">
        <w:rPr>
          <w:rFonts w:ascii="Consolas" w:hAnsi="Consolas" w:cs="Consolas"/>
          <w:color w:val="0000CD"/>
        </w:rPr>
        <w:t>def</w:t>
      </w:r>
      <w:r w:rsidRPr="00ED2EA9">
        <w:rPr>
          <w:rFonts w:ascii="Consolas" w:hAnsi="Consolas" w:cs="Consolas"/>
          <w:color w:val="000000"/>
        </w:rPr>
        <w:t> myfunc():</w:t>
      </w:r>
      <w:r w:rsidRPr="00ED2EA9">
        <w:rPr>
          <w:rFonts w:ascii="Consolas" w:hAnsi="Consolas" w:cs="Consolas"/>
          <w:color w:val="000000"/>
        </w:rPr>
        <w:br/>
        <w:t>  </w:t>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A52A2A"/>
        </w:rPr>
        <w:t>"Python is "</w:t>
      </w:r>
      <w:r w:rsidRPr="00ED2EA9">
        <w:rPr>
          <w:rFonts w:ascii="Consolas" w:hAnsi="Consolas" w:cs="Consolas"/>
          <w:color w:val="000000"/>
        </w:rPr>
        <w:t> + x)</w:t>
      </w:r>
      <w:r w:rsidRPr="00ED2EA9">
        <w:rPr>
          <w:rFonts w:ascii="Consolas" w:hAnsi="Consolas" w:cs="Consolas"/>
          <w:color w:val="000000"/>
        </w:rPr>
        <w:br/>
        <w:t>myfunc() </w:t>
      </w:r>
    </w:p>
    <w:p w14:paraId="6C5E209E" w14:textId="672721C7" w:rsidR="00854352" w:rsidRPr="00DC1A3B" w:rsidRDefault="00854352" w:rsidP="00DC1A3B">
      <w:pPr>
        <w:pStyle w:val="Heading2"/>
        <w:rPr>
          <w:sz w:val="26"/>
          <w:lang w:val="vi-VN"/>
        </w:rPr>
      </w:pPr>
      <w:r w:rsidRPr="00DC1A3B">
        <w:rPr>
          <w:sz w:val="26"/>
        </w:rPr>
        <w:lastRenderedPageBreak/>
        <w:t>Data</w:t>
      </w:r>
      <w:r w:rsidRPr="00DC1A3B">
        <w:rPr>
          <w:sz w:val="26"/>
          <w:lang w:val="vi-VN"/>
        </w:rPr>
        <w:t xml:space="preserve"> Types, Numbers &amp; Casting</w:t>
      </w:r>
    </w:p>
    <w:p w14:paraId="6C57016F" w14:textId="7728626C" w:rsidR="00210FF5" w:rsidRPr="003C07E2" w:rsidRDefault="00E45505" w:rsidP="002D7753">
      <w:pPr>
        <w:pStyle w:val="Heading3"/>
        <w:rPr>
          <w:b w:val="0"/>
          <w:bCs w:val="0"/>
          <w:lang w:val="en-GB"/>
        </w:rPr>
      </w:pPr>
      <w:r w:rsidRPr="00C47D38">
        <w:rPr>
          <w:b w:val="0"/>
          <w:bCs w:val="0"/>
          <w:lang w:val="en-GB"/>
        </w:rPr>
        <w:t>Data Types</w:t>
      </w:r>
      <w:r w:rsidR="002D7753">
        <w:rPr>
          <w:b w:val="0"/>
          <w:bCs w:val="0"/>
          <w:lang w:val="vi-VN"/>
        </w:rPr>
        <w:t xml:space="preserve"> </w:t>
      </w:r>
      <w:r w:rsidRPr="00C47D38">
        <w:rPr>
          <w:b w:val="0"/>
          <w:bCs w:val="0"/>
          <w:lang w:val="en-GB"/>
        </w:rPr>
        <w:t>Numbers</w:t>
      </w:r>
    </w:p>
    <w:p w14:paraId="66372D34" w14:textId="4D6A3765" w:rsidR="00210FF5" w:rsidRDefault="00210FF5" w:rsidP="00210FF5">
      <w:pPr>
        <w:ind w:firstLine="0"/>
        <w:rPr>
          <w:lang w:val="vi-VN"/>
        </w:rPr>
      </w:pPr>
      <w:r>
        <w:rPr>
          <w:lang w:val="vi-VN"/>
        </w:rPr>
        <w:t>Có ba kiểu số trong Python : int, float, complex</w:t>
      </w:r>
    </w:p>
    <w:p w14:paraId="6EFCC1C0" w14:textId="41505120" w:rsidR="003B31A9" w:rsidRPr="003C07E2" w:rsidRDefault="00210FF5" w:rsidP="003C07E2">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69B6B278" w14:textId="2BCAAF77" w:rsidR="00E45505" w:rsidRDefault="00E45505" w:rsidP="00C47D38">
      <w:pPr>
        <w:pStyle w:val="Heading3"/>
        <w:rPr>
          <w:b w:val="0"/>
          <w:bCs w:val="0"/>
          <w:i w:val="0"/>
          <w:iCs/>
          <w:lang w:val="en-GB"/>
        </w:rPr>
      </w:pPr>
      <w:r w:rsidRPr="00C47D38">
        <w:rPr>
          <w:b w:val="0"/>
          <w:bCs w:val="0"/>
          <w:i w:val="0"/>
          <w:iCs/>
          <w:lang w:val="en-GB"/>
        </w:rPr>
        <w:t>Casting</w:t>
      </w:r>
    </w:p>
    <w:p w14:paraId="19BA2D64" w14:textId="1C983CA0" w:rsidR="00FE64ED" w:rsidRDefault="00FE64ED" w:rsidP="00FE64ED">
      <w:pPr>
        <w:ind w:firstLine="0"/>
        <w:rPr>
          <w:lang w:val="vi-VN"/>
        </w:rPr>
      </w:pPr>
      <w:r>
        <w:rPr>
          <w:lang w:val="vi-VN"/>
        </w:rPr>
        <w:t xml:space="preserve">Khi bạn muốn chỉ định kiểu cho một biến, thì chỉ cần ép kiểu </w:t>
      </w:r>
    </w:p>
    <w:p w14:paraId="3E241CE4" w14:textId="076D275F" w:rsidR="00FE64ED" w:rsidRPr="00FE64ED" w:rsidRDefault="00FE64ED" w:rsidP="00FE64ED">
      <w:pPr>
        <w:ind w:firstLine="0"/>
        <w:jc w:val="left"/>
        <w:rPr>
          <w:lang w:val="vi-VN"/>
        </w:rPr>
      </w:pPr>
      <w:r w:rsidRPr="00FE64ED">
        <w:rPr>
          <w:lang w:val="vi-VN"/>
        </w:rPr>
        <w:t>Integers:</w:t>
      </w:r>
      <w:r>
        <w:rPr>
          <w:rFonts w:ascii="Consolas" w:hAnsi="Consolas" w:cs="Consolas"/>
          <w:color w:val="008000"/>
          <w:lang w:val="vi-VN"/>
        </w:rPr>
        <w:tab/>
      </w:r>
      <w:r w:rsidRPr="00ED2EA9">
        <w:rPr>
          <w:rFonts w:ascii="Consolas" w:hAnsi="Consolas" w:cs="Consolas"/>
          <w:color w:val="000000"/>
        </w:rPr>
        <w:t>y = </w:t>
      </w:r>
      <w:r w:rsidRPr="00ED2EA9">
        <w:rPr>
          <w:rFonts w:ascii="Consolas" w:hAnsi="Consolas" w:cs="Consolas"/>
          <w:color w:val="0000CD"/>
        </w:rPr>
        <w:t>int</w:t>
      </w:r>
      <w:r w:rsidRPr="00ED2EA9">
        <w:rPr>
          <w:rFonts w:ascii="Consolas" w:hAnsi="Consolas" w:cs="Consolas"/>
          <w:color w:val="000000"/>
        </w:rPr>
        <w:t>(</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y will be 2</w:t>
      </w:r>
    </w:p>
    <w:p w14:paraId="4C8E2528" w14:textId="2D467F2C" w:rsidR="00FE64ED" w:rsidRPr="00FE64ED" w:rsidRDefault="00FE64ED" w:rsidP="00FE64ED">
      <w:pPr>
        <w:ind w:firstLine="0"/>
        <w:rPr>
          <w:lang w:val="vi-VN"/>
        </w:rPr>
      </w:pPr>
      <w:r w:rsidRPr="00FE64ED">
        <w:rPr>
          <w:lang w:val="vi-VN"/>
        </w:rPr>
        <w:t>Floats:</w:t>
      </w:r>
      <w:r>
        <w:rPr>
          <w:lang w:val="vi-VN"/>
        </w:rPr>
        <w:tab/>
      </w:r>
      <w:r>
        <w:rPr>
          <w:lang w:val="vi-VN"/>
        </w:rPr>
        <w:tab/>
      </w:r>
      <w:r w:rsidRPr="00ED2EA9">
        <w:rPr>
          <w:rFonts w:ascii="Consolas" w:hAnsi="Consolas" w:cs="Consolas"/>
          <w:color w:val="000000"/>
        </w:rPr>
        <w:t>z = </w:t>
      </w:r>
      <w:r w:rsidRPr="00ED2EA9">
        <w:rPr>
          <w:rFonts w:ascii="Consolas" w:hAnsi="Consolas" w:cs="Consolas"/>
          <w:color w:val="0000CD"/>
        </w:rPr>
        <w:t>float</w:t>
      </w:r>
      <w:r w:rsidRPr="00ED2EA9">
        <w:rPr>
          <w:rFonts w:ascii="Consolas" w:hAnsi="Consolas" w:cs="Consolas"/>
          <w:color w:val="000000"/>
        </w:rPr>
        <w:t>(</w:t>
      </w:r>
      <w:r w:rsidRPr="00ED2EA9">
        <w:rPr>
          <w:rFonts w:ascii="Consolas" w:hAnsi="Consolas" w:cs="Consolas"/>
          <w:color w:val="A52A2A"/>
        </w:rPr>
        <w:t>"3"</w:t>
      </w:r>
      <w:r w:rsidRPr="00ED2EA9">
        <w:rPr>
          <w:rFonts w:ascii="Consolas" w:hAnsi="Consolas" w:cs="Consolas"/>
          <w:color w:val="000000"/>
        </w:rPr>
        <w:t>)   </w:t>
      </w:r>
      <w:r w:rsidRPr="00ED2EA9">
        <w:rPr>
          <w:rFonts w:ascii="Consolas" w:hAnsi="Consolas" w:cs="Consolas"/>
          <w:color w:val="008000"/>
        </w:rPr>
        <w:t># z will be 3.0</w:t>
      </w:r>
    </w:p>
    <w:p w14:paraId="1418776E" w14:textId="275F21BC" w:rsidR="003C07E2" w:rsidRPr="003C07E2" w:rsidRDefault="00FE64ED" w:rsidP="00FE64ED">
      <w:pPr>
        <w:ind w:firstLine="0"/>
        <w:rPr>
          <w:rFonts w:ascii="Consolas" w:hAnsi="Consolas" w:cs="Consolas"/>
          <w:color w:val="008000"/>
        </w:rPr>
      </w:pPr>
      <w:r w:rsidRPr="00FE64ED">
        <w:rPr>
          <w:lang w:val="vi-VN"/>
        </w:rPr>
        <w:t>Strings:</w:t>
      </w:r>
      <w:r>
        <w:rPr>
          <w:lang w:val="vi-VN"/>
        </w:rPr>
        <w:tab/>
      </w:r>
      <w:r w:rsidRPr="00ED2EA9">
        <w:rPr>
          <w:rFonts w:ascii="Consolas" w:hAnsi="Consolas" w:cs="Consolas"/>
          <w:color w:val="000000"/>
        </w:rPr>
        <w:t>y = </w:t>
      </w:r>
      <w:r w:rsidRPr="00ED2EA9">
        <w:rPr>
          <w:rFonts w:ascii="Consolas" w:hAnsi="Consolas" w:cs="Consolas"/>
          <w:color w:val="0000CD"/>
        </w:rPr>
        <w:t>str</w:t>
      </w:r>
      <w:r w:rsidRPr="00ED2EA9">
        <w:rPr>
          <w:rFonts w:ascii="Consolas" w:hAnsi="Consolas" w:cs="Consolas"/>
          <w:color w:val="000000"/>
        </w:rPr>
        <w:t>(</w:t>
      </w:r>
      <w:r w:rsidRPr="00ED2EA9">
        <w:rPr>
          <w:rFonts w:ascii="Consolas" w:hAnsi="Consolas" w:cs="Consolas"/>
          <w:color w:val="FF0000"/>
        </w:rPr>
        <w:t>2</w:t>
      </w:r>
      <w:r w:rsidRPr="00ED2EA9">
        <w:rPr>
          <w:rFonts w:ascii="Consolas" w:hAnsi="Consolas" w:cs="Consolas"/>
          <w:color w:val="000000"/>
        </w:rPr>
        <w:t>)    </w:t>
      </w:r>
      <w:r w:rsidRPr="00ED2EA9">
        <w:rPr>
          <w:rFonts w:ascii="Consolas" w:hAnsi="Consolas" w:cs="Consolas"/>
          <w:color w:val="008000"/>
        </w:rPr>
        <w:t># y will be '2'</w:t>
      </w:r>
    </w:p>
    <w:p w14:paraId="175A879D" w14:textId="77777777" w:rsidR="00FE64ED" w:rsidRPr="00FE64ED" w:rsidRDefault="00FE64ED" w:rsidP="00FE64ED">
      <w:pPr>
        <w:ind w:firstLine="0"/>
        <w:rPr>
          <w:lang w:val="vi-VN"/>
        </w:rPr>
      </w:pPr>
    </w:p>
    <w:p w14:paraId="5F986BF9" w14:textId="2EE52C68" w:rsidR="00854352" w:rsidRPr="00DC1A3B" w:rsidRDefault="00854352" w:rsidP="00DC1A3B">
      <w:pPr>
        <w:pStyle w:val="Heading2"/>
        <w:rPr>
          <w:sz w:val="26"/>
        </w:rPr>
      </w:pPr>
      <w:r w:rsidRPr="00DC1A3B">
        <w:rPr>
          <w:sz w:val="26"/>
        </w:rPr>
        <w:t>Strings</w:t>
      </w:r>
    </w:p>
    <w:p w14:paraId="54BFDA2D" w14:textId="6354B31B" w:rsidR="003C07E2" w:rsidRPr="002D7753" w:rsidRDefault="003C07E2" w:rsidP="002D7753">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2D7753">
      <w:pPr>
        <w:pStyle w:val="Heading3"/>
        <w:rPr>
          <w:b w:val="0"/>
          <w:bCs w:val="0"/>
        </w:rPr>
      </w:pPr>
      <w:r w:rsidRPr="00DC1A3B">
        <w:rPr>
          <w:b w:val="0"/>
          <w:bCs w:val="0"/>
        </w:rPr>
        <w:t>Concatenate Strings</w:t>
      </w:r>
    </w:p>
    <w:p w14:paraId="22631E70" w14:textId="50609F3E" w:rsidR="002D7753" w:rsidRDefault="002D7753" w:rsidP="002D7753">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4A3AE5">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1FA41CC3" w14:textId="1212E81A" w:rsidR="002D7753" w:rsidRDefault="00201043" w:rsidP="002D7753">
      <w:pPr>
        <w:pStyle w:val="Heading3"/>
        <w:rPr>
          <w:b w:val="0"/>
          <w:bCs w:val="0"/>
        </w:rPr>
      </w:pPr>
      <w:r w:rsidRPr="00DC1A3B">
        <w:rPr>
          <w:b w:val="0"/>
          <w:bCs w:val="0"/>
        </w:rPr>
        <w:t>Escape Characters</w:t>
      </w:r>
    </w:p>
    <w:p w14:paraId="1E920F50" w14:textId="0E94A041"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w:t>
      </w:r>
      <w:r>
        <w:rPr>
          <w:color w:val="000000" w:themeColor="text1"/>
          <w:lang w:val="vi-VN"/>
        </w:rPr>
        <w:t xml:space="preserve">: </w:t>
      </w:r>
      <w:r>
        <w:rPr>
          <w:color w:val="000000" w:themeColor="text1"/>
          <w:lang w:val="vi-VN"/>
        </w:rPr>
        <w:tab/>
      </w:r>
      <w:r w:rsidRPr="004A3AE5">
        <w:rPr>
          <w:color w:val="000000" w:themeColor="text1"/>
        </w:rPr>
        <w:t>Trích dẫn đơn</w:t>
      </w:r>
    </w:p>
    <w:p w14:paraId="646241CF" w14:textId="76D49D26"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w:t>
      </w:r>
      <w:r>
        <w:rPr>
          <w:color w:val="000000" w:themeColor="text1"/>
          <w:lang w:val="vi-VN"/>
        </w:rPr>
        <w:t xml:space="preserve">: </w:t>
      </w:r>
      <w:r>
        <w:rPr>
          <w:color w:val="000000" w:themeColor="text1"/>
          <w:lang w:val="vi-VN"/>
        </w:rPr>
        <w:tab/>
      </w:r>
      <w:r w:rsidRPr="004A3AE5">
        <w:rPr>
          <w:color w:val="000000" w:themeColor="text1"/>
        </w:rPr>
        <w:t>Dấu gạch chéo ngược</w:t>
      </w:r>
    </w:p>
    <w:p w14:paraId="2883828F" w14:textId="32B9F813"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lastRenderedPageBreak/>
        <w:t>\n</w:t>
      </w:r>
      <w:r>
        <w:rPr>
          <w:color w:val="000000" w:themeColor="text1"/>
          <w:lang w:val="vi-VN"/>
        </w:rPr>
        <w:t xml:space="preserve">: </w:t>
      </w:r>
      <w:r>
        <w:rPr>
          <w:color w:val="000000" w:themeColor="text1"/>
          <w:lang w:val="vi-VN"/>
        </w:rPr>
        <w:tab/>
      </w:r>
      <w:r w:rsidRPr="004A3AE5">
        <w:rPr>
          <w:color w:val="000000" w:themeColor="text1"/>
        </w:rPr>
        <w:t>Dòng mới</w:t>
      </w:r>
    </w:p>
    <w:p w14:paraId="5834720D" w14:textId="2C46C9D7"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r</w:t>
      </w:r>
      <w:r>
        <w:rPr>
          <w:color w:val="000000" w:themeColor="text1"/>
          <w:lang w:val="vi-VN"/>
        </w:rPr>
        <w:t xml:space="preserve">: </w:t>
      </w:r>
      <w:r>
        <w:rPr>
          <w:color w:val="000000" w:themeColor="text1"/>
          <w:lang w:val="vi-VN"/>
        </w:rPr>
        <w:tab/>
      </w:r>
      <w:r w:rsidRPr="004A3AE5">
        <w:rPr>
          <w:color w:val="000000" w:themeColor="text1"/>
        </w:rPr>
        <w:t>Vận chuyển trở lại</w:t>
      </w:r>
    </w:p>
    <w:p w14:paraId="6F084F36" w14:textId="51FE8525"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t</w:t>
      </w:r>
      <w:r>
        <w:rPr>
          <w:color w:val="000000" w:themeColor="text1"/>
          <w:lang w:val="vi-VN"/>
        </w:rPr>
        <w:t xml:space="preserve">: </w:t>
      </w:r>
      <w:r>
        <w:rPr>
          <w:color w:val="000000" w:themeColor="text1"/>
          <w:lang w:val="vi-VN"/>
        </w:rPr>
        <w:tab/>
      </w:r>
      <w:r w:rsidRPr="004A3AE5">
        <w:rPr>
          <w:color w:val="000000" w:themeColor="text1"/>
        </w:rPr>
        <w:t>Chuyển hướng</w:t>
      </w:r>
    </w:p>
    <w:p w14:paraId="2CD3B970" w14:textId="201B739A"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b</w:t>
      </w:r>
      <w:r>
        <w:rPr>
          <w:color w:val="000000" w:themeColor="text1"/>
          <w:lang w:val="vi-VN"/>
        </w:rPr>
        <w:t xml:space="preserve">: </w:t>
      </w:r>
      <w:r>
        <w:rPr>
          <w:color w:val="000000" w:themeColor="text1"/>
          <w:lang w:val="vi-VN"/>
        </w:rPr>
        <w:tab/>
      </w:r>
      <w:r w:rsidRPr="004A3AE5">
        <w:rPr>
          <w:color w:val="000000" w:themeColor="text1"/>
        </w:rPr>
        <w:t>Backspace</w:t>
      </w:r>
    </w:p>
    <w:p w14:paraId="517DCA0A" w14:textId="0380AA00"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f</w:t>
      </w:r>
      <w:r>
        <w:rPr>
          <w:color w:val="000000" w:themeColor="text1"/>
          <w:lang w:val="vi-VN"/>
        </w:rPr>
        <w:t>:</w:t>
      </w:r>
      <w:r>
        <w:rPr>
          <w:color w:val="000000" w:themeColor="text1"/>
          <w:lang w:val="vi-VN"/>
        </w:rPr>
        <w:tab/>
      </w:r>
      <w:r w:rsidRPr="004A3AE5">
        <w:rPr>
          <w:color w:val="000000" w:themeColor="text1"/>
        </w:rPr>
        <w:t>Thức ăn dạng</w:t>
      </w:r>
    </w:p>
    <w:p w14:paraId="61BCBEFE" w14:textId="5C7DD4BF"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ooo</w:t>
      </w:r>
      <w:r>
        <w:rPr>
          <w:color w:val="000000" w:themeColor="text1"/>
          <w:lang w:val="vi-VN"/>
        </w:rPr>
        <w:t xml:space="preserve">: </w:t>
      </w:r>
      <w:r w:rsidRPr="004A3AE5">
        <w:rPr>
          <w:color w:val="000000" w:themeColor="text1"/>
        </w:rPr>
        <w:t>Giá trị bát phân</w:t>
      </w:r>
    </w:p>
    <w:p w14:paraId="18AAB88A" w14:textId="6257810C" w:rsidR="002D7753"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xhh</w:t>
      </w:r>
      <w:r>
        <w:rPr>
          <w:color w:val="000000" w:themeColor="text1"/>
          <w:lang w:val="vi-VN"/>
        </w:rPr>
        <w:t xml:space="preserve">: </w:t>
      </w:r>
      <w:r w:rsidRPr="004A3AE5">
        <w:rPr>
          <w:color w:val="000000" w:themeColor="text1"/>
        </w:rPr>
        <w:t>Giá trị hex</w:t>
      </w:r>
    </w:p>
    <w:p w14:paraId="1D3D2795" w14:textId="32C196A2" w:rsidR="00B14A1B" w:rsidRPr="00B14A1B" w:rsidRDefault="00201043" w:rsidP="00B14A1B">
      <w:pPr>
        <w:pStyle w:val="Heading3"/>
        <w:rPr>
          <w:b w:val="0"/>
          <w:bCs w:val="0"/>
        </w:rPr>
      </w:pPr>
      <w:r w:rsidRPr="00DC1A3B">
        <w:rPr>
          <w:b w:val="0"/>
          <w:bCs w:val="0"/>
        </w:rPr>
        <w:t>String Methods</w:t>
      </w:r>
    </w:p>
    <w:p w14:paraId="5385C80B" w14:textId="76BF6189"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apitalize()</w:t>
      </w:r>
      <w:r w:rsidRPr="00B14A1B">
        <w:rPr>
          <w:color w:val="000000" w:themeColor="text1"/>
          <w:lang w:val="vi-VN"/>
        </w:rPr>
        <w:t xml:space="preserve">: </w:t>
      </w:r>
      <w:r w:rsidRPr="00B14A1B">
        <w:rPr>
          <w:color w:val="000000" w:themeColor="text1"/>
        </w:rPr>
        <w:t>Chuyển ký tự đầu tiên thành chữ hoa</w:t>
      </w:r>
    </w:p>
    <w:p w14:paraId="2ABA435A" w14:textId="5B8BDB4E"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asefold()</w:t>
      </w:r>
      <w:r w:rsidRPr="00B14A1B">
        <w:rPr>
          <w:color w:val="000000" w:themeColor="text1"/>
          <w:lang w:val="vi-VN"/>
        </w:rPr>
        <w:t xml:space="preserve">: </w:t>
      </w:r>
      <w:r w:rsidRPr="00B14A1B">
        <w:rPr>
          <w:color w:val="000000" w:themeColor="text1"/>
        </w:rPr>
        <w:t>Chuyển chuỗi thành chữ thường</w:t>
      </w:r>
    </w:p>
    <w:p w14:paraId="64AB864D" w14:textId="3DE0F780"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enter()</w:t>
      </w:r>
      <w:r w:rsidRPr="00B14A1B">
        <w:rPr>
          <w:color w:val="000000" w:themeColor="text1"/>
          <w:lang w:val="vi-VN"/>
        </w:rPr>
        <w:t xml:space="preserve">: </w:t>
      </w:r>
      <w:r w:rsidRPr="00B14A1B">
        <w:rPr>
          <w:color w:val="000000" w:themeColor="text1"/>
        </w:rPr>
        <w:t>Trả về một chuỗi căn giữa</w:t>
      </w:r>
    </w:p>
    <w:p w14:paraId="38B305F8" w14:textId="1CC3AC60"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ount()</w:t>
      </w:r>
      <w:r w:rsidRPr="00B14A1B">
        <w:rPr>
          <w:color w:val="000000" w:themeColor="text1"/>
          <w:lang w:val="vi-VN"/>
        </w:rPr>
        <w:t xml:space="preserve">: </w:t>
      </w:r>
      <w:r w:rsidRPr="00B14A1B">
        <w:rPr>
          <w:color w:val="000000" w:themeColor="text1"/>
        </w:rPr>
        <w:t>Trả về số lần một giá trị được chỉ định xuất hiện trong một chuỗi</w:t>
      </w:r>
    </w:p>
    <w:p w14:paraId="38DE91E2" w14:textId="37F63D70"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lang w:val="vi-VN"/>
        </w:rPr>
      </w:pPr>
      <w:r w:rsidRPr="00B14A1B">
        <w:rPr>
          <w:color w:val="000000" w:themeColor="text1"/>
        </w:rPr>
        <w:t>format()</w:t>
      </w:r>
      <w:r w:rsidRPr="00B14A1B">
        <w:rPr>
          <w:color w:val="000000" w:themeColor="text1"/>
          <w:lang w:val="vi-VN"/>
        </w:rPr>
        <w:t xml:space="preserve">: </w:t>
      </w:r>
      <w:r w:rsidRPr="00B14A1B">
        <w:rPr>
          <w:color w:val="000000" w:themeColor="text1"/>
        </w:rPr>
        <w:t>Định dạng các giá trị được chỉ định trong một chuỗi</w:t>
      </w:r>
    </w:p>
    <w:p w14:paraId="1BB9B9EE" w14:textId="4CD186A8"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ndex()</w:t>
      </w:r>
      <w:r w:rsidRPr="00B14A1B">
        <w:rPr>
          <w:color w:val="000000" w:themeColor="text1"/>
          <w:lang w:val="vi-VN"/>
        </w:rPr>
        <w:t xml:space="preserve">: </w:t>
      </w:r>
      <w:r w:rsidRPr="00B14A1B">
        <w:rPr>
          <w:color w:val="000000" w:themeColor="text1"/>
        </w:rPr>
        <w:t>Tìm kiếm chuỗi cho một giá trị được chỉ định và trả về vị trí nơi nó được tìm thấy</w:t>
      </w:r>
    </w:p>
    <w:p w14:paraId="293CF69B" w14:textId="1B286AD5"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lower()</w:t>
      </w:r>
      <w:r w:rsidRPr="00B14A1B">
        <w:rPr>
          <w:color w:val="000000" w:themeColor="text1"/>
          <w:lang w:val="vi-VN"/>
        </w:rPr>
        <w:t xml:space="preserve">: </w:t>
      </w:r>
      <w:r w:rsidRPr="00B14A1B">
        <w:rPr>
          <w:color w:val="000000" w:themeColor="text1"/>
        </w:rPr>
        <w:t>Trả về True nếu tất cả các ký tự trong chuỗi là chữ thường</w:t>
      </w:r>
    </w:p>
    <w:p w14:paraId="0984718C" w14:textId="7FA240AE"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space()</w:t>
      </w:r>
      <w:r w:rsidRPr="00B14A1B">
        <w:rPr>
          <w:color w:val="000000" w:themeColor="text1"/>
          <w:lang w:val="vi-VN"/>
        </w:rPr>
        <w:t xml:space="preserve">: </w:t>
      </w:r>
      <w:r w:rsidRPr="00B14A1B">
        <w:rPr>
          <w:color w:val="000000" w:themeColor="text1"/>
        </w:rPr>
        <w:t>Trả về True nếu tất cả các ký tự trong chuỗi là khoảng trắng</w:t>
      </w:r>
    </w:p>
    <w:p w14:paraId="07FAC83E" w14:textId="0EC1B586"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title()</w:t>
      </w:r>
      <w:r w:rsidRPr="00B14A1B">
        <w:rPr>
          <w:color w:val="000000" w:themeColor="text1"/>
          <w:lang w:val="vi-VN"/>
        </w:rPr>
        <w:t xml:space="preserve">: </w:t>
      </w:r>
      <w:r w:rsidRPr="00B14A1B">
        <w:rPr>
          <w:color w:val="000000" w:themeColor="text1"/>
        </w:rPr>
        <w:t>Trả về True nếu chuỗi tuân theo các quy tắc của tiêu đề</w:t>
      </w:r>
    </w:p>
    <w:p w14:paraId="574D1FAC" w14:textId="0CD5ABA3"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upper()</w:t>
      </w:r>
      <w:r w:rsidRPr="00B14A1B">
        <w:rPr>
          <w:color w:val="000000" w:themeColor="text1"/>
          <w:lang w:val="vi-VN"/>
        </w:rPr>
        <w:t xml:space="preserve">: </w:t>
      </w:r>
      <w:r w:rsidRPr="00B14A1B">
        <w:rPr>
          <w:color w:val="000000" w:themeColor="text1"/>
        </w:rPr>
        <w:t>Trả về True nếu tất cả các ký tự trong chuỗi là chữ hoa</w:t>
      </w:r>
    </w:p>
    <w:p w14:paraId="50407999" w14:textId="0B3B788E"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join()</w:t>
      </w:r>
      <w:r w:rsidRPr="00B14A1B">
        <w:rPr>
          <w:color w:val="000000" w:themeColor="text1"/>
          <w:lang w:val="vi-VN"/>
        </w:rPr>
        <w:t xml:space="preserve">: </w:t>
      </w:r>
      <w:r w:rsidRPr="00B14A1B">
        <w:rPr>
          <w:color w:val="000000" w:themeColor="text1"/>
        </w:rPr>
        <w:t>Nối các phần tử của một chuỗi có thể lặp lại</w:t>
      </w:r>
    </w:p>
    <w:p w14:paraId="0197CB69" w14:textId="6D52C8ED"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lower()</w:t>
      </w:r>
      <w:r w:rsidRPr="00B14A1B">
        <w:rPr>
          <w:color w:val="000000" w:themeColor="text1"/>
          <w:lang w:val="vi-VN"/>
        </w:rPr>
        <w:t xml:space="preserve">: </w:t>
      </w:r>
      <w:r w:rsidRPr="00B14A1B">
        <w:rPr>
          <w:color w:val="000000" w:themeColor="text1"/>
        </w:rPr>
        <w:t>Chuyển một chuỗi thành chữ thường</w:t>
      </w:r>
    </w:p>
    <w:p w14:paraId="08470240" w14:textId="5B933D4F"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partition()</w:t>
      </w:r>
      <w:r w:rsidRPr="00B14A1B">
        <w:rPr>
          <w:color w:val="000000" w:themeColor="text1"/>
          <w:lang w:val="vi-VN"/>
        </w:rPr>
        <w:t xml:space="preserve">: </w:t>
      </w:r>
      <w:r w:rsidRPr="00B14A1B">
        <w:rPr>
          <w:color w:val="000000" w:themeColor="text1"/>
        </w:rPr>
        <w:t>Trả về một bộ giá trị trong đó chuỗi được chia thành ba phần</w:t>
      </w:r>
    </w:p>
    <w:p w14:paraId="2DE7E92E" w14:textId="6EDDECFD"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replace()</w:t>
      </w:r>
      <w:r w:rsidRPr="00B14A1B">
        <w:rPr>
          <w:color w:val="000000" w:themeColor="text1"/>
          <w:lang w:val="vi-VN"/>
        </w:rPr>
        <w:t xml:space="preserve">: </w:t>
      </w:r>
      <w:r w:rsidRPr="00B14A1B">
        <w:rPr>
          <w:color w:val="000000" w:themeColor="text1"/>
        </w:rPr>
        <w:t>Trả về một chuỗi trong đó một giá trị được chỉ định được thay thế bằng một giá trị được chỉ định</w:t>
      </w:r>
    </w:p>
    <w:p w14:paraId="6BCBA46B" w14:textId="5D4F8DE5"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split()</w:t>
      </w:r>
      <w:r w:rsidRPr="00B14A1B">
        <w:rPr>
          <w:color w:val="000000" w:themeColor="text1"/>
          <w:lang w:val="vi-VN"/>
        </w:rPr>
        <w:t xml:space="preserve">: </w:t>
      </w:r>
      <w:r w:rsidRPr="00B14A1B">
        <w:rPr>
          <w:color w:val="000000" w:themeColor="text1"/>
        </w:rPr>
        <w:t>Tách chuỗi tại dấu phân tách được chỉ định và trả về một danh sách</w:t>
      </w:r>
    </w:p>
    <w:p w14:paraId="7B9C43A8" w14:textId="11FF4FDE"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swapcase()</w:t>
      </w:r>
      <w:r w:rsidRPr="00B14A1B">
        <w:rPr>
          <w:color w:val="000000" w:themeColor="text1"/>
          <w:lang w:val="vi-VN"/>
        </w:rPr>
        <w:t xml:space="preserve">: </w:t>
      </w:r>
      <w:r w:rsidRPr="00B14A1B">
        <w:rPr>
          <w:color w:val="000000" w:themeColor="text1"/>
        </w:rPr>
        <w:t>Hoán đổi các trường hợp, chữ thường trở thành chữ hoa và ngược lại</w:t>
      </w:r>
    </w:p>
    <w:p w14:paraId="07BBE6B9" w14:textId="573EFFA9"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title()</w:t>
      </w:r>
      <w:r w:rsidRPr="00B14A1B">
        <w:rPr>
          <w:color w:val="000000" w:themeColor="text1"/>
          <w:lang w:val="vi-VN"/>
        </w:rPr>
        <w:t xml:space="preserve">: </w:t>
      </w:r>
      <w:r w:rsidRPr="00B14A1B">
        <w:rPr>
          <w:color w:val="000000" w:themeColor="text1"/>
        </w:rPr>
        <w:t>Chuyển ký tự đầu tiên của mỗi từ thành chữ hoa</w:t>
      </w:r>
    </w:p>
    <w:p w14:paraId="74AE9429" w14:textId="236EC8DF" w:rsidR="00B14A1B" w:rsidRPr="004A3AE5" w:rsidRDefault="00B14A1B"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upper()</w:t>
      </w:r>
      <w:r w:rsidRPr="00B14A1B">
        <w:rPr>
          <w:color w:val="000000" w:themeColor="text1"/>
          <w:lang w:val="vi-VN"/>
        </w:rPr>
        <w:t xml:space="preserve">: </w:t>
      </w:r>
      <w:r w:rsidRPr="00B14A1B">
        <w:rPr>
          <w:color w:val="000000" w:themeColor="text1"/>
        </w:rPr>
        <w:t>Chuyển một chuỗi thành chữ hoa</w:t>
      </w:r>
    </w:p>
    <w:p w14:paraId="28E27D69" w14:textId="45E1B481" w:rsidR="00854352" w:rsidRPr="00DC1A3B" w:rsidRDefault="00854352" w:rsidP="00DC1A3B">
      <w:pPr>
        <w:pStyle w:val="Heading2"/>
        <w:rPr>
          <w:sz w:val="26"/>
        </w:rPr>
      </w:pPr>
      <w:r w:rsidRPr="00DC1A3B">
        <w:rPr>
          <w:sz w:val="26"/>
        </w:rPr>
        <w:lastRenderedPageBreak/>
        <w:t>Booleans &amp; Operators</w:t>
      </w:r>
    </w:p>
    <w:p w14:paraId="7ED6A162" w14:textId="4484F55C" w:rsidR="00201043" w:rsidRDefault="00201043" w:rsidP="00DC1A3B">
      <w:pPr>
        <w:pStyle w:val="Heading3"/>
        <w:rPr>
          <w:b w:val="0"/>
          <w:bCs w:val="0"/>
        </w:rPr>
      </w:pPr>
      <w:r w:rsidRPr="00DC1A3B">
        <w:rPr>
          <w:b w:val="0"/>
          <w:bCs w:val="0"/>
        </w:rPr>
        <w:t>Booleans</w:t>
      </w:r>
    </w:p>
    <w:p w14:paraId="0E7D3F31" w14:textId="34A78CE8" w:rsidR="004A3AE5" w:rsidRDefault="004A3AE5" w:rsidP="004A3AE5">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89753E">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DC1A3B">
      <w:pPr>
        <w:pStyle w:val="Heading3"/>
        <w:ind w:hanging="708"/>
        <w:rPr>
          <w:b w:val="0"/>
          <w:bCs w:val="0"/>
        </w:rPr>
      </w:pPr>
      <w:r w:rsidRPr="00DC1A3B">
        <w:rPr>
          <w:b w:val="0"/>
          <w:bCs w:val="0"/>
        </w:rPr>
        <w:t>Operators</w:t>
      </w:r>
    </w:p>
    <w:p w14:paraId="7B713189" w14:textId="1DEA3A0F" w:rsidR="000D500C" w:rsidRDefault="000D500C" w:rsidP="000D500C">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962FA9">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89753E">
      <w:pPr>
        <w:pStyle w:val="Heading2"/>
        <w:rPr>
          <w:sz w:val="26"/>
        </w:rPr>
      </w:pPr>
      <w:r w:rsidRPr="00DC1A3B">
        <w:rPr>
          <w:sz w:val="26"/>
        </w:rPr>
        <w:t>Lists</w:t>
      </w:r>
    </w:p>
    <w:p w14:paraId="5D0E88A6" w14:textId="5520392D" w:rsidR="0089753E" w:rsidRPr="0089753E" w:rsidRDefault="0089753E" w:rsidP="0089753E">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119D412B" w14:textId="77777777" w:rsidR="0089753E" w:rsidRPr="00ED2EA9" w:rsidRDefault="0089753E" w:rsidP="0089753E">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036D3702" w14:textId="77777777" w:rsidR="0089753E" w:rsidRPr="0089753E" w:rsidRDefault="0089753E" w:rsidP="0089753E">
      <w:pPr>
        <w:ind w:firstLine="0"/>
      </w:pPr>
    </w:p>
    <w:p w14:paraId="735A02AF" w14:textId="5A15BA7F" w:rsidR="00201043" w:rsidRPr="00DC1A3B" w:rsidRDefault="00201043" w:rsidP="00DC1A3B">
      <w:pPr>
        <w:pStyle w:val="Heading3"/>
        <w:rPr>
          <w:b w:val="0"/>
          <w:bCs w:val="0"/>
        </w:rPr>
      </w:pPr>
      <w:r w:rsidRPr="00DC1A3B">
        <w:rPr>
          <w:b w:val="0"/>
          <w:bCs w:val="0"/>
        </w:rPr>
        <w:lastRenderedPageBreak/>
        <w:t>Lists</w:t>
      </w:r>
    </w:p>
    <w:p w14:paraId="0EA0812B" w14:textId="22A2B407" w:rsidR="00201043" w:rsidRPr="00DC1A3B" w:rsidRDefault="00201043" w:rsidP="00DC1A3B">
      <w:pPr>
        <w:pStyle w:val="Heading3"/>
        <w:rPr>
          <w:b w:val="0"/>
          <w:bCs w:val="0"/>
        </w:rPr>
      </w:pPr>
      <w:r w:rsidRPr="00DC1A3B">
        <w:rPr>
          <w:b w:val="0"/>
          <w:bCs w:val="0"/>
        </w:rPr>
        <w:t>Access List Items</w:t>
      </w:r>
    </w:p>
    <w:p w14:paraId="56E143A3" w14:textId="5424ECBE" w:rsidR="00201043" w:rsidRPr="00DC1A3B" w:rsidRDefault="00201043" w:rsidP="00DC1A3B">
      <w:pPr>
        <w:pStyle w:val="Heading3"/>
        <w:rPr>
          <w:b w:val="0"/>
          <w:bCs w:val="0"/>
        </w:rPr>
      </w:pPr>
      <w:r w:rsidRPr="00DC1A3B">
        <w:rPr>
          <w:b w:val="0"/>
          <w:bCs w:val="0"/>
        </w:rPr>
        <w:t>Change List Items</w:t>
      </w:r>
    </w:p>
    <w:p w14:paraId="279B117D" w14:textId="6B3F69A1" w:rsidR="00201043" w:rsidRPr="00DC1A3B" w:rsidRDefault="00201043" w:rsidP="00DC1A3B">
      <w:pPr>
        <w:pStyle w:val="Heading3"/>
        <w:rPr>
          <w:b w:val="0"/>
          <w:bCs w:val="0"/>
        </w:rPr>
      </w:pPr>
      <w:r w:rsidRPr="00DC1A3B">
        <w:rPr>
          <w:b w:val="0"/>
          <w:bCs w:val="0"/>
        </w:rPr>
        <w:t>Add List Items</w:t>
      </w:r>
    </w:p>
    <w:p w14:paraId="7AC42C70" w14:textId="506DB9F5" w:rsidR="00201043" w:rsidRPr="00DC1A3B" w:rsidRDefault="00201043" w:rsidP="00DC1A3B">
      <w:pPr>
        <w:pStyle w:val="Heading3"/>
        <w:rPr>
          <w:b w:val="0"/>
          <w:bCs w:val="0"/>
        </w:rPr>
      </w:pPr>
      <w:r w:rsidRPr="00DC1A3B">
        <w:rPr>
          <w:b w:val="0"/>
          <w:bCs w:val="0"/>
        </w:rPr>
        <w:t>Remove List Items</w:t>
      </w:r>
    </w:p>
    <w:p w14:paraId="07FB820C" w14:textId="0D5ED81E" w:rsidR="00201043" w:rsidRPr="00DC1A3B" w:rsidRDefault="00201043" w:rsidP="00DC1A3B">
      <w:pPr>
        <w:pStyle w:val="Heading3"/>
        <w:rPr>
          <w:b w:val="0"/>
          <w:bCs w:val="0"/>
        </w:rPr>
      </w:pPr>
      <w:r w:rsidRPr="00DC1A3B">
        <w:rPr>
          <w:b w:val="0"/>
          <w:bCs w:val="0"/>
        </w:rPr>
        <w:t>Loop Lists</w:t>
      </w:r>
    </w:p>
    <w:p w14:paraId="0A959BEB" w14:textId="3B6969B8" w:rsidR="00201043" w:rsidRPr="00DC1A3B" w:rsidRDefault="00201043" w:rsidP="00DC1A3B">
      <w:pPr>
        <w:pStyle w:val="Heading3"/>
        <w:rPr>
          <w:b w:val="0"/>
          <w:bCs w:val="0"/>
        </w:rPr>
      </w:pPr>
      <w:r w:rsidRPr="00DC1A3B">
        <w:rPr>
          <w:b w:val="0"/>
          <w:bCs w:val="0"/>
        </w:rPr>
        <w:t>List Comprehension</w:t>
      </w:r>
    </w:p>
    <w:p w14:paraId="560996C7" w14:textId="7F9EB4D5" w:rsidR="00201043" w:rsidRPr="00DC1A3B" w:rsidRDefault="00201043" w:rsidP="00DC1A3B">
      <w:pPr>
        <w:pStyle w:val="Heading3"/>
        <w:rPr>
          <w:b w:val="0"/>
          <w:bCs w:val="0"/>
        </w:rPr>
      </w:pPr>
      <w:r w:rsidRPr="00DC1A3B">
        <w:rPr>
          <w:b w:val="0"/>
          <w:bCs w:val="0"/>
        </w:rPr>
        <w:t>Sort Lists</w:t>
      </w:r>
    </w:p>
    <w:p w14:paraId="068C3CA1" w14:textId="22C66E8E" w:rsidR="00201043" w:rsidRPr="00DC1A3B" w:rsidRDefault="00201043" w:rsidP="00DC1A3B">
      <w:pPr>
        <w:pStyle w:val="Heading3"/>
        <w:rPr>
          <w:b w:val="0"/>
          <w:bCs w:val="0"/>
        </w:rPr>
      </w:pPr>
      <w:r w:rsidRPr="00DC1A3B">
        <w:rPr>
          <w:b w:val="0"/>
          <w:bCs w:val="0"/>
        </w:rPr>
        <w:t>Copy Lists</w:t>
      </w:r>
    </w:p>
    <w:p w14:paraId="318C1268" w14:textId="7875B30F" w:rsidR="00201043" w:rsidRPr="00DC1A3B" w:rsidRDefault="00201043" w:rsidP="00DC1A3B">
      <w:pPr>
        <w:pStyle w:val="Heading3"/>
        <w:rPr>
          <w:b w:val="0"/>
          <w:bCs w:val="0"/>
        </w:rPr>
      </w:pPr>
      <w:r w:rsidRPr="00DC1A3B">
        <w:rPr>
          <w:b w:val="0"/>
          <w:bCs w:val="0"/>
        </w:rPr>
        <w:t>Join Lists</w:t>
      </w:r>
    </w:p>
    <w:p w14:paraId="400CA2EC" w14:textId="79E89103" w:rsidR="00201043" w:rsidRPr="00DC1A3B" w:rsidRDefault="00201043" w:rsidP="00DC1A3B">
      <w:pPr>
        <w:pStyle w:val="Heading3"/>
        <w:rPr>
          <w:b w:val="0"/>
          <w:bCs w:val="0"/>
        </w:rPr>
      </w:pPr>
      <w:r w:rsidRPr="00DC1A3B">
        <w:rPr>
          <w:b w:val="0"/>
          <w:bCs w:val="0"/>
        </w:rPr>
        <w:t>List Methods</w:t>
      </w:r>
    </w:p>
    <w:p w14:paraId="3B3E65DF" w14:textId="1A664D80" w:rsidR="00854352" w:rsidRPr="00DC1A3B" w:rsidRDefault="00854352" w:rsidP="00DC1A3B">
      <w:pPr>
        <w:pStyle w:val="Heading2"/>
        <w:rPr>
          <w:sz w:val="26"/>
        </w:rPr>
      </w:pPr>
      <w:r w:rsidRPr="00DC1A3B">
        <w:rPr>
          <w:sz w:val="26"/>
        </w:rPr>
        <w:t>Tuples</w:t>
      </w:r>
    </w:p>
    <w:p w14:paraId="61B7DA26" w14:textId="67EBDBC2" w:rsidR="00201043" w:rsidRPr="00DC1A3B" w:rsidRDefault="00201043" w:rsidP="00DC1A3B">
      <w:pPr>
        <w:pStyle w:val="Heading3"/>
        <w:rPr>
          <w:b w:val="0"/>
          <w:bCs w:val="0"/>
        </w:rPr>
      </w:pPr>
      <w:r w:rsidRPr="00DC1A3B">
        <w:rPr>
          <w:b w:val="0"/>
          <w:bCs w:val="0"/>
        </w:rPr>
        <w:t>Tuples</w:t>
      </w:r>
    </w:p>
    <w:p w14:paraId="67C86C00" w14:textId="62C16143" w:rsidR="00201043" w:rsidRPr="00DC1A3B" w:rsidRDefault="00201043" w:rsidP="00DC1A3B">
      <w:pPr>
        <w:pStyle w:val="Heading3"/>
        <w:rPr>
          <w:b w:val="0"/>
          <w:bCs w:val="0"/>
        </w:rPr>
      </w:pPr>
      <w:r w:rsidRPr="00DC1A3B">
        <w:rPr>
          <w:b w:val="0"/>
          <w:bCs w:val="0"/>
        </w:rPr>
        <w:t>Access Tuples</w:t>
      </w:r>
    </w:p>
    <w:p w14:paraId="2FBD3496" w14:textId="58AF4506" w:rsidR="00201043" w:rsidRPr="00DC1A3B" w:rsidRDefault="00201043" w:rsidP="00DC1A3B">
      <w:pPr>
        <w:pStyle w:val="Heading3"/>
        <w:rPr>
          <w:b w:val="0"/>
          <w:bCs w:val="0"/>
        </w:rPr>
      </w:pPr>
      <w:r w:rsidRPr="00DC1A3B">
        <w:rPr>
          <w:b w:val="0"/>
          <w:bCs w:val="0"/>
        </w:rPr>
        <w:t>Update Tuples</w:t>
      </w:r>
    </w:p>
    <w:p w14:paraId="56F7E34D" w14:textId="59D57D3D" w:rsidR="00201043" w:rsidRPr="00DC1A3B" w:rsidRDefault="00201043" w:rsidP="00DC1A3B">
      <w:pPr>
        <w:pStyle w:val="Heading3"/>
        <w:rPr>
          <w:b w:val="0"/>
          <w:bCs w:val="0"/>
        </w:rPr>
      </w:pPr>
      <w:r w:rsidRPr="00DC1A3B">
        <w:rPr>
          <w:b w:val="0"/>
          <w:bCs w:val="0"/>
        </w:rPr>
        <w:t>Unpack Tuples</w:t>
      </w:r>
    </w:p>
    <w:p w14:paraId="6E326D5E" w14:textId="72550BA1" w:rsidR="00201043" w:rsidRPr="00DC1A3B" w:rsidRDefault="00201043" w:rsidP="00DC1A3B">
      <w:pPr>
        <w:pStyle w:val="Heading3"/>
        <w:rPr>
          <w:b w:val="0"/>
          <w:bCs w:val="0"/>
        </w:rPr>
      </w:pPr>
      <w:r w:rsidRPr="00DC1A3B">
        <w:rPr>
          <w:b w:val="0"/>
          <w:bCs w:val="0"/>
        </w:rPr>
        <w:t>Loop Tuples</w:t>
      </w:r>
    </w:p>
    <w:p w14:paraId="43AC1F8A" w14:textId="3014EC72" w:rsidR="00201043" w:rsidRPr="00DC1A3B" w:rsidRDefault="00201043" w:rsidP="00DC1A3B">
      <w:pPr>
        <w:pStyle w:val="Heading3"/>
        <w:rPr>
          <w:b w:val="0"/>
          <w:bCs w:val="0"/>
        </w:rPr>
      </w:pPr>
      <w:r w:rsidRPr="00DC1A3B">
        <w:rPr>
          <w:b w:val="0"/>
          <w:bCs w:val="0"/>
        </w:rPr>
        <w:t>Join Tuples</w:t>
      </w:r>
    </w:p>
    <w:p w14:paraId="7E748A63" w14:textId="57EDF65E" w:rsidR="00201043" w:rsidRPr="00DC1A3B" w:rsidRDefault="00201043" w:rsidP="00DC1A3B">
      <w:pPr>
        <w:pStyle w:val="Heading3"/>
        <w:rPr>
          <w:b w:val="0"/>
          <w:bCs w:val="0"/>
        </w:rPr>
      </w:pPr>
      <w:r w:rsidRPr="00DC1A3B">
        <w:rPr>
          <w:b w:val="0"/>
          <w:bCs w:val="0"/>
        </w:rPr>
        <w:t>Tuple Methods</w:t>
      </w:r>
    </w:p>
    <w:p w14:paraId="24FF070D" w14:textId="329E9DCC" w:rsidR="00854352" w:rsidRPr="00DC1A3B" w:rsidRDefault="00854352" w:rsidP="00DC1A3B">
      <w:pPr>
        <w:pStyle w:val="Heading2"/>
        <w:rPr>
          <w:sz w:val="26"/>
        </w:rPr>
      </w:pPr>
      <w:r w:rsidRPr="00DC1A3B">
        <w:rPr>
          <w:sz w:val="26"/>
        </w:rPr>
        <w:t>Sets</w:t>
      </w:r>
    </w:p>
    <w:p w14:paraId="0A186A9D" w14:textId="63257A27" w:rsidR="004B6F14" w:rsidRPr="00DC1A3B" w:rsidRDefault="004B6F14" w:rsidP="00DC1A3B">
      <w:pPr>
        <w:pStyle w:val="Heading3"/>
        <w:rPr>
          <w:b w:val="0"/>
          <w:bCs w:val="0"/>
        </w:rPr>
      </w:pPr>
      <w:r w:rsidRPr="00DC1A3B">
        <w:rPr>
          <w:b w:val="0"/>
          <w:bCs w:val="0"/>
        </w:rPr>
        <w:t>Sets</w:t>
      </w:r>
    </w:p>
    <w:p w14:paraId="2FCC1EE8" w14:textId="44A48C0A" w:rsidR="004B6F14" w:rsidRPr="00DC1A3B" w:rsidRDefault="004B6F14" w:rsidP="00DC1A3B">
      <w:pPr>
        <w:pStyle w:val="Heading3"/>
        <w:rPr>
          <w:b w:val="0"/>
          <w:bCs w:val="0"/>
        </w:rPr>
      </w:pPr>
      <w:r w:rsidRPr="00DC1A3B">
        <w:rPr>
          <w:b w:val="0"/>
          <w:bCs w:val="0"/>
        </w:rPr>
        <w:t>Access Set Items</w:t>
      </w:r>
    </w:p>
    <w:p w14:paraId="25D318A0" w14:textId="2FBAC6D1" w:rsidR="004B6F14" w:rsidRPr="00DC1A3B" w:rsidRDefault="004B6F14" w:rsidP="00DC1A3B">
      <w:pPr>
        <w:pStyle w:val="Heading3"/>
        <w:rPr>
          <w:b w:val="0"/>
          <w:bCs w:val="0"/>
        </w:rPr>
      </w:pPr>
      <w:r w:rsidRPr="00DC1A3B">
        <w:rPr>
          <w:b w:val="0"/>
          <w:bCs w:val="0"/>
        </w:rPr>
        <w:t>Add Set Items</w:t>
      </w:r>
    </w:p>
    <w:p w14:paraId="54673131" w14:textId="099422A1" w:rsidR="004B6F14" w:rsidRPr="00DC1A3B" w:rsidRDefault="004B6F14" w:rsidP="00DC1A3B">
      <w:pPr>
        <w:pStyle w:val="Heading3"/>
        <w:rPr>
          <w:b w:val="0"/>
          <w:bCs w:val="0"/>
        </w:rPr>
      </w:pPr>
      <w:r w:rsidRPr="00DC1A3B">
        <w:rPr>
          <w:b w:val="0"/>
          <w:bCs w:val="0"/>
        </w:rPr>
        <w:t>Remove Set Items</w:t>
      </w:r>
    </w:p>
    <w:p w14:paraId="26B2AFD8" w14:textId="51B836BC" w:rsidR="004B6F14" w:rsidRPr="00DC1A3B" w:rsidRDefault="004B6F14" w:rsidP="00DC1A3B">
      <w:pPr>
        <w:pStyle w:val="Heading3"/>
        <w:rPr>
          <w:b w:val="0"/>
          <w:bCs w:val="0"/>
        </w:rPr>
      </w:pPr>
      <w:r w:rsidRPr="00DC1A3B">
        <w:rPr>
          <w:b w:val="0"/>
          <w:bCs w:val="0"/>
        </w:rPr>
        <w:t>Loop Sets</w:t>
      </w:r>
    </w:p>
    <w:p w14:paraId="23189CDF" w14:textId="7C7E40F6" w:rsidR="004B6F14" w:rsidRPr="00DC1A3B" w:rsidRDefault="004B6F14" w:rsidP="00DC1A3B">
      <w:pPr>
        <w:pStyle w:val="Heading3"/>
        <w:rPr>
          <w:b w:val="0"/>
          <w:bCs w:val="0"/>
        </w:rPr>
      </w:pPr>
      <w:r w:rsidRPr="00DC1A3B">
        <w:rPr>
          <w:b w:val="0"/>
          <w:bCs w:val="0"/>
        </w:rPr>
        <w:lastRenderedPageBreak/>
        <w:t>Join Sets</w:t>
      </w:r>
    </w:p>
    <w:p w14:paraId="5053B7C9" w14:textId="36BE6E8A" w:rsidR="004B6F14" w:rsidRPr="00DC1A3B" w:rsidRDefault="004B6F14" w:rsidP="00DC1A3B">
      <w:pPr>
        <w:pStyle w:val="Heading3"/>
        <w:rPr>
          <w:b w:val="0"/>
          <w:bCs w:val="0"/>
        </w:rPr>
      </w:pPr>
      <w:r w:rsidRPr="00DC1A3B">
        <w:rPr>
          <w:b w:val="0"/>
          <w:bCs w:val="0"/>
        </w:rPr>
        <w:t>Set Methods</w:t>
      </w:r>
    </w:p>
    <w:p w14:paraId="03FCC5A3" w14:textId="1F166081" w:rsidR="00854352" w:rsidRPr="00DC1A3B" w:rsidRDefault="00854352" w:rsidP="00DC1A3B">
      <w:pPr>
        <w:pStyle w:val="Heading2"/>
        <w:rPr>
          <w:sz w:val="26"/>
        </w:rPr>
      </w:pPr>
      <w:r w:rsidRPr="00DC1A3B">
        <w:rPr>
          <w:sz w:val="26"/>
        </w:rPr>
        <w:t>Dictionaries</w:t>
      </w:r>
    </w:p>
    <w:p w14:paraId="388102CA" w14:textId="739BE23D" w:rsidR="004B6F14" w:rsidRPr="00DC1A3B" w:rsidRDefault="004B6F14" w:rsidP="00DC1A3B">
      <w:pPr>
        <w:pStyle w:val="Heading3"/>
        <w:rPr>
          <w:b w:val="0"/>
          <w:bCs w:val="0"/>
        </w:rPr>
      </w:pPr>
      <w:r w:rsidRPr="00DC1A3B">
        <w:rPr>
          <w:b w:val="0"/>
          <w:bCs w:val="0"/>
        </w:rPr>
        <w:t>Dictionaries</w:t>
      </w:r>
    </w:p>
    <w:p w14:paraId="74DADCE4" w14:textId="3FA9C47A" w:rsidR="004B6F14" w:rsidRPr="00DC1A3B" w:rsidRDefault="004B6F14" w:rsidP="00DC1A3B">
      <w:pPr>
        <w:pStyle w:val="Heading3"/>
        <w:rPr>
          <w:b w:val="0"/>
          <w:bCs w:val="0"/>
        </w:rPr>
      </w:pPr>
      <w:r w:rsidRPr="00DC1A3B">
        <w:rPr>
          <w:b w:val="0"/>
          <w:bCs w:val="0"/>
        </w:rPr>
        <w:t>Access Items</w:t>
      </w:r>
    </w:p>
    <w:p w14:paraId="6EE346B9" w14:textId="68810CAF" w:rsidR="004B6F14" w:rsidRPr="00DC1A3B" w:rsidRDefault="004B6F14" w:rsidP="00DC1A3B">
      <w:pPr>
        <w:pStyle w:val="Heading3"/>
        <w:rPr>
          <w:b w:val="0"/>
          <w:bCs w:val="0"/>
        </w:rPr>
      </w:pPr>
      <w:r w:rsidRPr="00DC1A3B">
        <w:rPr>
          <w:b w:val="0"/>
          <w:bCs w:val="0"/>
        </w:rPr>
        <w:t>Change Items</w:t>
      </w:r>
    </w:p>
    <w:p w14:paraId="39D08572" w14:textId="6B5CD9E6" w:rsidR="004B6F14" w:rsidRPr="00DC1A3B" w:rsidRDefault="004B6F14" w:rsidP="00DC1A3B">
      <w:pPr>
        <w:pStyle w:val="Heading3"/>
        <w:rPr>
          <w:b w:val="0"/>
          <w:bCs w:val="0"/>
        </w:rPr>
      </w:pPr>
      <w:r w:rsidRPr="00DC1A3B">
        <w:rPr>
          <w:b w:val="0"/>
          <w:bCs w:val="0"/>
        </w:rPr>
        <w:t>Add Items</w:t>
      </w:r>
    </w:p>
    <w:p w14:paraId="64202D83" w14:textId="79439D7B" w:rsidR="004B6F14" w:rsidRPr="00DC1A3B" w:rsidRDefault="004B6F14" w:rsidP="00DC1A3B">
      <w:pPr>
        <w:pStyle w:val="Heading3"/>
        <w:rPr>
          <w:b w:val="0"/>
          <w:bCs w:val="0"/>
        </w:rPr>
      </w:pPr>
      <w:r w:rsidRPr="00DC1A3B">
        <w:rPr>
          <w:b w:val="0"/>
          <w:bCs w:val="0"/>
        </w:rPr>
        <w:t>Remove Items</w:t>
      </w:r>
    </w:p>
    <w:p w14:paraId="31FD76B0" w14:textId="64C85D26" w:rsidR="004B6F14" w:rsidRPr="00DC1A3B" w:rsidRDefault="004B6F14" w:rsidP="00DC1A3B">
      <w:pPr>
        <w:pStyle w:val="Heading3"/>
        <w:rPr>
          <w:b w:val="0"/>
          <w:bCs w:val="0"/>
        </w:rPr>
      </w:pPr>
      <w:r w:rsidRPr="00DC1A3B">
        <w:rPr>
          <w:b w:val="0"/>
          <w:bCs w:val="0"/>
        </w:rPr>
        <w:t>Loop Dictionaries</w:t>
      </w:r>
    </w:p>
    <w:p w14:paraId="75AA6BCB" w14:textId="2E8EA735" w:rsidR="004B6F14" w:rsidRPr="00DC1A3B" w:rsidRDefault="004B6F14" w:rsidP="00DC1A3B">
      <w:pPr>
        <w:pStyle w:val="Heading3"/>
        <w:rPr>
          <w:b w:val="0"/>
          <w:bCs w:val="0"/>
        </w:rPr>
      </w:pPr>
      <w:r w:rsidRPr="00DC1A3B">
        <w:rPr>
          <w:b w:val="0"/>
          <w:bCs w:val="0"/>
        </w:rPr>
        <w:t>Copy Dictionaries</w:t>
      </w:r>
    </w:p>
    <w:p w14:paraId="31B1605D" w14:textId="0F41C58E" w:rsidR="004B6F14" w:rsidRPr="00DC1A3B" w:rsidRDefault="004B6F14" w:rsidP="00DC1A3B">
      <w:pPr>
        <w:pStyle w:val="Heading3"/>
        <w:rPr>
          <w:b w:val="0"/>
          <w:bCs w:val="0"/>
        </w:rPr>
      </w:pPr>
      <w:r w:rsidRPr="00DC1A3B">
        <w:rPr>
          <w:b w:val="0"/>
          <w:bCs w:val="0"/>
        </w:rPr>
        <w:t>Nested Dictionaries</w:t>
      </w:r>
    </w:p>
    <w:p w14:paraId="053C851F" w14:textId="7DCBB067" w:rsidR="004B6F14" w:rsidRPr="00DC1A3B" w:rsidRDefault="004B6F14" w:rsidP="00DC1A3B">
      <w:pPr>
        <w:pStyle w:val="Heading3"/>
        <w:rPr>
          <w:b w:val="0"/>
          <w:bCs w:val="0"/>
        </w:rPr>
      </w:pPr>
      <w:r w:rsidRPr="00DC1A3B">
        <w:rPr>
          <w:b w:val="0"/>
          <w:bCs w:val="0"/>
        </w:rPr>
        <w:t>Dictionary Methods</w:t>
      </w:r>
    </w:p>
    <w:p w14:paraId="3A996B86" w14:textId="0A3B5DD3" w:rsidR="00854352" w:rsidRPr="00DC1A3B" w:rsidRDefault="00854352" w:rsidP="00DC1A3B">
      <w:pPr>
        <w:pStyle w:val="Heading2"/>
        <w:rPr>
          <w:sz w:val="26"/>
        </w:rPr>
      </w:pPr>
      <w:r w:rsidRPr="00DC1A3B">
        <w:rPr>
          <w:sz w:val="26"/>
        </w:rPr>
        <w:t>Conditionals, Loops &amp; Iterators</w:t>
      </w:r>
    </w:p>
    <w:p w14:paraId="228B2B9D" w14:textId="453FC835" w:rsidR="004B6F14" w:rsidRPr="00DC1A3B" w:rsidRDefault="004B6F14" w:rsidP="00DC1A3B">
      <w:pPr>
        <w:pStyle w:val="Heading3"/>
        <w:rPr>
          <w:b w:val="0"/>
          <w:bCs w:val="0"/>
        </w:rPr>
      </w:pPr>
      <w:r w:rsidRPr="00DC1A3B">
        <w:t>If</w:t>
      </w:r>
      <w:r w:rsidRPr="00DC1A3B">
        <w:rPr>
          <w:b w:val="0"/>
          <w:bCs w:val="0"/>
        </w:rPr>
        <w:t>…Else</w:t>
      </w:r>
    </w:p>
    <w:p w14:paraId="3AF075DE" w14:textId="48FF2F72" w:rsidR="004B6F14" w:rsidRPr="00DC1A3B" w:rsidRDefault="004B6F14" w:rsidP="00DC1A3B">
      <w:pPr>
        <w:pStyle w:val="Heading3"/>
        <w:rPr>
          <w:b w:val="0"/>
          <w:bCs w:val="0"/>
        </w:rPr>
      </w:pPr>
      <w:r w:rsidRPr="00DC1A3B">
        <w:rPr>
          <w:b w:val="0"/>
          <w:bCs w:val="0"/>
        </w:rPr>
        <w:t>While Loops</w:t>
      </w:r>
    </w:p>
    <w:p w14:paraId="00CBF572" w14:textId="2634CC43" w:rsidR="004B6F14" w:rsidRPr="00DC1A3B" w:rsidRDefault="004B6F14" w:rsidP="00DC1A3B">
      <w:pPr>
        <w:pStyle w:val="Heading3"/>
        <w:rPr>
          <w:b w:val="0"/>
          <w:bCs w:val="0"/>
        </w:rPr>
      </w:pPr>
      <w:r w:rsidRPr="00DC1A3B">
        <w:rPr>
          <w:b w:val="0"/>
          <w:bCs w:val="0"/>
        </w:rPr>
        <w:t>For Loops</w:t>
      </w:r>
    </w:p>
    <w:p w14:paraId="52C60839" w14:textId="12365611" w:rsidR="004B6F14" w:rsidRPr="00DC1A3B" w:rsidRDefault="004B6F14" w:rsidP="00DC1A3B">
      <w:pPr>
        <w:pStyle w:val="Heading3"/>
        <w:rPr>
          <w:b w:val="0"/>
          <w:bCs w:val="0"/>
        </w:rPr>
      </w:pPr>
      <w:r w:rsidRPr="00DC1A3B">
        <w:rPr>
          <w:b w:val="0"/>
          <w:bCs w:val="0"/>
        </w:rPr>
        <w:t>Iterators</w:t>
      </w:r>
    </w:p>
    <w:p w14:paraId="2444E071" w14:textId="4990781B" w:rsidR="00854352" w:rsidRPr="00DC1A3B" w:rsidRDefault="00854352" w:rsidP="00DC1A3B">
      <w:pPr>
        <w:pStyle w:val="Heading2"/>
        <w:rPr>
          <w:sz w:val="26"/>
        </w:rPr>
      </w:pPr>
      <w:r w:rsidRPr="00DC1A3B">
        <w:rPr>
          <w:sz w:val="26"/>
        </w:rPr>
        <w:t>Arrays, Objects, Inheritance &amp; Scope</w:t>
      </w:r>
    </w:p>
    <w:p w14:paraId="465C8AE9" w14:textId="2D9C144C" w:rsidR="004B6F14" w:rsidRPr="00DC1A3B" w:rsidRDefault="004B6F14" w:rsidP="00DC1A3B">
      <w:pPr>
        <w:pStyle w:val="Heading3"/>
        <w:rPr>
          <w:b w:val="0"/>
          <w:bCs w:val="0"/>
        </w:rPr>
      </w:pPr>
      <w:r w:rsidRPr="00DC1A3B">
        <w:rPr>
          <w:b w:val="0"/>
          <w:bCs w:val="0"/>
        </w:rPr>
        <w:t>Arrays</w:t>
      </w:r>
    </w:p>
    <w:p w14:paraId="57C37D7A" w14:textId="0B197122" w:rsidR="004B6F14" w:rsidRPr="00DC1A3B" w:rsidRDefault="004B6F14" w:rsidP="00DC1A3B">
      <w:pPr>
        <w:pStyle w:val="Heading3"/>
        <w:rPr>
          <w:b w:val="0"/>
          <w:bCs w:val="0"/>
        </w:rPr>
      </w:pPr>
      <w:r w:rsidRPr="00DC1A3B">
        <w:rPr>
          <w:b w:val="0"/>
          <w:bCs w:val="0"/>
        </w:rPr>
        <w:t>Classes/Objects</w:t>
      </w:r>
    </w:p>
    <w:p w14:paraId="6A15DE5F" w14:textId="46E71316" w:rsidR="004B6F14" w:rsidRPr="00DC1A3B" w:rsidRDefault="004B6F14" w:rsidP="00DC1A3B">
      <w:pPr>
        <w:pStyle w:val="Heading3"/>
        <w:rPr>
          <w:b w:val="0"/>
          <w:bCs w:val="0"/>
        </w:rPr>
      </w:pPr>
      <w:r w:rsidRPr="00DC1A3B">
        <w:rPr>
          <w:b w:val="0"/>
          <w:bCs w:val="0"/>
        </w:rPr>
        <w:t>Inheritance</w:t>
      </w:r>
    </w:p>
    <w:p w14:paraId="68C62993" w14:textId="1535DB86" w:rsidR="004B6F14" w:rsidRPr="00DC1A3B" w:rsidRDefault="004B6F14" w:rsidP="00DC1A3B">
      <w:pPr>
        <w:pStyle w:val="Heading3"/>
        <w:rPr>
          <w:b w:val="0"/>
          <w:bCs w:val="0"/>
        </w:rPr>
      </w:pPr>
      <w:r w:rsidRPr="00DC1A3B">
        <w:rPr>
          <w:b w:val="0"/>
          <w:bCs w:val="0"/>
        </w:rPr>
        <w:t>Scope</w:t>
      </w:r>
    </w:p>
    <w:p w14:paraId="6B90684A" w14:textId="4108DAD4" w:rsidR="00854352" w:rsidRPr="00DC1A3B" w:rsidRDefault="00854352" w:rsidP="00DC1A3B">
      <w:pPr>
        <w:pStyle w:val="Heading2"/>
        <w:rPr>
          <w:sz w:val="26"/>
        </w:rPr>
      </w:pPr>
      <w:r w:rsidRPr="00DC1A3B">
        <w:rPr>
          <w:sz w:val="26"/>
        </w:rPr>
        <w:t>Functions &amp; Lambdas</w:t>
      </w:r>
    </w:p>
    <w:p w14:paraId="0BBFD31B" w14:textId="26143EE5" w:rsidR="004E6429" w:rsidRPr="00DC1A3B" w:rsidRDefault="004E6429" w:rsidP="00DC1A3B">
      <w:pPr>
        <w:pStyle w:val="Heading3"/>
      </w:pPr>
      <w:r w:rsidRPr="00DC1A3B">
        <w:t>Functions</w:t>
      </w:r>
    </w:p>
    <w:p w14:paraId="1412B7EA" w14:textId="2D26554A" w:rsidR="004E6429" w:rsidRPr="00DC1A3B" w:rsidRDefault="004E6429" w:rsidP="00DC1A3B">
      <w:pPr>
        <w:pStyle w:val="Heading3"/>
        <w:rPr>
          <w:b w:val="0"/>
          <w:bCs w:val="0"/>
        </w:rPr>
      </w:pPr>
      <w:r w:rsidRPr="00DC1A3B">
        <w:rPr>
          <w:b w:val="0"/>
          <w:bCs w:val="0"/>
        </w:rPr>
        <w:t>Lambdas</w:t>
      </w:r>
    </w:p>
    <w:p w14:paraId="48D55246" w14:textId="3BDF6BF1" w:rsidR="00854352" w:rsidRPr="00DC1A3B" w:rsidRDefault="00854352" w:rsidP="00DC1A3B">
      <w:pPr>
        <w:pStyle w:val="Heading2"/>
        <w:rPr>
          <w:sz w:val="26"/>
        </w:rPr>
      </w:pPr>
      <w:r w:rsidRPr="00DC1A3B">
        <w:rPr>
          <w:sz w:val="26"/>
        </w:rPr>
        <w:lastRenderedPageBreak/>
        <w:t>Miscellan</w:t>
      </w:r>
      <w:r w:rsidR="00CE6E48" w:rsidRPr="00DC1A3B">
        <w:rPr>
          <w:sz w:val="26"/>
        </w:rPr>
        <w:t>eous</w:t>
      </w:r>
    </w:p>
    <w:p w14:paraId="053CCFBA" w14:textId="09FE76A9" w:rsidR="004E6429" w:rsidRPr="00DC1A3B" w:rsidRDefault="004E6429" w:rsidP="00DC1A3B">
      <w:pPr>
        <w:pStyle w:val="Heading3"/>
        <w:rPr>
          <w:b w:val="0"/>
          <w:bCs w:val="0"/>
        </w:rPr>
      </w:pPr>
      <w:r w:rsidRPr="00DC1A3B">
        <w:rPr>
          <w:b w:val="0"/>
          <w:bCs w:val="0"/>
        </w:rPr>
        <w:t>Modules</w:t>
      </w:r>
    </w:p>
    <w:p w14:paraId="021AF1D6" w14:textId="77CD9AFD" w:rsidR="004E6429" w:rsidRPr="00DC1A3B" w:rsidRDefault="004E6429" w:rsidP="00DC1A3B">
      <w:pPr>
        <w:pStyle w:val="Heading3"/>
        <w:rPr>
          <w:b w:val="0"/>
          <w:bCs w:val="0"/>
        </w:rPr>
      </w:pPr>
      <w:r w:rsidRPr="00DC1A3B">
        <w:rPr>
          <w:b w:val="0"/>
          <w:bCs w:val="0"/>
        </w:rPr>
        <w:t>Dates</w:t>
      </w:r>
    </w:p>
    <w:p w14:paraId="25BFE6AE" w14:textId="0EA8E1AA" w:rsidR="004E6429" w:rsidRPr="00DC1A3B" w:rsidRDefault="004E6429" w:rsidP="00DC1A3B">
      <w:pPr>
        <w:pStyle w:val="Heading3"/>
        <w:rPr>
          <w:b w:val="0"/>
          <w:bCs w:val="0"/>
        </w:rPr>
      </w:pPr>
      <w:r w:rsidRPr="00DC1A3B">
        <w:rPr>
          <w:b w:val="0"/>
          <w:bCs w:val="0"/>
        </w:rPr>
        <w:t>Math</w:t>
      </w:r>
    </w:p>
    <w:p w14:paraId="7FE5ECDA" w14:textId="77496B7B" w:rsidR="004E6429" w:rsidRPr="00DC1A3B" w:rsidRDefault="004E6429" w:rsidP="00DC1A3B">
      <w:pPr>
        <w:pStyle w:val="Heading3"/>
        <w:rPr>
          <w:b w:val="0"/>
          <w:bCs w:val="0"/>
        </w:rPr>
      </w:pPr>
      <w:r w:rsidRPr="00DC1A3B">
        <w:rPr>
          <w:b w:val="0"/>
          <w:bCs w:val="0"/>
        </w:rPr>
        <w:t>JSON</w:t>
      </w:r>
    </w:p>
    <w:p w14:paraId="56AD3D2D" w14:textId="15E3B0F9" w:rsidR="004E6429" w:rsidRPr="00DC1A3B" w:rsidRDefault="004E6429" w:rsidP="00DC1A3B">
      <w:pPr>
        <w:pStyle w:val="Heading3"/>
        <w:rPr>
          <w:b w:val="0"/>
          <w:bCs w:val="0"/>
        </w:rPr>
      </w:pPr>
      <w:r w:rsidRPr="00DC1A3B">
        <w:rPr>
          <w:b w:val="0"/>
          <w:bCs w:val="0"/>
        </w:rPr>
        <w:t>RegEX</w:t>
      </w:r>
    </w:p>
    <w:p w14:paraId="5B08FC2C" w14:textId="43453F7D" w:rsidR="004E6429" w:rsidRPr="00DC1A3B" w:rsidRDefault="004E6429" w:rsidP="00DC1A3B">
      <w:pPr>
        <w:pStyle w:val="Heading3"/>
        <w:rPr>
          <w:b w:val="0"/>
          <w:bCs w:val="0"/>
        </w:rPr>
      </w:pPr>
      <w:r w:rsidRPr="00DC1A3B">
        <w:rPr>
          <w:b w:val="0"/>
          <w:bCs w:val="0"/>
        </w:rPr>
        <w:t>PIP</w:t>
      </w:r>
    </w:p>
    <w:p w14:paraId="52A16524" w14:textId="4A98EC49" w:rsidR="004E6429" w:rsidRPr="00DC1A3B" w:rsidRDefault="004E6429" w:rsidP="00DC1A3B">
      <w:pPr>
        <w:pStyle w:val="Heading3"/>
        <w:rPr>
          <w:b w:val="0"/>
          <w:bCs w:val="0"/>
        </w:rPr>
      </w:pPr>
      <w:r w:rsidRPr="00DC1A3B">
        <w:rPr>
          <w:b w:val="0"/>
          <w:bCs w:val="0"/>
        </w:rPr>
        <w:t>Try</w:t>
      </w:r>
      <w:r w:rsidR="00440887" w:rsidRPr="00DC1A3B">
        <w:rPr>
          <w:b w:val="0"/>
          <w:bCs w:val="0"/>
          <w:lang w:val="vi-VN"/>
        </w:rPr>
        <w:t>.</w:t>
      </w:r>
      <w:r w:rsidR="002D7753">
        <w:rPr>
          <w:b w:val="0"/>
          <w:bCs w:val="0"/>
          <w:lang w:val="vi-VN"/>
        </w:rPr>
        <w:t xml:space="preserve"> </w:t>
      </w:r>
      <w:r w:rsidRPr="00DC1A3B">
        <w:rPr>
          <w:b w:val="0"/>
          <w:bCs w:val="0"/>
        </w:rPr>
        <w:t>Except</w:t>
      </w:r>
    </w:p>
    <w:p w14:paraId="62680B08" w14:textId="3165345B" w:rsidR="004E6429" w:rsidRPr="00DC1A3B" w:rsidRDefault="004E6429" w:rsidP="00DC1A3B">
      <w:pPr>
        <w:pStyle w:val="Heading3"/>
        <w:rPr>
          <w:b w:val="0"/>
          <w:bCs w:val="0"/>
        </w:rPr>
      </w:pPr>
      <w:r w:rsidRPr="00DC1A3B">
        <w:rPr>
          <w:b w:val="0"/>
          <w:bCs w:val="0"/>
        </w:rPr>
        <w:t>User Input</w:t>
      </w:r>
    </w:p>
    <w:p w14:paraId="53450585" w14:textId="564AF501" w:rsidR="00CE6E48" w:rsidRPr="00DC1A3B" w:rsidRDefault="00CE6E48" w:rsidP="00DC1A3B">
      <w:pPr>
        <w:pStyle w:val="Heading2"/>
        <w:rPr>
          <w:sz w:val="26"/>
        </w:rPr>
      </w:pPr>
      <w:r w:rsidRPr="00DC1A3B">
        <w:rPr>
          <w:sz w:val="26"/>
        </w:rPr>
        <w:t>File Handling</w:t>
      </w:r>
    </w:p>
    <w:p w14:paraId="529A38B2" w14:textId="6F3817AA" w:rsidR="004E6429" w:rsidRPr="00DC1A3B" w:rsidRDefault="004E6429" w:rsidP="00DC1A3B">
      <w:pPr>
        <w:pStyle w:val="Heading3"/>
        <w:rPr>
          <w:b w:val="0"/>
          <w:bCs w:val="0"/>
        </w:rPr>
      </w:pPr>
      <w:r w:rsidRPr="00DC1A3B">
        <w:rPr>
          <w:b w:val="0"/>
          <w:bCs w:val="0"/>
        </w:rPr>
        <w:t>File Handling</w:t>
      </w:r>
    </w:p>
    <w:p w14:paraId="55F0BF75" w14:textId="78F42EB7" w:rsidR="004E6429" w:rsidRPr="00DC1A3B" w:rsidRDefault="004E6429" w:rsidP="00DC1A3B">
      <w:pPr>
        <w:pStyle w:val="Heading3"/>
        <w:rPr>
          <w:b w:val="0"/>
          <w:bCs w:val="0"/>
        </w:rPr>
      </w:pPr>
      <w:r w:rsidRPr="00DC1A3B">
        <w:rPr>
          <w:b w:val="0"/>
          <w:bCs w:val="0"/>
        </w:rPr>
        <w:t>Read Files</w:t>
      </w:r>
    </w:p>
    <w:p w14:paraId="4AB12C80" w14:textId="273DF13D" w:rsidR="004E6429" w:rsidRPr="00DC1A3B" w:rsidRDefault="004E6429" w:rsidP="00DC1A3B">
      <w:pPr>
        <w:pStyle w:val="Heading3"/>
        <w:rPr>
          <w:b w:val="0"/>
          <w:bCs w:val="0"/>
        </w:rPr>
      </w:pPr>
      <w:r w:rsidRPr="00DC1A3B">
        <w:rPr>
          <w:b w:val="0"/>
          <w:bCs w:val="0"/>
        </w:rPr>
        <w:t>Write/ Create Files</w:t>
      </w:r>
    </w:p>
    <w:p w14:paraId="0E5C87B5" w14:textId="3DE7BFD0" w:rsidR="004E6429" w:rsidRPr="00DC1A3B" w:rsidRDefault="004E6429" w:rsidP="00DC1A3B">
      <w:pPr>
        <w:pStyle w:val="Heading3"/>
        <w:rPr>
          <w:b w:val="0"/>
          <w:bCs w:val="0"/>
        </w:rPr>
      </w:pPr>
      <w:r w:rsidRPr="00DC1A3B">
        <w:rPr>
          <w:b w:val="0"/>
          <w:bCs w:val="0"/>
        </w:rPr>
        <w:t>Delete Files</w:t>
      </w:r>
    </w:p>
    <w:p w14:paraId="3847F494" w14:textId="0CCE9F66" w:rsidR="00CE6E48" w:rsidRPr="00DC1A3B" w:rsidRDefault="00CE6E48" w:rsidP="00DC1A3B">
      <w:pPr>
        <w:pStyle w:val="Heading2"/>
        <w:rPr>
          <w:sz w:val="26"/>
        </w:rPr>
      </w:pPr>
      <w:r w:rsidRPr="00DC1A3B">
        <w:rPr>
          <w:sz w:val="26"/>
        </w:rPr>
        <w:t>Matplotlib</w:t>
      </w:r>
    </w:p>
    <w:p w14:paraId="4EAE7130" w14:textId="77777777" w:rsidR="002861DA" w:rsidRPr="00DC1A3B" w:rsidRDefault="002861DA" w:rsidP="00DC1A3B">
      <w:pPr>
        <w:pStyle w:val="Heading3"/>
        <w:rPr>
          <w:b w:val="0"/>
          <w:bCs w:val="0"/>
        </w:rPr>
      </w:pPr>
      <w:r w:rsidRPr="00DC1A3B">
        <w:rPr>
          <w:b w:val="0"/>
          <w:bCs w:val="0"/>
        </w:rPr>
        <w:t>Matplotlib Intro</w:t>
      </w:r>
    </w:p>
    <w:p w14:paraId="15390D7D" w14:textId="77777777" w:rsidR="002861DA" w:rsidRPr="00DC1A3B" w:rsidRDefault="002861DA" w:rsidP="00DC1A3B">
      <w:pPr>
        <w:pStyle w:val="Heading3"/>
        <w:rPr>
          <w:b w:val="0"/>
          <w:bCs w:val="0"/>
        </w:rPr>
      </w:pPr>
      <w:r w:rsidRPr="00DC1A3B">
        <w:rPr>
          <w:b w:val="0"/>
          <w:bCs w:val="0"/>
        </w:rPr>
        <w:t>Matplotlib Get Started</w:t>
      </w:r>
    </w:p>
    <w:p w14:paraId="48C74016" w14:textId="77777777" w:rsidR="002861DA" w:rsidRPr="00DC1A3B" w:rsidRDefault="002861DA" w:rsidP="00DC1A3B">
      <w:pPr>
        <w:pStyle w:val="Heading3"/>
        <w:rPr>
          <w:b w:val="0"/>
          <w:bCs w:val="0"/>
        </w:rPr>
      </w:pPr>
      <w:r w:rsidRPr="00DC1A3B">
        <w:rPr>
          <w:b w:val="0"/>
          <w:bCs w:val="0"/>
        </w:rPr>
        <w:t>Matplotlib Pyplot</w:t>
      </w:r>
    </w:p>
    <w:p w14:paraId="1EF2775E" w14:textId="77777777" w:rsidR="002861DA" w:rsidRPr="00DC1A3B" w:rsidRDefault="002861DA" w:rsidP="00DC1A3B">
      <w:pPr>
        <w:pStyle w:val="Heading3"/>
        <w:rPr>
          <w:b w:val="0"/>
          <w:bCs w:val="0"/>
        </w:rPr>
      </w:pPr>
      <w:r w:rsidRPr="00DC1A3B">
        <w:rPr>
          <w:b w:val="0"/>
          <w:bCs w:val="0"/>
        </w:rPr>
        <w:t>Matplotlib Plotting</w:t>
      </w:r>
    </w:p>
    <w:p w14:paraId="56DA0FCA" w14:textId="77777777" w:rsidR="002861DA" w:rsidRPr="00DC1A3B" w:rsidRDefault="002861DA" w:rsidP="00DC1A3B">
      <w:pPr>
        <w:pStyle w:val="Heading3"/>
        <w:rPr>
          <w:b w:val="0"/>
          <w:bCs w:val="0"/>
        </w:rPr>
      </w:pPr>
      <w:r w:rsidRPr="00DC1A3B">
        <w:rPr>
          <w:b w:val="0"/>
          <w:bCs w:val="0"/>
        </w:rPr>
        <w:t>Matplotlib Markers</w:t>
      </w:r>
    </w:p>
    <w:p w14:paraId="069C8C88" w14:textId="77777777" w:rsidR="002861DA" w:rsidRPr="00DC1A3B" w:rsidRDefault="002861DA" w:rsidP="00DC1A3B">
      <w:pPr>
        <w:pStyle w:val="Heading3"/>
        <w:rPr>
          <w:b w:val="0"/>
          <w:bCs w:val="0"/>
        </w:rPr>
      </w:pPr>
      <w:r w:rsidRPr="00DC1A3B">
        <w:rPr>
          <w:b w:val="0"/>
          <w:bCs w:val="0"/>
        </w:rPr>
        <w:t>Matplotlib Line</w:t>
      </w:r>
    </w:p>
    <w:p w14:paraId="3EC7F035" w14:textId="77777777" w:rsidR="002861DA" w:rsidRPr="00DC1A3B" w:rsidRDefault="002861DA" w:rsidP="00DC1A3B">
      <w:pPr>
        <w:pStyle w:val="Heading3"/>
        <w:rPr>
          <w:b w:val="0"/>
          <w:bCs w:val="0"/>
        </w:rPr>
      </w:pPr>
      <w:r w:rsidRPr="00DC1A3B">
        <w:rPr>
          <w:b w:val="0"/>
          <w:bCs w:val="0"/>
        </w:rPr>
        <w:t>Matplotlib Labels</w:t>
      </w:r>
    </w:p>
    <w:p w14:paraId="175700F1" w14:textId="77777777" w:rsidR="002861DA" w:rsidRPr="00DC1A3B" w:rsidRDefault="002861DA" w:rsidP="00DC1A3B">
      <w:pPr>
        <w:pStyle w:val="Heading3"/>
        <w:rPr>
          <w:b w:val="0"/>
          <w:bCs w:val="0"/>
        </w:rPr>
      </w:pPr>
      <w:r w:rsidRPr="00DC1A3B">
        <w:rPr>
          <w:b w:val="0"/>
          <w:bCs w:val="0"/>
        </w:rPr>
        <w:t>Matplotlib Grid</w:t>
      </w:r>
    </w:p>
    <w:p w14:paraId="7FCBCF4D" w14:textId="77777777" w:rsidR="002861DA" w:rsidRPr="00DC1A3B" w:rsidRDefault="002861DA" w:rsidP="00DC1A3B">
      <w:pPr>
        <w:pStyle w:val="Heading3"/>
        <w:rPr>
          <w:b w:val="0"/>
          <w:bCs w:val="0"/>
        </w:rPr>
      </w:pPr>
      <w:r w:rsidRPr="00DC1A3B">
        <w:rPr>
          <w:b w:val="0"/>
          <w:bCs w:val="0"/>
        </w:rPr>
        <w:t>Matplotlib Subplot</w:t>
      </w:r>
    </w:p>
    <w:p w14:paraId="48DCAE30" w14:textId="77777777" w:rsidR="002861DA" w:rsidRPr="00DC1A3B" w:rsidRDefault="002861DA" w:rsidP="00DC1A3B">
      <w:pPr>
        <w:pStyle w:val="Heading3"/>
        <w:rPr>
          <w:b w:val="0"/>
          <w:bCs w:val="0"/>
        </w:rPr>
      </w:pPr>
      <w:r w:rsidRPr="00DC1A3B">
        <w:rPr>
          <w:b w:val="0"/>
          <w:bCs w:val="0"/>
        </w:rPr>
        <w:t>Matplotlib Scatter</w:t>
      </w:r>
    </w:p>
    <w:p w14:paraId="551352F5" w14:textId="77777777" w:rsidR="002861DA" w:rsidRPr="00DC1A3B" w:rsidRDefault="002861DA" w:rsidP="00DC1A3B">
      <w:pPr>
        <w:pStyle w:val="Heading3"/>
        <w:rPr>
          <w:b w:val="0"/>
          <w:bCs w:val="0"/>
        </w:rPr>
      </w:pPr>
      <w:r w:rsidRPr="00DC1A3B">
        <w:rPr>
          <w:b w:val="0"/>
          <w:bCs w:val="0"/>
        </w:rPr>
        <w:lastRenderedPageBreak/>
        <w:t>Matplotlib Bars</w:t>
      </w:r>
    </w:p>
    <w:p w14:paraId="616273F1" w14:textId="77777777" w:rsidR="002861DA" w:rsidRPr="00DC1A3B" w:rsidRDefault="002861DA" w:rsidP="00DC1A3B">
      <w:pPr>
        <w:pStyle w:val="Heading3"/>
        <w:rPr>
          <w:b w:val="0"/>
          <w:bCs w:val="0"/>
        </w:rPr>
      </w:pPr>
      <w:r w:rsidRPr="00DC1A3B">
        <w:rPr>
          <w:b w:val="0"/>
          <w:bCs w:val="0"/>
        </w:rPr>
        <w:t>Matplotlib Histograms</w:t>
      </w:r>
    </w:p>
    <w:p w14:paraId="6DC5D602" w14:textId="1962C394" w:rsidR="002861DA" w:rsidRPr="00DC1A3B" w:rsidRDefault="002861DA" w:rsidP="00DC1A3B">
      <w:pPr>
        <w:pStyle w:val="Heading3"/>
        <w:rPr>
          <w:b w:val="0"/>
          <w:bCs w:val="0"/>
        </w:rPr>
      </w:pPr>
      <w:r w:rsidRPr="00DC1A3B">
        <w:rPr>
          <w:b w:val="0"/>
          <w:bCs w:val="0"/>
        </w:rPr>
        <w:t>Matplotlib Pie Charts</w:t>
      </w:r>
    </w:p>
    <w:p w14:paraId="7CE98FF2" w14:textId="1AFDC763" w:rsidR="002861DA" w:rsidRPr="00DC1A3B" w:rsidRDefault="00CE6E48" w:rsidP="00DC1A3B">
      <w:pPr>
        <w:pStyle w:val="Heading2"/>
        <w:rPr>
          <w:sz w:val="26"/>
        </w:rPr>
      </w:pPr>
      <w:r w:rsidRPr="00DC1A3B">
        <w:rPr>
          <w:sz w:val="26"/>
        </w:rPr>
        <w:t>Machine Learning</w:t>
      </w:r>
    </w:p>
    <w:p w14:paraId="27442B6E" w14:textId="77777777" w:rsidR="002861DA" w:rsidRPr="00DC1A3B" w:rsidRDefault="002861DA" w:rsidP="00DC1A3B">
      <w:pPr>
        <w:pStyle w:val="Heading3"/>
        <w:rPr>
          <w:b w:val="0"/>
          <w:bCs w:val="0"/>
        </w:rPr>
      </w:pPr>
      <w:r w:rsidRPr="00DC1A3B">
        <w:rPr>
          <w:b w:val="0"/>
          <w:bCs w:val="0"/>
        </w:rPr>
        <w:t>Getting Started</w:t>
      </w:r>
    </w:p>
    <w:p w14:paraId="7D42DFD1" w14:textId="77777777" w:rsidR="002861DA" w:rsidRPr="00DC1A3B" w:rsidRDefault="002861DA" w:rsidP="00DC1A3B">
      <w:pPr>
        <w:pStyle w:val="Heading3"/>
        <w:rPr>
          <w:b w:val="0"/>
          <w:bCs w:val="0"/>
        </w:rPr>
      </w:pPr>
      <w:r w:rsidRPr="00DC1A3B">
        <w:rPr>
          <w:b w:val="0"/>
          <w:bCs w:val="0"/>
        </w:rPr>
        <w:t>Mean Median Mode</w:t>
      </w:r>
    </w:p>
    <w:p w14:paraId="0991525C" w14:textId="77777777" w:rsidR="002861DA" w:rsidRPr="00DC1A3B" w:rsidRDefault="002861DA" w:rsidP="00DC1A3B">
      <w:pPr>
        <w:pStyle w:val="Heading3"/>
        <w:rPr>
          <w:b w:val="0"/>
          <w:bCs w:val="0"/>
        </w:rPr>
      </w:pPr>
      <w:r w:rsidRPr="00DC1A3B">
        <w:rPr>
          <w:b w:val="0"/>
          <w:bCs w:val="0"/>
        </w:rPr>
        <w:t>Standard Deviation</w:t>
      </w:r>
    </w:p>
    <w:p w14:paraId="27114999" w14:textId="77777777" w:rsidR="002861DA" w:rsidRPr="00DC1A3B" w:rsidRDefault="002861DA" w:rsidP="00DC1A3B">
      <w:pPr>
        <w:pStyle w:val="Heading3"/>
        <w:rPr>
          <w:b w:val="0"/>
          <w:bCs w:val="0"/>
        </w:rPr>
      </w:pPr>
      <w:r w:rsidRPr="00DC1A3B">
        <w:rPr>
          <w:b w:val="0"/>
          <w:bCs w:val="0"/>
        </w:rPr>
        <w:t>Percentile</w:t>
      </w:r>
    </w:p>
    <w:p w14:paraId="5D413292" w14:textId="77777777" w:rsidR="002861DA" w:rsidRPr="00DC1A3B" w:rsidRDefault="002861DA" w:rsidP="00DC1A3B">
      <w:pPr>
        <w:pStyle w:val="Heading3"/>
        <w:rPr>
          <w:b w:val="0"/>
          <w:bCs w:val="0"/>
        </w:rPr>
      </w:pPr>
      <w:r w:rsidRPr="00DC1A3B">
        <w:rPr>
          <w:b w:val="0"/>
          <w:bCs w:val="0"/>
        </w:rPr>
        <w:t>Data Distribution</w:t>
      </w:r>
    </w:p>
    <w:p w14:paraId="293DE986" w14:textId="77777777" w:rsidR="002861DA" w:rsidRPr="00DC1A3B" w:rsidRDefault="002861DA" w:rsidP="00DC1A3B">
      <w:pPr>
        <w:pStyle w:val="Heading3"/>
        <w:rPr>
          <w:b w:val="0"/>
          <w:bCs w:val="0"/>
        </w:rPr>
      </w:pPr>
      <w:r w:rsidRPr="00DC1A3B">
        <w:rPr>
          <w:b w:val="0"/>
          <w:bCs w:val="0"/>
        </w:rPr>
        <w:t>Normal Data Distribution</w:t>
      </w:r>
    </w:p>
    <w:p w14:paraId="47349564" w14:textId="77777777" w:rsidR="002861DA" w:rsidRPr="00DC1A3B" w:rsidRDefault="002861DA" w:rsidP="00DC1A3B">
      <w:pPr>
        <w:pStyle w:val="Heading3"/>
        <w:rPr>
          <w:b w:val="0"/>
          <w:bCs w:val="0"/>
        </w:rPr>
      </w:pPr>
      <w:r w:rsidRPr="00DC1A3B">
        <w:rPr>
          <w:b w:val="0"/>
          <w:bCs w:val="0"/>
        </w:rPr>
        <w:t>Scatter Plot</w:t>
      </w:r>
    </w:p>
    <w:p w14:paraId="475403C1" w14:textId="77777777" w:rsidR="002861DA" w:rsidRPr="00DC1A3B" w:rsidRDefault="002861DA" w:rsidP="00DC1A3B">
      <w:pPr>
        <w:pStyle w:val="Heading3"/>
        <w:rPr>
          <w:b w:val="0"/>
          <w:bCs w:val="0"/>
        </w:rPr>
      </w:pPr>
      <w:r w:rsidRPr="00DC1A3B">
        <w:rPr>
          <w:b w:val="0"/>
          <w:bCs w:val="0"/>
        </w:rPr>
        <w:t>Linear Regression</w:t>
      </w:r>
    </w:p>
    <w:p w14:paraId="7D20E890" w14:textId="77777777" w:rsidR="002861DA" w:rsidRPr="00DC1A3B" w:rsidRDefault="002861DA" w:rsidP="00DC1A3B">
      <w:pPr>
        <w:pStyle w:val="Heading3"/>
        <w:rPr>
          <w:b w:val="0"/>
          <w:bCs w:val="0"/>
        </w:rPr>
      </w:pPr>
      <w:r w:rsidRPr="00DC1A3B">
        <w:rPr>
          <w:b w:val="0"/>
          <w:bCs w:val="0"/>
        </w:rPr>
        <w:t>Polynomial Regression</w:t>
      </w:r>
    </w:p>
    <w:p w14:paraId="7286DA44" w14:textId="77777777" w:rsidR="002861DA" w:rsidRPr="00DC1A3B" w:rsidRDefault="002861DA" w:rsidP="00DC1A3B">
      <w:pPr>
        <w:pStyle w:val="Heading3"/>
        <w:rPr>
          <w:b w:val="0"/>
          <w:bCs w:val="0"/>
        </w:rPr>
      </w:pPr>
      <w:r w:rsidRPr="00DC1A3B">
        <w:rPr>
          <w:b w:val="0"/>
          <w:bCs w:val="0"/>
        </w:rPr>
        <w:t>Multiple Regression</w:t>
      </w:r>
    </w:p>
    <w:p w14:paraId="3A704995" w14:textId="77777777" w:rsidR="002861DA" w:rsidRPr="00DC1A3B" w:rsidRDefault="002861DA" w:rsidP="00DC1A3B">
      <w:pPr>
        <w:pStyle w:val="Heading3"/>
        <w:rPr>
          <w:b w:val="0"/>
          <w:bCs w:val="0"/>
        </w:rPr>
      </w:pPr>
      <w:r w:rsidRPr="00DC1A3B">
        <w:rPr>
          <w:b w:val="0"/>
          <w:bCs w:val="0"/>
        </w:rPr>
        <w:t>Scale</w:t>
      </w:r>
    </w:p>
    <w:p w14:paraId="00C39BBF" w14:textId="77777777" w:rsidR="002861DA" w:rsidRPr="00DC1A3B" w:rsidRDefault="002861DA" w:rsidP="00DC1A3B">
      <w:pPr>
        <w:pStyle w:val="Heading3"/>
        <w:rPr>
          <w:b w:val="0"/>
          <w:bCs w:val="0"/>
        </w:rPr>
      </w:pPr>
      <w:r w:rsidRPr="00DC1A3B">
        <w:rPr>
          <w:b w:val="0"/>
          <w:bCs w:val="0"/>
        </w:rPr>
        <w:t>Train/Test</w:t>
      </w:r>
    </w:p>
    <w:p w14:paraId="6B3A8DDB" w14:textId="77777777" w:rsidR="002861DA" w:rsidRPr="00DC1A3B" w:rsidRDefault="002861DA" w:rsidP="00DC1A3B">
      <w:pPr>
        <w:pStyle w:val="Heading3"/>
        <w:rPr>
          <w:b w:val="0"/>
          <w:bCs w:val="0"/>
        </w:rPr>
      </w:pPr>
      <w:r w:rsidRPr="00DC1A3B">
        <w:rPr>
          <w:b w:val="0"/>
          <w:bCs w:val="0"/>
        </w:rPr>
        <w:t>Decision Tree</w:t>
      </w:r>
    </w:p>
    <w:p w14:paraId="4060EF7D" w14:textId="77777777" w:rsidR="002861DA" w:rsidRPr="00DC1A3B" w:rsidRDefault="002861DA" w:rsidP="00DC1A3B">
      <w:pPr>
        <w:pStyle w:val="Heading3"/>
        <w:rPr>
          <w:b w:val="0"/>
          <w:bCs w:val="0"/>
        </w:rPr>
      </w:pPr>
      <w:r w:rsidRPr="00DC1A3B">
        <w:rPr>
          <w:b w:val="0"/>
          <w:bCs w:val="0"/>
        </w:rPr>
        <w:t>Confusion Matrix</w:t>
      </w:r>
    </w:p>
    <w:p w14:paraId="61D06733" w14:textId="77777777" w:rsidR="002861DA" w:rsidRPr="00DC1A3B" w:rsidRDefault="002861DA" w:rsidP="00DC1A3B">
      <w:pPr>
        <w:pStyle w:val="Heading3"/>
        <w:rPr>
          <w:b w:val="0"/>
          <w:bCs w:val="0"/>
        </w:rPr>
      </w:pPr>
      <w:r w:rsidRPr="00DC1A3B">
        <w:rPr>
          <w:b w:val="0"/>
          <w:bCs w:val="0"/>
        </w:rPr>
        <w:t>Hierarchical Clustering</w:t>
      </w:r>
    </w:p>
    <w:p w14:paraId="1313F2BC" w14:textId="77777777" w:rsidR="002861DA" w:rsidRPr="00DC1A3B" w:rsidRDefault="002861DA" w:rsidP="00DC1A3B">
      <w:pPr>
        <w:pStyle w:val="Heading3"/>
        <w:rPr>
          <w:b w:val="0"/>
          <w:bCs w:val="0"/>
        </w:rPr>
      </w:pPr>
      <w:r w:rsidRPr="00DC1A3B">
        <w:rPr>
          <w:b w:val="0"/>
          <w:bCs w:val="0"/>
        </w:rPr>
        <w:t>Logistic Regression</w:t>
      </w:r>
    </w:p>
    <w:p w14:paraId="7F53DCA7" w14:textId="77777777" w:rsidR="002861DA" w:rsidRPr="00DC1A3B" w:rsidRDefault="002861DA" w:rsidP="00DC1A3B">
      <w:pPr>
        <w:pStyle w:val="Heading3"/>
        <w:rPr>
          <w:b w:val="0"/>
          <w:bCs w:val="0"/>
        </w:rPr>
      </w:pPr>
      <w:r w:rsidRPr="00DC1A3B">
        <w:rPr>
          <w:b w:val="0"/>
          <w:bCs w:val="0"/>
        </w:rPr>
        <w:t>Grid Search</w:t>
      </w:r>
    </w:p>
    <w:p w14:paraId="4F44E203" w14:textId="77777777" w:rsidR="002861DA" w:rsidRPr="00DC1A3B" w:rsidRDefault="002861DA" w:rsidP="00DC1A3B">
      <w:pPr>
        <w:pStyle w:val="Heading3"/>
        <w:rPr>
          <w:b w:val="0"/>
          <w:bCs w:val="0"/>
        </w:rPr>
      </w:pPr>
      <w:r w:rsidRPr="00DC1A3B">
        <w:rPr>
          <w:b w:val="0"/>
          <w:bCs w:val="0"/>
        </w:rPr>
        <w:t>Categorical Data</w:t>
      </w:r>
    </w:p>
    <w:p w14:paraId="209F63EF" w14:textId="77777777" w:rsidR="002861DA" w:rsidRPr="00DC1A3B" w:rsidRDefault="002861DA" w:rsidP="00DC1A3B">
      <w:pPr>
        <w:pStyle w:val="Heading3"/>
        <w:rPr>
          <w:b w:val="0"/>
          <w:bCs w:val="0"/>
        </w:rPr>
      </w:pPr>
      <w:r w:rsidRPr="00DC1A3B">
        <w:rPr>
          <w:b w:val="0"/>
          <w:bCs w:val="0"/>
        </w:rPr>
        <w:t>K-means</w:t>
      </w:r>
    </w:p>
    <w:p w14:paraId="1DC98F4F" w14:textId="77777777" w:rsidR="002861DA" w:rsidRPr="00DC1A3B" w:rsidRDefault="002861DA" w:rsidP="00DC1A3B">
      <w:pPr>
        <w:pStyle w:val="Heading3"/>
        <w:rPr>
          <w:b w:val="0"/>
          <w:bCs w:val="0"/>
        </w:rPr>
      </w:pPr>
      <w:r w:rsidRPr="00DC1A3B">
        <w:rPr>
          <w:b w:val="0"/>
          <w:bCs w:val="0"/>
        </w:rPr>
        <w:t>Bootstrap Aggregation</w:t>
      </w:r>
    </w:p>
    <w:p w14:paraId="588B881D" w14:textId="77777777" w:rsidR="002861DA" w:rsidRPr="00DC1A3B" w:rsidRDefault="002861DA" w:rsidP="00DC1A3B">
      <w:pPr>
        <w:pStyle w:val="Heading3"/>
        <w:rPr>
          <w:b w:val="0"/>
          <w:bCs w:val="0"/>
        </w:rPr>
      </w:pPr>
      <w:r w:rsidRPr="00DC1A3B">
        <w:rPr>
          <w:b w:val="0"/>
          <w:bCs w:val="0"/>
        </w:rPr>
        <w:t>Cross-Validation</w:t>
      </w:r>
    </w:p>
    <w:p w14:paraId="7BF1A622" w14:textId="77777777" w:rsidR="002861DA" w:rsidRPr="00DC1A3B" w:rsidRDefault="002861DA" w:rsidP="00DC1A3B">
      <w:pPr>
        <w:pStyle w:val="Heading3"/>
        <w:rPr>
          <w:b w:val="0"/>
          <w:bCs w:val="0"/>
        </w:rPr>
      </w:pPr>
      <w:r w:rsidRPr="00DC1A3B">
        <w:rPr>
          <w:b w:val="0"/>
          <w:bCs w:val="0"/>
        </w:rPr>
        <w:lastRenderedPageBreak/>
        <w:t>AUC - ROC Curve</w:t>
      </w:r>
    </w:p>
    <w:p w14:paraId="1AE356C6" w14:textId="59A3C423" w:rsidR="002861DA" w:rsidRPr="00DC1A3B" w:rsidRDefault="002861DA" w:rsidP="00DC1A3B">
      <w:pPr>
        <w:pStyle w:val="Heading3"/>
        <w:rPr>
          <w:b w:val="0"/>
          <w:bCs w:val="0"/>
        </w:rPr>
      </w:pPr>
      <w:r w:rsidRPr="00DC1A3B">
        <w:rPr>
          <w:b w:val="0"/>
          <w:bCs w:val="0"/>
        </w:rPr>
        <w:t>K-nearest neighbors</w:t>
      </w:r>
    </w:p>
    <w:p w14:paraId="5A76FE9F" w14:textId="1D9EBC60" w:rsidR="00CE6E48" w:rsidRPr="00DC1A3B" w:rsidRDefault="00CE6E48" w:rsidP="00DC1A3B">
      <w:pPr>
        <w:pStyle w:val="Heading2"/>
        <w:rPr>
          <w:sz w:val="26"/>
        </w:rPr>
      </w:pPr>
      <w:r w:rsidRPr="00DC1A3B">
        <w:rPr>
          <w:sz w:val="26"/>
        </w:rPr>
        <w:t>MySQL</w:t>
      </w:r>
    </w:p>
    <w:p w14:paraId="1E502D74" w14:textId="77777777" w:rsidR="00DC51BF" w:rsidRPr="00DC1A3B" w:rsidRDefault="00DC51BF" w:rsidP="00DC1A3B">
      <w:pPr>
        <w:pStyle w:val="Heading3"/>
        <w:rPr>
          <w:b w:val="0"/>
          <w:bCs w:val="0"/>
        </w:rPr>
      </w:pPr>
      <w:r w:rsidRPr="00DC1A3B">
        <w:rPr>
          <w:b w:val="0"/>
          <w:bCs w:val="0"/>
        </w:rPr>
        <w:t>MySQL Get Started</w:t>
      </w:r>
    </w:p>
    <w:p w14:paraId="04EC901D" w14:textId="77777777" w:rsidR="00DC51BF" w:rsidRPr="00DC1A3B" w:rsidRDefault="00DC51BF" w:rsidP="00DC1A3B">
      <w:pPr>
        <w:pStyle w:val="Heading3"/>
        <w:rPr>
          <w:b w:val="0"/>
          <w:bCs w:val="0"/>
        </w:rPr>
      </w:pPr>
      <w:r w:rsidRPr="00DC1A3B">
        <w:rPr>
          <w:b w:val="0"/>
          <w:bCs w:val="0"/>
        </w:rPr>
        <w:t>MySQL Create Database</w:t>
      </w:r>
    </w:p>
    <w:p w14:paraId="02615B44" w14:textId="77777777" w:rsidR="00DC51BF" w:rsidRPr="00DC1A3B" w:rsidRDefault="00DC51BF" w:rsidP="00DC1A3B">
      <w:pPr>
        <w:pStyle w:val="Heading3"/>
        <w:rPr>
          <w:b w:val="0"/>
          <w:bCs w:val="0"/>
        </w:rPr>
      </w:pPr>
      <w:r w:rsidRPr="00DC1A3B">
        <w:rPr>
          <w:b w:val="0"/>
          <w:bCs w:val="0"/>
        </w:rPr>
        <w:t>MySQL Create Table</w:t>
      </w:r>
    </w:p>
    <w:p w14:paraId="6BF6F20D" w14:textId="77777777" w:rsidR="00DC51BF" w:rsidRPr="00DC1A3B" w:rsidRDefault="00DC51BF" w:rsidP="00DC1A3B">
      <w:pPr>
        <w:pStyle w:val="Heading3"/>
        <w:rPr>
          <w:b w:val="0"/>
          <w:bCs w:val="0"/>
        </w:rPr>
      </w:pPr>
      <w:r w:rsidRPr="00DC1A3B">
        <w:rPr>
          <w:b w:val="0"/>
          <w:bCs w:val="0"/>
        </w:rPr>
        <w:t>MySQL Insert</w:t>
      </w:r>
    </w:p>
    <w:p w14:paraId="7BB0DF52" w14:textId="77777777" w:rsidR="00DC51BF" w:rsidRPr="00DC1A3B" w:rsidRDefault="00DC51BF" w:rsidP="00DC1A3B">
      <w:pPr>
        <w:pStyle w:val="Heading3"/>
        <w:rPr>
          <w:b w:val="0"/>
          <w:bCs w:val="0"/>
        </w:rPr>
      </w:pPr>
      <w:r w:rsidRPr="00DC1A3B">
        <w:rPr>
          <w:b w:val="0"/>
          <w:bCs w:val="0"/>
        </w:rPr>
        <w:t>MySQL Select</w:t>
      </w:r>
    </w:p>
    <w:p w14:paraId="4B7454A2" w14:textId="77777777" w:rsidR="00DC51BF" w:rsidRPr="00DC1A3B" w:rsidRDefault="00DC51BF" w:rsidP="00DC1A3B">
      <w:pPr>
        <w:pStyle w:val="Heading3"/>
        <w:rPr>
          <w:b w:val="0"/>
          <w:bCs w:val="0"/>
        </w:rPr>
      </w:pPr>
      <w:r w:rsidRPr="00DC1A3B">
        <w:rPr>
          <w:b w:val="0"/>
          <w:bCs w:val="0"/>
        </w:rPr>
        <w:t>MySQL Where</w:t>
      </w:r>
    </w:p>
    <w:p w14:paraId="48DFB0D4" w14:textId="77777777" w:rsidR="00DC51BF" w:rsidRPr="00DC1A3B" w:rsidRDefault="00DC51BF" w:rsidP="00DC1A3B">
      <w:pPr>
        <w:pStyle w:val="Heading3"/>
        <w:rPr>
          <w:b w:val="0"/>
          <w:bCs w:val="0"/>
        </w:rPr>
      </w:pPr>
      <w:r w:rsidRPr="00DC1A3B">
        <w:rPr>
          <w:b w:val="0"/>
          <w:bCs w:val="0"/>
        </w:rPr>
        <w:t>MySQL Order By</w:t>
      </w:r>
    </w:p>
    <w:p w14:paraId="488F9706" w14:textId="77777777" w:rsidR="00DC51BF" w:rsidRPr="00DC1A3B" w:rsidRDefault="00DC51BF" w:rsidP="00DC1A3B">
      <w:pPr>
        <w:pStyle w:val="Heading3"/>
        <w:rPr>
          <w:b w:val="0"/>
          <w:bCs w:val="0"/>
        </w:rPr>
      </w:pPr>
      <w:r w:rsidRPr="00DC1A3B">
        <w:rPr>
          <w:b w:val="0"/>
          <w:bCs w:val="0"/>
        </w:rPr>
        <w:t>MySQL Delete</w:t>
      </w:r>
    </w:p>
    <w:p w14:paraId="47A18B22" w14:textId="77777777" w:rsidR="00DC51BF" w:rsidRPr="00DC1A3B" w:rsidRDefault="00DC51BF" w:rsidP="00DC1A3B">
      <w:pPr>
        <w:pStyle w:val="Heading3"/>
        <w:rPr>
          <w:b w:val="0"/>
          <w:bCs w:val="0"/>
        </w:rPr>
      </w:pPr>
      <w:r w:rsidRPr="00DC1A3B">
        <w:rPr>
          <w:b w:val="0"/>
          <w:bCs w:val="0"/>
        </w:rPr>
        <w:t>MySQL Drop Table</w:t>
      </w:r>
    </w:p>
    <w:p w14:paraId="1B637BE8" w14:textId="77777777" w:rsidR="00DC51BF" w:rsidRPr="00DC1A3B" w:rsidRDefault="00DC51BF" w:rsidP="00DC1A3B">
      <w:pPr>
        <w:pStyle w:val="Heading3"/>
        <w:rPr>
          <w:b w:val="0"/>
          <w:bCs w:val="0"/>
        </w:rPr>
      </w:pPr>
      <w:r w:rsidRPr="00DC1A3B">
        <w:rPr>
          <w:b w:val="0"/>
          <w:bCs w:val="0"/>
        </w:rPr>
        <w:t>MySQL Update</w:t>
      </w:r>
    </w:p>
    <w:p w14:paraId="529543FA" w14:textId="77777777" w:rsidR="00DC51BF" w:rsidRPr="00DC1A3B" w:rsidRDefault="00DC51BF" w:rsidP="00DC1A3B">
      <w:pPr>
        <w:pStyle w:val="Heading3"/>
        <w:rPr>
          <w:b w:val="0"/>
          <w:bCs w:val="0"/>
        </w:rPr>
      </w:pPr>
      <w:r w:rsidRPr="00DC1A3B">
        <w:rPr>
          <w:b w:val="0"/>
          <w:bCs w:val="0"/>
        </w:rPr>
        <w:t>MySQL Limit</w:t>
      </w:r>
    </w:p>
    <w:p w14:paraId="6DAD68DE" w14:textId="7E59E3AA" w:rsidR="00DC51BF" w:rsidRPr="00DC1A3B" w:rsidRDefault="00DC51BF" w:rsidP="00DC1A3B">
      <w:pPr>
        <w:pStyle w:val="Heading3"/>
        <w:rPr>
          <w:b w:val="0"/>
          <w:bCs w:val="0"/>
        </w:rPr>
      </w:pPr>
      <w:r w:rsidRPr="00DC1A3B">
        <w:rPr>
          <w:b w:val="0"/>
          <w:bCs w:val="0"/>
        </w:rPr>
        <w:t>MySQL Join</w:t>
      </w:r>
    </w:p>
    <w:p w14:paraId="3F81E090" w14:textId="6EF0C9E7" w:rsidR="00CE6E48" w:rsidRPr="00DC1A3B" w:rsidRDefault="00CE6E48" w:rsidP="00DC1A3B">
      <w:pPr>
        <w:pStyle w:val="Heading2"/>
        <w:rPr>
          <w:sz w:val="26"/>
        </w:rPr>
      </w:pPr>
      <w:r w:rsidRPr="00DC1A3B">
        <w:rPr>
          <w:sz w:val="26"/>
        </w:rPr>
        <w:t>MongoDB</w:t>
      </w:r>
    </w:p>
    <w:p w14:paraId="5C641C14" w14:textId="77777777" w:rsidR="00DC51BF" w:rsidRPr="00DC1A3B" w:rsidRDefault="00DC51BF" w:rsidP="00DC1A3B">
      <w:pPr>
        <w:pStyle w:val="Heading3"/>
        <w:rPr>
          <w:b w:val="0"/>
          <w:bCs w:val="0"/>
        </w:rPr>
      </w:pPr>
      <w:r w:rsidRPr="00DC1A3B">
        <w:rPr>
          <w:b w:val="0"/>
          <w:bCs w:val="0"/>
        </w:rPr>
        <w:t>MongoDB Get Started</w:t>
      </w:r>
    </w:p>
    <w:p w14:paraId="079613CB" w14:textId="77777777" w:rsidR="00DC51BF" w:rsidRPr="00DC1A3B" w:rsidRDefault="00DC51BF" w:rsidP="00DC1A3B">
      <w:pPr>
        <w:pStyle w:val="Heading3"/>
        <w:rPr>
          <w:b w:val="0"/>
          <w:bCs w:val="0"/>
        </w:rPr>
      </w:pPr>
      <w:r w:rsidRPr="00DC1A3B">
        <w:rPr>
          <w:b w:val="0"/>
          <w:bCs w:val="0"/>
        </w:rPr>
        <w:t>MongoDB Create Database</w:t>
      </w:r>
    </w:p>
    <w:p w14:paraId="23821522" w14:textId="77777777" w:rsidR="00DC51BF" w:rsidRPr="00DC1A3B" w:rsidRDefault="00DC51BF" w:rsidP="00DC1A3B">
      <w:pPr>
        <w:pStyle w:val="Heading3"/>
        <w:rPr>
          <w:b w:val="0"/>
          <w:bCs w:val="0"/>
        </w:rPr>
      </w:pPr>
      <w:r w:rsidRPr="00DC1A3B">
        <w:rPr>
          <w:b w:val="0"/>
          <w:bCs w:val="0"/>
        </w:rPr>
        <w:t>MongoDB Create Collection</w:t>
      </w:r>
    </w:p>
    <w:p w14:paraId="507190A4" w14:textId="77777777" w:rsidR="00DC51BF" w:rsidRPr="00DC1A3B" w:rsidRDefault="00DC51BF" w:rsidP="00DC1A3B">
      <w:pPr>
        <w:pStyle w:val="Heading3"/>
        <w:rPr>
          <w:b w:val="0"/>
          <w:bCs w:val="0"/>
        </w:rPr>
      </w:pPr>
      <w:r w:rsidRPr="00DC1A3B">
        <w:rPr>
          <w:b w:val="0"/>
          <w:bCs w:val="0"/>
        </w:rPr>
        <w:t>MongoDB Insert</w:t>
      </w:r>
    </w:p>
    <w:p w14:paraId="2FC6D4DF" w14:textId="77777777" w:rsidR="00DC51BF" w:rsidRPr="00DC1A3B" w:rsidRDefault="00DC51BF" w:rsidP="00DC1A3B">
      <w:pPr>
        <w:pStyle w:val="Heading3"/>
        <w:rPr>
          <w:b w:val="0"/>
          <w:bCs w:val="0"/>
        </w:rPr>
      </w:pPr>
      <w:r w:rsidRPr="00DC1A3B">
        <w:rPr>
          <w:b w:val="0"/>
          <w:bCs w:val="0"/>
        </w:rPr>
        <w:t>MongoDB Find</w:t>
      </w:r>
    </w:p>
    <w:p w14:paraId="79E13B10" w14:textId="77777777" w:rsidR="00DC51BF" w:rsidRPr="00DC1A3B" w:rsidRDefault="00DC51BF" w:rsidP="00DC1A3B">
      <w:pPr>
        <w:pStyle w:val="Heading3"/>
        <w:rPr>
          <w:b w:val="0"/>
          <w:bCs w:val="0"/>
        </w:rPr>
      </w:pPr>
      <w:r w:rsidRPr="00DC1A3B">
        <w:rPr>
          <w:b w:val="0"/>
          <w:bCs w:val="0"/>
        </w:rPr>
        <w:t>MongoDB Query</w:t>
      </w:r>
    </w:p>
    <w:p w14:paraId="50A3BCAA" w14:textId="77777777" w:rsidR="00DC51BF" w:rsidRPr="00DC1A3B" w:rsidRDefault="00DC51BF" w:rsidP="00DC1A3B">
      <w:pPr>
        <w:pStyle w:val="Heading3"/>
        <w:rPr>
          <w:b w:val="0"/>
          <w:bCs w:val="0"/>
        </w:rPr>
      </w:pPr>
      <w:r w:rsidRPr="00DC1A3B">
        <w:rPr>
          <w:b w:val="0"/>
          <w:bCs w:val="0"/>
        </w:rPr>
        <w:t>MongoDB Sort</w:t>
      </w:r>
    </w:p>
    <w:p w14:paraId="3489964F" w14:textId="77777777" w:rsidR="00DC51BF" w:rsidRPr="00DC1A3B" w:rsidRDefault="00DC51BF" w:rsidP="00DC1A3B">
      <w:pPr>
        <w:pStyle w:val="Heading3"/>
        <w:rPr>
          <w:b w:val="0"/>
          <w:bCs w:val="0"/>
        </w:rPr>
      </w:pPr>
      <w:r w:rsidRPr="00DC1A3B">
        <w:rPr>
          <w:b w:val="0"/>
          <w:bCs w:val="0"/>
        </w:rPr>
        <w:t>MongoDB Delete</w:t>
      </w:r>
    </w:p>
    <w:p w14:paraId="1D58124B" w14:textId="77777777" w:rsidR="00DC51BF" w:rsidRPr="00DC1A3B" w:rsidRDefault="00DC51BF" w:rsidP="00DC1A3B">
      <w:pPr>
        <w:pStyle w:val="Heading3"/>
        <w:rPr>
          <w:b w:val="0"/>
          <w:bCs w:val="0"/>
        </w:rPr>
      </w:pPr>
      <w:r w:rsidRPr="00DC1A3B">
        <w:rPr>
          <w:b w:val="0"/>
          <w:bCs w:val="0"/>
        </w:rPr>
        <w:t>MongoDB Drop Collection</w:t>
      </w:r>
    </w:p>
    <w:p w14:paraId="56C2868F" w14:textId="77777777" w:rsidR="00DC51BF" w:rsidRPr="00DC1A3B" w:rsidRDefault="00DC51BF" w:rsidP="00DC1A3B">
      <w:pPr>
        <w:pStyle w:val="Heading3"/>
        <w:rPr>
          <w:b w:val="0"/>
          <w:bCs w:val="0"/>
        </w:rPr>
      </w:pPr>
      <w:r w:rsidRPr="00DC1A3B">
        <w:rPr>
          <w:b w:val="0"/>
          <w:bCs w:val="0"/>
        </w:rPr>
        <w:lastRenderedPageBreak/>
        <w:t>MongoDB Update</w:t>
      </w:r>
    </w:p>
    <w:p w14:paraId="7FB10871" w14:textId="77777777" w:rsidR="00DC51BF" w:rsidRPr="00DC1A3B" w:rsidRDefault="00DC51BF" w:rsidP="00DC1A3B">
      <w:pPr>
        <w:pStyle w:val="Heading3"/>
        <w:rPr>
          <w:b w:val="0"/>
          <w:bCs w:val="0"/>
        </w:rPr>
      </w:pPr>
      <w:r w:rsidRPr="00DC1A3B">
        <w:rPr>
          <w:b w:val="0"/>
          <w:bCs w:val="0"/>
        </w:rPr>
        <w:t>MongoDB Limit</w:t>
      </w:r>
    </w:p>
    <w:p w14:paraId="134D743E" w14:textId="1D712FA3" w:rsidR="00DC51BF" w:rsidRPr="00DC1A3B" w:rsidRDefault="00DC51BF" w:rsidP="00DC1A3B">
      <w:pPr>
        <w:ind w:firstLine="0"/>
        <w:rPr>
          <w:lang w:val="vi-VN"/>
        </w:rPr>
      </w:pPr>
    </w:p>
    <w:p w14:paraId="6B766FA0" w14:textId="105B4054" w:rsidR="00153BDA" w:rsidRPr="00DC1A3B" w:rsidRDefault="00153BDA" w:rsidP="00DC1A3B">
      <w:pPr>
        <w:pStyle w:val="Heading1"/>
        <w:rPr>
          <w:sz w:val="26"/>
          <w:szCs w:val="26"/>
        </w:rPr>
      </w:pPr>
      <w:r w:rsidRPr="00DC1A3B">
        <w:rPr>
          <w:sz w:val="26"/>
          <w:szCs w:val="26"/>
        </w:rPr>
        <w:br w:type="page"/>
      </w:r>
      <w:bookmarkStart w:id="30" w:name="_Toc98339750"/>
      <w:r w:rsidR="00111EC1" w:rsidRPr="00DC1A3B">
        <w:rPr>
          <w:sz w:val="26"/>
          <w:szCs w:val="26"/>
        </w:rPr>
        <w:lastRenderedPageBreak/>
        <w:t xml:space="preserve">TRIỂN KHAI </w:t>
      </w:r>
      <w:r w:rsidR="00156148" w:rsidRPr="00DC1A3B">
        <w:rPr>
          <w:sz w:val="26"/>
          <w:szCs w:val="26"/>
        </w:rPr>
        <w:t>…</w:t>
      </w:r>
      <w:bookmarkEnd w:id="30"/>
    </w:p>
    <w:p w14:paraId="39A53E58" w14:textId="5B6B0E48" w:rsidR="00153BDA" w:rsidRPr="00DC1A3B" w:rsidRDefault="00156148" w:rsidP="00DC1A3B">
      <w:pPr>
        <w:pStyle w:val="Heading2"/>
        <w:rPr>
          <w:sz w:val="26"/>
        </w:rPr>
      </w:pPr>
      <w:bookmarkStart w:id="31" w:name="_Toc98339751"/>
      <w:r w:rsidRPr="00DC1A3B">
        <w:rPr>
          <w:sz w:val="26"/>
        </w:rPr>
        <w:t>Mục 3.1</w:t>
      </w:r>
      <w:bookmarkEnd w:id="31"/>
      <w:r w:rsidRPr="00DC1A3B">
        <w:rPr>
          <w:sz w:val="26"/>
        </w:rPr>
        <w:t xml:space="preserve"> </w:t>
      </w:r>
    </w:p>
    <w:p w14:paraId="1FE6D15B" w14:textId="08172D0B" w:rsidR="00156148" w:rsidRPr="00DC1A3B" w:rsidRDefault="00156148" w:rsidP="00DC1A3B">
      <w:pPr>
        <w:pStyle w:val="Heading3"/>
      </w:pPr>
      <w:bookmarkStart w:id="32" w:name="_Toc98339752"/>
      <w:r w:rsidRPr="00DC1A3B">
        <w:t>Mục 3.1.1</w:t>
      </w:r>
      <w:bookmarkEnd w:id="32"/>
    </w:p>
    <w:p w14:paraId="74FA5118" w14:textId="43E8E4C7" w:rsidR="00156148" w:rsidRPr="00DC1A3B" w:rsidRDefault="00156148" w:rsidP="00DC1A3B">
      <w:pPr>
        <w:pStyle w:val="Heading3"/>
      </w:pPr>
      <w:bookmarkStart w:id="33" w:name="_Toc98339753"/>
      <w:r w:rsidRPr="00DC1A3B">
        <w:t>Mục 3.1.2</w:t>
      </w:r>
      <w:bookmarkEnd w:id="33"/>
      <w:r w:rsidRPr="00DC1A3B">
        <w:t xml:space="preserve"> </w:t>
      </w:r>
    </w:p>
    <w:p w14:paraId="634EDBE5" w14:textId="5D2F4159" w:rsidR="00156148" w:rsidRPr="00DC1A3B" w:rsidRDefault="00156148" w:rsidP="00DC1A3B">
      <w:pPr>
        <w:pStyle w:val="Heading2"/>
        <w:rPr>
          <w:sz w:val="26"/>
        </w:rPr>
      </w:pPr>
      <w:bookmarkStart w:id="34" w:name="_Toc98339754"/>
      <w:r w:rsidRPr="00DC1A3B">
        <w:rPr>
          <w:sz w:val="26"/>
        </w:rPr>
        <w:t>Mục 3.2</w:t>
      </w:r>
      <w:bookmarkEnd w:id="34"/>
      <w:r w:rsidRPr="00DC1A3B">
        <w:rPr>
          <w:sz w:val="26"/>
        </w:rPr>
        <w:t xml:space="preserve"> </w:t>
      </w:r>
      <w:r w:rsidRPr="00DC1A3B">
        <w:rPr>
          <w:sz w:val="26"/>
        </w:rPr>
        <w:tab/>
      </w:r>
    </w:p>
    <w:p w14:paraId="1DB5AF54" w14:textId="4E6A915B" w:rsidR="002F6B28" w:rsidRPr="00DC1A3B" w:rsidRDefault="002F6B28" w:rsidP="00DC1A3B">
      <w:pPr>
        <w:autoSpaceDE w:val="0"/>
        <w:autoSpaceDN w:val="0"/>
        <w:adjustRightInd w:val="0"/>
        <w:spacing w:before="100" w:after="100"/>
        <w:ind w:left="720" w:firstLine="0"/>
        <w:jc w:val="left"/>
        <w:rPr>
          <w:color w:val="000000"/>
          <w:highlight w:val="white"/>
        </w:rPr>
      </w:pPr>
      <w:r w:rsidRPr="00DC1A3B">
        <w:br w:type="page"/>
      </w:r>
    </w:p>
    <w:p w14:paraId="5E13F2DE" w14:textId="5A58A8DA" w:rsidR="00153BDA" w:rsidRPr="00DC1A3B" w:rsidRDefault="00D207AE" w:rsidP="00DC1A3B">
      <w:pPr>
        <w:pStyle w:val="Heading1"/>
        <w:rPr>
          <w:sz w:val="26"/>
          <w:szCs w:val="26"/>
        </w:rPr>
      </w:pPr>
      <w:bookmarkStart w:id="35" w:name="_Toc98339755"/>
      <w:r w:rsidRPr="00DC1A3B">
        <w:rPr>
          <w:sz w:val="26"/>
          <w:szCs w:val="26"/>
        </w:rPr>
        <w:lastRenderedPageBreak/>
        <w:t>KẾT QUẢ</w:t>
      </w:r>
      <w:bookmarkEnd w:id="35"/>
      <w:r w:rsidRPr="00DC1A3B">
        <w:rPr>
          <w:sz w:val="26"/>
          <w:szCs w:val="26"/>
        </w:rPr>
        <w:t xml:space="preserve"> </w:t>
      </w:r>
    </w:p>
    <w:p w14:paraId="3E59282F" w14:textId="56B09500" w:rsidR="00A24F97" w:rsidRPr="00DC1A3B" w:rsidRDefault="00A24F97" w:rsidP="00DC1A3B">
      <w:pPr>
        <w:pStyle w:val="Heading2"/>
        <w:rPr>
          <w:sz w:val="26"/>
        </w:rPr>
      </w:pPr>
      <w:bookmarkStart w:id="36" w:name="_Toc98339756"/>
      <w:r w:rsidRPr="00DC1A3B">
        <w:rPr>
          <w:sz w:val="26"/>
        </w:rPr>
        <w:t>M</w:t>
      </w:r>
      <w:r w:rsidR="00F84111" w:rsidRPr="00DC1A3B">
        <w:rPr>
          <w:sz w:val="26"/>
        </w:rPr>
        <w:t>ục 4.1…</w:t>
      </w:r>
      <w:bookmarkEnd w:id="36"/>
    </w:p>
    <w:p w14:paraId="1EC3ED44" w14:textId="0CEB9069" w:rsidR="00F84111" w:rsidRPr="00DC1A3B" w:rsidRDefault="00F84111" w:rsidP="00DC1A3B">
      <w:pPr>
        <w:pStyle w:val="Heading2"/>
        <w:rPr>
          <w:sz w:val="26"/>
        </w:rPr>
      </w:pPr>
      <w:bookmarkStart w:id="37" w:name="_Toc98339757"/>
      <w:r w:rsidRPr="00DC1A3B">
        <w:rPr>
          <w:sz w:val="26"/>
        </w:rPr>
        <w:t>Mục 4.2…</w:t>
      </w:r>
      <w:bookmarkEnd w:id="37"/>
    </w:p>
    <w:p w14:paraId="3551D0CC" w14:textId="77777777" w:rsidR="00F84111" w:rsidRPr="00DC1A3B" w:rsidRDefault="00F84111" w:rsidP="00DC1A3B"/>
    <w:p w14:paraId="7D675E60" w14:textId="12D61351" w:rsidR="00A24F97" w:rsidRPr="00DC1A3B" w:rsidRDefault="00F84111" w:rsidP="00DC1A3B">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6A4CEB6A" w14:textId="08DA52EF" w:rsidR="00CF45DC" w:rsidRPr="00DC1A3B" w:rsidRDefault="00B752DA" w:rsidP="002D7753">
      <w:pPr>
        <w:pStyle w:val="Caption"/>
        <w:jc w:val="left"/>
        <w:rPr>
          <w:szCs w:val="26"/>
        </w:rPr>
      </w:pPr>
      <w:bookmarkStart w:id="38" w:name="_Ref53916001"/>
      <w:bookmarkStart w:id="39" w:name="_Toc74235471"/>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38"/>
      <w:r w:rsidRPr="00DC1A3B">
        <w:rPr>
          <w:szCs w:val="26"/>
        </w:rPr>
        <w:t xml:space="preserve"> Kiến trúc</w:t>
      </w:r>
      <w:bookmarkEnd w:id="39"/>
      <w:r w:rsidRPr="00DC1A3B">
        <w:rPr>
          <w:szCs w:val="26"/>
        </w:rPr>
        <w:t xml:space="preserve"> </w:t>
      </w:r>
      <w:bookmarkStart w:id="40" w:name="_Ref53916295"/>
      <w:bookmarkStart w:id="41" w:name="_Toc98336121"/>
      <w:r w:rsidR="00CF45DC" w:rsidRPr="00DC1A3B">
        <w:rPr>
          <w:szCs w:val="26"/>
        </w:rPr>
        <w:t xml:space="preserve">Hình </w:t>
      </w:r>
      <w:r w:rsidR="000D500C">
        <w:rPr>
          <w:szCs w:val="26"/>
        </w:rPr>
        <w:fldChar w:fldCharType="begin"/>
      </w:r>
      <w:r w:rsidR="000D500C">
        <w:rPr>
          <w:szCs w:val="26"/>
        </w:rPr>
        <w:instrText xml:space="preserve"> STYLEREF 0 \s </w:instrText>
      </w:r>
      <w:r w:rsidR="000D500C">
        <w:rPr>
          <w:szCs w:val="26"/>
        </w:rPr>
        <w:fldChar w:fldCharType="separate"/>
      </w:r>
      <w:r w:rsidR="000D500C">
        <w:rPr>
          <w:b/>
          <w:bCs w:val="0"/>
          <w:noProof/>
          <w:szCs w:val="26"/>
        </w:rPr>
        <w:t>Error! Use the Home tab to apply 0 to the text that you want to appear here.</w:t>
      </w:r>
      <w:r w:rsidR="000D500C">
        <w:rPr>
          <w:szCs w:val="26"/>
        </w:rPr>
        <w:fldChar w:fldCharType="end"/>
      </w:r>
      <w:r w:rsidR="000D500C">
        <w:rPr>
          <w:szCs w:val="26"/>
        </w:rPr>
        <w:t>.</w:t>
      </w:r>
      <w:r w:rsidR="000D500C">
        <w:rPr>
          <w:szCs w:val="26"/>
        </w:rPr>
        <w:fldChar w:fldCharType="begin"/>
      </w:r>
      <w:r w:rsidR="000D500C">
        <w:rPr>
          <w:szCs w:val="26"/>
        </w:rPr>
        <w:instrText xml:space="preserve"> SEQ Hình \* ARABIC \s 0 </w:instrText>
      </w:r>
      <w:r w:rsidR="000D500C">
        <w:rPr>
          <w:szCs w:val="26"/>
        </w:rPr>
        <w:fldChar w:fldCharType="separate"/>
      </w:r>
      <w:r w:rsidR="000D500C">
        <w:rPr>
          <w:noProof/>
          <w:szCs w:val="26"/>
        </w:rPr>
        <w:t>3</w:t>
      </w:r>
      <w:r w:rsidR="000D500C">
        <w:rPr>
          <w:szCs w:val="26"/>
        </w:rPr>
        <w:fldChar w:fldCharType="end"/>
      </w:r>
      <w:bookmarkEnd w:id="40"/>
      <w:r w:rsidR="00CF45DC" w:rsidRPr="00DC1A3B">
        <w:rPr>
          <w:szCs w:val="26"/>
        </w:rPr>
        <w:t xml:space="preserve"> </w:t>
      </w:r>
      <w:r w:rsidR="00AE2FDD" w:rsidRPr="00DC1A3B">
        <w:rPr>
          <w:szCs w:val="26"/>
        </w:rPr>
        <w:t>Kiến trúc</w:t>
      </w:r>
      <w:r w:rsidR="00CF45DC" w:rsidRPr="00DC1A3B">
        <w:rPr>
          <w:szCs w:val="26"/>
        </w:rPr>
        <w:t xml:space="preserve"> của mô hình</w:t>
      </w:r>
      <w:bookmarkEnd w:id="41"/>
    </w:p>
    <w:p w14:paraId="11CD5A37" w14:textId="0237555D" w:rsidR="00231BD1" w:rsidRPr="00DC1A3B" w:rsidRDefault="00231BD1" w:rsidP="00DC1A3B">
      <w:bookmarkStart w:id="42" w:name="_Toc342760222"/>
      <w:bookmarkEnd w:id="2"/>
      <w:bookmarkEnd w:id="3"/>
      <w:bookmarkEnd w:id="4"/>
      <w:bookmarkEnd w:id="5"/>
      <w:r w:rsidRPr="00DC1A3B">
        <w:br w:type="page"/>
      </w:r>
    </w:p>
    <w:p w14:paraId="0E0ABA76" w14:textId="77777777" w:rsidR="00A12AF6" w:rsidRPr="00DC1A3B" w:rsidRDefault="00196643" w:rsidP="00DC1A3B">
      <w:pPr>
        <w:pStyle w:val="Heading1"/>
        <w:numPr>
          <w:ilvl w:val="0"/>
          <w:numId w:val="0"/>
        </w:numPr>
        <w:rPr>
          <w:sz w:val="26"/>
          <w:szCs w:val="26"/>
        </w:rPr>
      </w:pPr>
      <w:bookmarkStart w:id="43" w:name="_Toc98339758"/>
      <w:r w:rsidRPr="00DC1A3B">
        <w:rPr>
          <w:sz w:val="26"/>
          <w:szCs w:val="26"/>
        </w:rPr>
        <w:lastRenderedPageBreak/>
        <w:t>KẾT LUẬN VÀ HƯỚNG PHÁT TRIỂN</w:t>
      </w:r>
      <w:bookmarkEnd w:id="43"/>
    </w:p>
    <w:p w14:paraId="4E2C522A" w14:textId="77777777" w:rsidR="00156148" w:rsidRPr="00DC1A3B" w:rsidRDefault="001012B2" w:rsidP="00DC1A3B">
      <w:bookmarkStart w:id="44" w:name="OLE_LINK15"/>
      <w:bookmarkStart w:id="45" w:name="OLE_LINK16"/>
      <w:r w:rsidRPr="00DC1A3B">
        <w:t xml:space="preserve">Đề tài đã thực hiện được </w:t>
      </w:r>
      <w:r w:rsidR="00156148" w:rsidRPr="00DC1A3B">
        <w:t>…</w:t>
      </w:r>
    </w:p>
    <w:bookmarkEnd w:id="44"/>
    <w:bookmarkEnd w:id="45"/>
    <w:p w14:paraId="4E677099" w14:textId="77777777" w:rsidR="00183230" w:rsidRPr="00DC1A3B" w:rsidRDefault="00183230" w:rsidP="00DC1A3B">
      <w:pPr>
        <w:spacing w:before="0"/>
        <w:ind w:firstLine="0"/>
        <w:jc w:val="left"/>
        <w:rPr>
          <w:b/>
          <w:bCs/>
          <w:caps/>
          <w:kern w:val="32"/>
        </w:rPr>
      </w:pPr>
      <w:r w:rsidRPr="00DC1A3B">
        <w:br w:type="page"/>
      </w:r>
    </w:p>
    <w:p w14:paraId="71577E29" w14:textId="752A1782" w:rsidR="000726E0" w:rsidRPr="00DC1A3B" w:rsidRDefault="000726E0" w:rsidP="00DC1A3B">
      <w:pPr>
        <w:pStyle w:val="Heading1"/>
        <w:numPr>
          <w:ilvl w:val="0"/>
          <w:numId w:val="0"/>
        </w:numPr>
        <w:rPr>
          <w:sz w:val="26"/>
          <w:szCs w:val="26"/>
        </w:rPr>
      </w:pPr>
      <w:bookmarkStart w:id="46" w:name="_Toc98339759"/>
      <w:r w:rsidRPr="00DC1A3B">
        <w:rPr>
          <w:sz w:val="26"/>
          <w:szCs w:val="26"/>
        </w:rPr>
        <w:lastRenderedPageBreak/>
        <w:t>TÀI LIỆU THAM KHẢO</w:t>
      </w:r>
      <w:bookmarkEnd w:id="42"/>
      <w:bookmarkEnd w:id="46"/>
    </w:p>
    <w:p w14:paraId="3C2FC88E" w14:textId="14698607" w:rsidR="00E43E9F" w:rsidRPr="00DC1A3B" w:rsidRDefault="00280539" w:rsidP="00DC1A3B">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DC1A3B">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DC1A3B">
      <w:pPr>
        <w:spacing w:before="0" w:after="0"/>
        <w:ind w:firstLine="0"/>
        <w:jc w:val="left"/>
        <w:rPr>
          <w:rFonts w:cs="Arial"/>
          <w:b/>
          <w:bCs/>
          <w:caps/>
          <w:kern w:val="32"/>
        </w:rPr>
      </w:pPr>
      <w:r w:rsidRPr="00DC1A3B">
        <w:br w:type="page"/>
      </w:r>
    </w:p>
    <w:p w14:paraId="3417731D" w14:textId="49C6FF66" w:rsidR="00E43E9F" w:rsidRPr="00DC1A3B" w:rsidRDefault="00E43E9F" w:rsidP="00DC1A3B">
      <w:pPr>
        <w:pStyle w:val="Heading1"/>
        <w:numPr>
          <w:ilvl w:val="0"/>
          <w:numId w:val="0"/>
        </w:numPr>
        <w:rPr>
          <w:sz w:val="26"/>
          <w:szCs w:val="26"/>
        </w:rPr>
      </w:pPr>
      <w:bookmarkStart w:id="47" w:name="_Toc98339760"/>
      <w:r w:rsidRPr="00DC1A3B">
        <w:rPr>
          <w:sz w:val="26"/>
          <w:szCs w:val="26"/>
        </w:rPr>
        <w:lastRenderedPageBreak/>
        <w:t>PHỤ LỤC</w:t>
      </w:r>
      <w:bookmarkEnd w:id="47"/>
    </w:p>
    <w:p w14:paraId="53B9E8BE" w14:textId="2974268F" w:rsidR="00C62AFC" w:rsidRPr="00DC1A3B" w:rsidRDefault="00C62AFC" w:rsidP="00DC1A3B">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B6BE0" w14:textId="77777777" w:rsidR="00E343C0" w:rsidRDefault="00E343C0" w:rsidP="00352F46">
      <w:r>
        <w:separator/>
      </w:r>
    </w:p>
    <w:p w14:paraId="7646444B" w14:textId="77777777" w:rsidR="00E343C0" w:rsidRDefault="00E343C0" w:rsidP="00352F46"/>
    <w:p w14:paraId="00B6DBE0" w14:textId="77777777" w:rsidR="00E343C0" w:rsidRDefault="00E343C0" w:rsidP="00C50F39"/>
    <w:p w14:paraId="021DBFC6" w14:textId="77777777" w:rsidR="00E343C0" w:rsidRDefault="00E343C0"/>
  </w:endnote>
  <w:endnote w:type="continuationSeparator" w:id="0">
    <w:p w14:paraId="649705D6" w14:textId="77777777" w:rsidR="00E343C0" w:rsidRDefault="00E343C0" w:rsidP="00352F46">
      <w:r>
        <w:continuationSeparator/>
      </w:r>
    </w:p>
    <w:p w14:paraId="10C7DDB4" w14:textId="77777777" w:rsidR="00E343C0" w:rsidRDefault="00E343C0" w:rsidP="00352F46"/>
    <w:p w14:paraId="5E90F8A3" w14:textId="77777777" w:rsidR="00E343C0" w:rsidRDefault="00E343C0" w:rsidP="00C50F39"/>
    <w:p w14:paraId="7A9F7288" w14:textId="77777777" w:rsidR="00E343C0" w:rsidRDefault="00E343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font>
  <w:font w:name="Tahoma">
    <w:panose1 w:val="020B0604030504040204"/>
    <w:charset w:val="00"/>
    <w:family w:val="swiss"/>
    <w:notTrueType/>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E9909" w14:textId="77777777" w:rsidR="00E343C0" w:rsidRDefault="00E343C0" w:rsidP="00352F46">
      <w:r>
        <w:separator/>
      </w:r>
    </w:p>
  </w:footnote>
  <w:footnote w:type="continuationSeparator" w:id="0">
    <w:p w14:paraId="05319CAE" w14:textId="77777777" w:rsidR="00E343C0" w:rsidRDefault="00E343C0" w:rsidP="00352F46">
      <w:r>
        <w:continuationSeparator/>
      </w:r>
    </w:p>
    <w:p w14:paraId="5B54826C" w14:textId="77777777" w:rsidR="00E343C0" w:rsidRDefault="00E343C0" w:rsidP="00352F46"/>
    <w:p w14:paraId="541C4073" w14:textId="77777777" w:rsidR="00E343C0" w:rsidRDefault="00E343C0" w:rsidP="00C50F39"/>
    <w:p w14:paraId="5AE16619" w14:textId="77777777" w:rsidR="00E343C0" w:rsidRDefault="00E343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E343C0">
    <w:pPr>
      <w:pStyle w:val="Header"/>
    </w:pPr>
    <w:r>
      <w:rPr>
        <w:noProof/>
      </w:rPr>
      <w:pict w14:anchorId="78302C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E343C0">
    <w:pPr>
      <w:pStyle w:val="Header"/>
    </w:pPr>
    <w:r>
      <w:rPr>
        <w:noProof/>
      </w:rPr>
      <w:pict w14:anchorId="04B33F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E343C0">
    <w:pPr>
      <w:pStyle w:val="Header"/>
    </w:pPr>
    <w:r>
      <w:rPr>
        <w:noProof/>
      </w:rPr>
      <w:pict w14:anchorId="78F27B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E343C0">
    <w:pPr>
      <w:pStyle w:val="Header"/>
    </w:pPr>
    <w:r>
      <w:rPr>
        <w:noProof/>
      </w:rPr>
      <w:pict w14:anchorId="749B92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E343C0">
    <w:pPr>
      <w:pStyle w:val="Header"/>
    </w:pPr>
    <w:r>
      <w:rPr>
        <w:noProof/>
      </w:rPr>
      <w:pict w14:anchorId="22F57B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397C11"/>
    <w:multiLevelType w:val="multilevel"/>
    <w:tmpl w:val="75F0D9C0"/>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9214" w:hanging="850"/>
      </w:pPr>
      <w:rPr>
        <w:rFonts w:ascii="Times New Roman Bold" w:hAnsi="Times New Roman Bold" w:hint="default"/>
        <w:b w:val="0"/>
        <w:bCs w:val="0"/>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4"/>
  </w:num>
  <w:num w:numId="4" w16cid:durableId="2104956014">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8"/>
  </w:num>
  <w:num w:numId="6" w16cid:durableId="1105660729">
    <w:abstractNumId w:val="10"/>
  </w:num>
  <w:num w:numId="7" w16cid:durableId="1412047899">
    <w:abstractNumId w:val="7"/>
  </w:num>
  <w:num w:numId="8" w16cid:durableId="2119788858">
    <w:abstractNumId w:val="3"/>
  </w:num>
  <w:num w:numId="9" w16cid:durableId="516162422">
    <w:abstractNumId w:val="15"/>
  </w:num>
  <w:num w:numId="10" w16cid:durableId="784740222">
    <w:abstractNumId w:val="20"/>
  </w:num>
  <w:num w:numId="11" w16cid:durableId="545144820">
    <w:abstractNumId w:val="22"/>
  </w:num>
  <w:num w:numId="12" w16cid:durableId="1529640564">
    <w:abstractNumId w:val="14"/>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8"/>
  </w:num>
  <w:num w:numId="15" w16cid:durableId="1714229931">
    <w:abstractNumId w:val="12"/>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7"/>
  </w:num>
  <w:num w:numId="17" w16cid:durableId="1201209677">
    <w:abstractNumId w:val="16"/>
  </w:num>
  <w:num w:numId="18" w16cid:durableId="543903196">
    <w:abstractNumId w:val="6"/>
  </w:num>
  <w:num w:numId="19" w16cid:durableId="1983923051">
    <w:abstractNumId w:val="11"/>
  </w:num>
  <w:num w:numId="20" w16cid:durableId="749615264">
    <w:abstractNumId w:val="25"/>
  </w:num>
  <w:num w:numId="21" w16cid:durableId="159278944">
    <w:abstractNumId w:val="21"/>
  </w:num>
  <w:num w:numId="22" w16cid:durableId="535241509">
    <w:abstractNumId w:val="8"/>
  </w:num>
  <w:num w:numId="23" w16cid:durableId="188296040">
    <w:abstractNumId w:val="23"/>
  </w:num>
  <w:num w:numId="24" w16cid:durableId="1877690355">
    <w:abstractNumId w:val="1"/>
  </w:num>
  <w:num w:numId="25" w16cid:durableId="2141683624">
    <w:abstractNumId w:val="26"/>
  </w:num>
  <w:num w:numId="26" w16cid:durableId="1233544536">
    <w:abstractNumId w:val="9"/>
  </w:num>
  <w:num w:numId="27" w16cid:durableId="114911509">
    <w:abstractNumId w:val="19"/>
  </w:num>
  <w:num w:numId="28" w16cid:durableId="6061773">
    <w:abstractNumId w:val="17"/>
  </w:num>
  <w:num w:numId="29" w16cid:durableId="159855843">
    <w:abstractNumId w:val="5"/>
  </w:num>
  <w:num w:numId="30" w16cid:durableId="585191372">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887"/>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99C"/>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8173E"/>
    <w:pPr>
      <w:keepNext/>
      <w:numPr>
        <w:numId w:val="2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ind w:left="1134"/>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ind w:left="851"/>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8173E"/>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44</Pages>
  <Words>3819</Words>
  <Characters>2177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554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23</cp:revision>
  <cp:lastPrinted>2021-06-02T14:00:00Z</cp:lastPrinted>
  <dcterms:created xsi:type="dcterms:W3CDTF">2022-06-30T16:14:00Z</dcterms:created>
  <dcterms:modified xsi:type="dcterms:W3CDTF">2022-07-16T04:35:00Z</dcterms:modified>
</cp:coreProperties>
</file>